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C82B" w14:textId="77777777" w:rsidR="00EC3BF4" w:rsidRDefault="00EC3BF4">
      <w:pPr>
        <w:jc w:val="center"/>
        <w:rPr>
          <w:b/>
          <w:sz w:val="28"/>
        </w:rPr>
      </w:pPr>
    </w:p>
    <w:p w14:paraId="3D91C99C" w14:textId="77777777" w:rsidR="00EC3BF4" w:rsidRDefault="00EC3BF4">
      <w:pPr>
        <w:jc w:val="center"/>
        <w:rPr>
          <w:b/>
          <w:sz w:val="28"/>
        </w:rPr>
      </w:pPr>
    </w:p>
    <w:p w14:paraId="461229A9" w14:textId="77777777" w:rsidR="00EC3BF4" w:rsidRDefault="00EC3BF4">
      <w:pPr>
        <w:jc w:val="center"/>
        <w:rPr>
          <w:b/>
          <w:sz w:val="28"/>
        </w:rPr>
      </w:pPr>
    </w:p>
    <w:p w14:paraId="26BED2BF" w14:textId="77777777" w:rsidR="00EC3BF4" w:rsidRDefault="00EC3BF4">
      <w:pPr>
        <w:jc w:val="center"/>
        <w:rPr>
          <w:b/>
          <w:sz w:val="28"/>
        </w:rPr>
      </w:pPr>
    </w:p>
    <w:p w14:paraId="1889C152" w14:textId="77777777" w:rsidR="00EC3BF4" w:rsidRDefault="00EC3BF4">
      <w:pPr>
        <w:jc w:val="center"/>
        <w:rPr>
          <w:b/>
          <w:sz w:val="28"/>
        </w:rPr>
      </w:pPr>
    </w:p>
    <w:p w14:paraId="47B13BFC" w14:textId="098EB845" w:rsidR="00BD26F3" w:rsidRDefault="00BD26F3" w:rsidP="00BD26F3">
      <w:pPr>
        <w:jc w:val="center"/>
        <w:rPr>
          <w:b/>
          <w:szCs w:val="22"/>
        </w:rPr>
      </w:pPr>
      <w:r>
        <w:rPr>
          <w:b/>
          <w:sz w:val="28"/>
        </w:rPr>
        <w:t xml:space="preserve">Test 2 Part 1 – </w:t>
      </w:r>
      <w:r w:rsidR="000C3B44">
        <w:rPr>
          <w:b/>
          <w:sz w:val="28"/>
        </w:rPr>
        <w:t>The Pong Analysis Report</w:t>
      </w:r>
    </w:p>
    <w:p w14:paraId="1E6E7153" w14:textId="77777777" w:rsidR="003C4791" w:rsidRDefault="003C4791" w:rsidP="003C4791">
      <w:pPr>
        <w:spacing w:line="360" w:lineRule="auto"/>
        <w:jc w:val="center"/>
        <w:rPr>
          <w:bCs/>
          <w:szCs w:val="22"/>
        </w:rPr>
      </w:pPr>
    </w:p>
    <w:p w14:paraId="54FC764C" w14:textId="02CD70D6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Albar Murtuza Vasi</w:t>
      </w:r>
    </w:p>
    <w:p w14:paraId="2E775AEF" w14:textId="48F84307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0854302</w:t>
      </w:r>
    </w:p>
    <w:p w14:paraId="77303FED" w14:textId="50F0CD18" w:rsidR="001435D8" w:rsidRDefault="001435D8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BD2204_3 - Big Data Strategies</w:t>
      </w:r>
    </w:p>
    <w:p w14:paraId="40F8FEF7" w14:textId="2AE8C160" w:rsidR="003C4791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Cloud Computing for Big Data, Lambton College of Toronto</w:t>
      </w:r>
    </w:p>
    <w:p w14:paraId="3E4F4230" w14:textId="34A28AA1" w:rsidR="003C4791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Professor Graham Wall</w:t>
      </w:r>
    </w:p>
    <w:p w14:paraId="5AAD07F2" w14:textId="40A6EECF" w:rsidR="003C4791" w:rsidRPr="001435D8" w:rsidRDefault="003C4791" w:rsidP="003C4791">
      <w:pPr>
        <w:spacing w:line="360" w:lineRule="auto"/>
        <w:jc w:val="center"/>
        <w:rPr>
          <w:bCs/>
          <w:szCs w:val="22"/>
        </w:rPr>
      </w:pPr>
      <w:r>
        <w:rPr>
          <w:bCs/>
          <w:szCs w:val="22"/>
        </w:rPr>
        <w:t>15</w:t>
      </w:r>
      <w:r w:rsidRPr="003C4791">
        <w:rPr>
          <w:bCs/>
          <w:szCs w:val="22"/>
          <w:vertAlign w:val="superscript"/>
        </w:rPr>
        <w:t>th</w:t>
      </w:r>
      <w:r>
        <w:rPr>
          <w:bCs/>
          <w:szCs w:val="22"/>
        </w:rPr>
        <w:t xml:space="preserve"> August,2022</w:t>
      </w:r>
    </w:p>
    <w:p w14:paraId="1E8F8931" w14:textId="77777777" w:rsidR="00EC3BF4" w:rsidRDefault="00EC3BF4" w:rsidP="00843DD3">
      <w:pPr>
        <w:rPr>
          <w:b/>
          <w:sz w:val="28"/>
        </w:rPr>
      </w:pPr>
    </w:p>
    <w:p w14:paraId="19743E7C" w14:textId="77777777" w:rsidR="00EC3BF4" w:rsidRDefault="00EC3BF4">
      <w:pPr>
        <w:jc w:val="center"/>
        <w:rPr>
          <w:b/>
          <w:sz w:val="28"/>
        </w:rPr>
      </w:pPr>
    </w:p>
    <w:p w14:paraId="2B4CAFF0" w14:textId="77777777" w:rsidR="00EC3BF4" w:rsidRDefault="00EC3BF4">
      <w:pPr>
        <w:jc w:val="center"/>
        <w:rPr>
          <w:b/>
          <w:sz w:val="28"/>
        </w:rPr>
      </w:pPr>
    </w:p>
    <w:p w14:paraId="665B07AE" w14:textId="77777777" w:rsidR="00EC3BF4" w:rsidRDefault="00EC3BF4">
      <w:pPr>
        <w:jc w:val="center"/>
        <w:rPr>
          <w:b/>
          <w:sz w:val="28"/>
        </w:rPr>
      </w:pPr>
    </w:p>
    <w:p w14:paraId="0EBBA615" w14:textId="77777777" w:rsidR="00EC3BF4" w:rsidRDefault="00EC3BF4">
      <w:pPr>
        <w:jc w:val="center"/>
        <w:rPr>
          <w:b/>
          <w:sz w:val="28"/>
        </w:rPr>
      </w:pPr>
    </w:p>
    <w:p w14:paraId="3E2E5104" w14:textId="77777777" w:rsidR="00EC3BF4" w:rsidRDefault="00EC3BF4">
      <w:pPr>
        <w:jc w:val="center"/>
        <w:rPr>
          <w:b/>
          <w:sz w:val="28"/>
        </w:rPr>
      </w:pPr>
    </w:p>
    <w:p w14:paraId="61AA69BE" w14:textId="77777777" w:rsidR="00EC3BF4" w:rsidRDefault="00EC3BF4">
      <w:pPr>
        <w:jc w:val="center"/>
        <w:rPr>
          <w:b/>
          <w:sz w:val="28"/>
        </w:rPr>
      </w:pPr>
    </w:p>
    <w:p w14:paraId="74A7BD2C" w14:textId="77777777" w:rsidR="00EC3BF4" w:rsidRDefault="00EC3BF4">
      <w:pPr>
        <w:jc w:val="center"/>
        <w:rPr>
          <w:b/>
          <w:sz w:val="28"/>
        </w:rPr>
      </w:pPr>
    </w:p>
    <w:p w14:paraId="4AC522C5" w14:textId="77777777" w:rsidR="00EC3BF4" w:rsidRDefault="00EC3BF4">
      <w:pPr>
        <w:jc w:val="center"/>
        <w:rPr>
          <w:b/>
          <w:sz w:val="28"/>
        </w:rPr>
      </w:pPr>
    </w:p>
    <w:p w14:paraId="6251275F" w14:textId="77777777" w:rsidR="00EC3BF4" w:rsidRDefault="00EC3BF4">
      <w:pPr>
        <w:jc w:val="center"/>
        <w:rPr>
          <w:b/>
          <w:sz w:val="28"/>
        </w:rPr>
      </w:pPr>
    </w:p>
    <w:p w14:paraId="30782BAF" w14:textId="77777777" w:rsidR="00EC3BF4" w:rsidRDefault="00EC3BF4">
      <w:pPr>
        <w:jc w:val="center"/>
        <w:rPr>
          <w:b/>
          <w:sz w:val="28"/>
        </w:rPr>
      </w:pPr>
    </w:p>
    <w:p w14:paraId="1E53940A" w14:textId="77777777" w:rsidR="00EC3BF4" w:rsidRDefault="00EC3BF4">
      <w:pPr>
        <w:jc w:val="center"/>
        <w:rPr>
          <w:b/>
          <w:sz w:val="28"/>
        </w:rPr>
      </w:pPr>
    </w:p>
    <w:p w14:paraId="7B809566" w14:textId="77777777" w:rsidR="00EC3BF4" w:rsidRDefault="00EC3BF4">
      <w:pPr>
        <w:jc w:val="center"/>
        <w:rPr>
          <w:b/>
          <w:sz w:val="28"/>
        </w:rPr>
      </w:pPr>
    </w:p>
    <w:p w14:paraId="3900CE19" w14:textId="77777777" w:rsidR="00EC3BF4" w:rsidRDefault="00EC3BF4">
      <w:pPr>
        <w:jc w:val="center"/>
        <w:rPr>
          <w:b/>
          <w:sz w:val="28"/>
        </w:rPr>
      </w:pPr>
    </w:p>
    <w:p w14:paraId="743131E0" w14:textId="77777777" w:rsidR="00EC3BF4" w:rsidRDefault="00EC3BF4">
      <w:pPr>
        <w:jc w:val="center"/>
        <w:rPr>
          <w:b/>
          <w:sz w:val="28"/>
        </w:rPr>
      </w:pPr>
    </w:p>
    <w:p w14:paraId="7E0CF4C5" w14:textId="77777777" w:rsidR="00EC3BF4" w:rsidRDefault="00EC3BF4">
      <w:pPr>
        <w:jc w:val="center"/>
        <w:rPr>
          <w:b/>
          <w:sz w:val="28"/>
        </w:rPr>
      </w:pPr>
    </w:p>
    <w:p w14:paraId="5CC72674" w14:textId="77777777" w:rsidR="00EC3BF4" w:rsidRDefault="00EC3BF4">
      <w:pPr>
        <w:jc w:val="center"/>
        <w:rPr>
          <w:b/>
          <w:sz w:val="28"/>
        </w:rPr>
      </w:pPr>
    </w:p>
    <w:p w14:paraId="2E15346E" w14:textId="77777777" w:rsidR="00EC3BF4" w:rsidRDefault="00EC3BF4">
      <w:pPr>
        <w:jc w:val="center"/>
        <w:rPr>
          <w:b/>
          <w:sz w:val="28"/>
        </w:rPr>
      </w:pPr>
    </w:p>
    <w:p w14:paraId="57C26048" w14:textId="77777777" w:rsidR="00EC3BF4" w:rsidRDefault="00EC3BF4" w:rsidP="00843DD3">
      <w:pPr>
        <w:rPr>
          <w:b/>
          <w:sz w:val="28"/>
        </w:rPr>
      </w:pPr>
    </w:p>
    <w:p w14:paraId="003BBF80" w14:textId="77777777" w:rsidR="00EC3BF4" w:rsidRDefault="00EC3BF4">
      <w:pPr>
        <w:jc w:val="center"/>
        <w:rPr>
          <w:b/>
          <w:sz w:val="28"/>
        </w:rPr>
      </w:pPr>
    </w:p>
    <w:p w14:paraId="7A951976" w14:textId="77777777" w:rsidR="00EC3BF4" w:rsidRDefault="00EC3BF4">
      <w:pPr>
        <w:jc w:val="center"/>
        <w:rPr>
          <w:b/>
          <w:sz w:val="28"/>
        </w:rPr>
      </w:pPr>
    </w:p>
    <w:p w14:paraId="7966E648" w14:textId="77777777" w:rsidR="00EC3BF4" w:rsidRDefault="00EC3BF4">
      <w:pPr>
        <w:jc w:val="center"/>
        <w:rPr>
          <w:b/>
          <w:sz w:val="28"/>
        </w:rPr>
      </w:pPr>
    </w:p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1342702777"/>
        <w:docPartObj>
          <w:docPartGallery w:val="Table of Contents"/>
          <w:docPartUnique/>
        </w:docPartObj>
      </w:sdtPr>
      <w:sdtContent>
        <w:p w14:paraId="65DCD6DB" w14:textId="49D6FEDC" w:rsidR="00EC3BF4" w:rsidRDefault="00EC3BF4" w:rsidP="00BC24F6">
          <w:pPr>
            <w:pStyle w:val="TOCHeading"/>
            <w:spacing w:line="276" w:lineRule="auto"/>
            <w:jc w:val="center"/>
          </w:pPr>
          <w:r w:rsidRPr="00BD26F3">
            <w:rPr>
              <w:color w:val="auto"/>
            </w:rPr>
            <w:t>Table of Contents</w:t>
          </w:r>
        </w:p>
        <w:p w14:paraId="1F85078E" w14:textId="2E10D608" w:rsidR="007A619C" w:rsidRPr="004571EE" w:rsidRDefault="007A619C" w:rsidP="00BC24F6">
          <w:pPr>
            <w:pStyle w:val="TOC1"/>
            <w:spacing w:line="276" w:lineRule="auto"/>
          </w:pPr>
          <w:r>
            <w:rPr>
              <w:b/>
              <w:bCs/>
            </w:rPr>
            <w:t>GitHub</w:t>
          </w:r>
          <w:r>
            <w:ptab w:relativeTo="margin" w:alignment="right" w:leader="dot"/>
          </w:r>
          <w:r>
            <w:t>3</w:t>
          </w:r>
        </w:p>
        <w:p w14:paraId="642B8B90" w14:textId="15D714E5" w:rsidR="00EC3BF4" w:rsidRPr="004571EE" w:rsidRDefault="00EC3BF4" w:rsidP="00BC24F6">
          <w:pPr>
            <w:pStyle w:val="TOC1"/>
            <w:spacing w:line="276" w:lineRule="auto"/>
          </w:pPr>
          <w:r>
            <w:rPr>
              <w:b/>
              <w:bCs/>
            </w:rPr>
            <w:t>Introduction</w:t>
          </w:r>
          <w:r>
            <w:ptab w:relativeTo="margin" w:alignment="right" w:leader="dot"/>
          </w:r>
          <w:r w:rsidR="004571EE">
            <w:t>3</w:t>
          </w:r>
        </w:p>
        <w:p w14:paraId="759604C0" w14:textId="73B61F00" w:rsidR="00EC3BF4" w:rsidRDefault="00EC3BF4" w:rsidP="00BC24F6">
          <w:pPr>
            <w:pStyle w:val="TOC2"/>
            <w:spacing w:line="276" w:lineRule="auto"/>
            <w:ind w:left="0"/>
          </w:pPr>
          <w:r w:rsidRPr="00CC4309">
            <w:rPr>
              <w:b/>
              <w:bCs/>
            </w:rPr>
            <w:t>Work Done</w:t>
          </w:r>
          <w:r>
            <w:ptab w:relativeTo="margin" w:alignment="right" w:leader="dot"/>
          </w:r>
          <w:r w:rsidR="004571EE">
            <w:t>3</w:t>
          </w:r>
        </w:p>
        <w:p w14:paraId="0D966028" w14:textId="2870A2FC" w:rsidR="00EC3BF4" w:rsidRDefault="00EC3BF4" w:rsidP="00BC24F6">
          <w:pPr>
            <w:pStyle w:val="TOC3"/>
            <w:spacing w:line="276" w:lineRule="auto"/>
            <w:ind w:left="446"/>
          </w:pPr>
          <w:r>
            <w:t>Azure Virtual Machine</w:t>
          </w:r>
          <w:r>
            <w:ptab w:relativeTo="margin" w:alignment="right" w:leader="dot"/>
          </w:r>
          <w:r>
            <w:t>3</w:t>
          </w:r>
        </w:p>
        <w:p w14:paraId="14CA7EBB" w14:textId="49987720" w:rsidR="00F1140E" w:rsidRDefault="0083577B" w:rsidP="00BC24F6">
          <w:pPr>
            <w:pStyle w:val="TOC3"/>
            <w:spacing w:line="276" w:lineRule="auto"/>
            <w:ind w:left="446"/>
          </w:pPr>
          <w:r>
            <w:t>Python Code and Libraries</w:t>
          </w:r>
          <w:r w:rsidR="00F1140E">
            <w:ptab w:relativeTo="margin" w:alignment="right" w:leader="dot"/>
          </w:r>
          <w:r w:rsidR="004571EE">
            <w:t>7</w:t>
          </w:r>
        </w:p>
        <w:p w14:paraId="6EFEAB0E" w14:textId="5C663549" w:rsidR="00F1140E" w:rsidRDefault="0083577B" w:rsidP="00BC24F6">
          <w:pPr>
            <w:pStyle w:val="TOC3"/>
            <w:spacing w:line="276" w:lineRule="auto"/>
            <w:ind w:left="446"/>
          </w:pPr>
          <w:r>
            <w:t>Threshold, Neurons and Learning Rate</w:t>
          </w:r>
          <w:r w:rsidR="00F1140E">
            <w:ptab w:relativeTo="margin" w:alignment="right" w:leader="dot"/>
          </w:r>
          <w:r w:rsidR="004571EE">
            <w:t>10</w:t>
          </w:r>
        </w:p>
        <w:p w14:paraId="58170C55" w14:textId="51116FBE" w:rsidR="00ED45A4" w:rsidRDefault="00ED45A4" w:rsidP="00BC24F6">
          <w:pPr>
            <w:spacing w:line="276" w:lineRule="auto"/>
            <w:rPr>
              <w:lang w:val="en-US"/>
            </w:rPr>
          </w:pPr>
          <w:r>
            <w:rPr>
              <w:lang w:val="en-US"/>
            </w:rPr>
            <w:tab/>
          </w:r>
          <w:r w:rsidRPr="00BC24F6">
            <w:rPr>
              <w:sz w:val="22"/>
              <w:szCs w:val="22"/>
              <w:lang w:val="en-US"/>
            </w:rPr>
            <w:t xml:space="preserve">Table 1 – Learning based on </w:t>
          </w:r>
          <w:r w:rsidRPr="006D3D0D">
            <w:rPr>
              <w:sz w:val="22"/>
              <w:szCs w:val="22"/>
              <w:lang w:val="en-US"/>
            </w:rPr>
            <w:t>Neurons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Pr="006D3D0D">
            <w:rPr>
              <w:sz w:val="22"/>
              <w:szCs w:val="22"/>
            </w:rPr>
            <w:t>11</w:t>
          </w:r>
        </w:p>
        <w:p w14:paraId="2AAE18AE" w14:textId="73476A1C" w:rsidR="00ED45A4" w:rsidRPr="006D3D0D" w:rsidRDefault="00ED45A4" w:rsidP="00BC24F6">
          <w:pPr>
            <w:spacing w:line="276" w:lineRule="auto"/>
            <w:rPr>
              <w:sz w:val="22"/>
              <w:szCs w:val="22"/>
            </w:rPr>
          </w:pPr>
          <w:r w:rsidRPr="00BC24F6">
            <w:rPr>
              <w:sz w:val="22"/>
              <w:szCs w:val="22"/>
              <w:lang w:val="en-US"/>
            </w:rPr>
            <w:tab/>
          </w:r>
          <w:r w:rsidRPr="00BC24F6">
            <w:rPr>
              <w:sz w:val="22"/>
              <w:szCs w:val="22"/>
            </w:rPr>
            <w:t>Graph 1 – Neurons vs Execution Time, RAM and CPU</w:t>
          </w:r>
          <w:r>
            <w:ptab w:relativeTo="margin" w:alignment="right" w:leader="dot"/>
          </w:r>
          <w:r>
            <w:t>1</w:t>
          </w:r>
          <w:r w:rsidR="006D3D0D">
            <w:rPr>
              <w:sz w:val="22"/>
              <w:szCs w:val="22"/>
            </w:rPr>
            <w:t>8</w:t>
          </w:r>
        </w:p>
        <w:p w14:paraId="1A666AF9" w14:textId="151BC785" w:rsidR="00F873D4" w:rsidRPr="006D3D0D" w:rsidRDefault="00F873D4" w:rsidP="00F873D4">
          <w:pPr>
            <w:spacing w:line="276" w:lineRule="auto"/>
            <w:rPr>
              <w:sz w:val="22"/>
              <w:szCs w:val="22"/>
            </w:rPr>
          </w:pPr>
          <w:r>
            <w:tab/>
          </w:r>
          <w:r w:rsidRPr="006D3D0D">
            <w:rPr>
              <w:sz w:val="22"/>
              <w:szCs w:val="22"/>
            </w:rPr>
            <w:t>Table 2 – Learning based on Learning Rate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Pr="006D3D0D">
            <w:rPr>
              <w:sz w:val="22"/>
              <w:szCs w:val="22"/>
            </w:rPr>
            <w:t>1</w:t>
          </w:r>
          <w:r w:rsidR="008879C4">
            <w:rPr>
              <w:sz w:val="22"/>
              <w:szCs w:val="22"/>
            </w:rPr>
            <w:t>9</w:t>
          </w:r>
        </w:p>
        <w:p w14:paraId="0D028052" w14:textId="5B91DA52" w:rsidR="00F873D4" w:rsidRPr="006D3D0D" w:rsidRDefault="00F873D4" w:rsidP="00BC24F6">
          <w:pPr>
            <w:spacing w:line="276" w:lineRule="auto"/>
            <w:rPr>
              <w:sz w:val="22"/>
              <w:szCs w:val="22"/>
            </w:rPr>
          </w:pPr>
          <w:r w:rsidRPr="006D3D0D">
            <w:rPr>
              <w:sz w:val="22"/>
              <w:szCs w:val="22"/>
            </w:rPr>
            <w:tab/>
            <w:t>Graph 2 – Learning Rate vs Execution Time, RAM and CPU</w:t>
          </w:r>
          <w:r w:rsidRPr="006D3D0D">
            <w:rPr>
              <w:sz w:val="22"/>
              <w:szCs w:val="22"/>
            </w:rPr>
            <w:ptab w:relativeTo="margin" w:alignment="right" w:leader="dot"/>
          </w:r>
          <w:r w:rsidR="008879C4">
            <w:rPr>
              <w:sz w:val="22"/>
              <w:szCs w:val="22"/>
            </w:rPr>
            <w:t>2</w:t>
          </w:r>
          <w:r w:rsidRPr="006D3D0D">
            <w:rPr>
              <w:sz w:val="22"/>
              <w:szCs w:val="22"/>
            </w:rPr>
            <w:t>8</w:t>
          </w:r>
        </w:p>
        <w:p w14:paraId="3C5ED721" w14:textId="1B384B06" w:rsidR="00EC3BF4" w:rsidRPr="004571EE" w:rsidRDefault="00F1140E" w:rsidP="00BC24F6">
          <w:pPr>
            <w:pStyle w:val="TOC1"/>
            <w:spacing w:line="276" w:lineRule="auto"/>
          </w:pPr>
          <w:r>
            <w:rPr>
              <w:b/>
              <w:bCs/>
            </w:rPr>
            <w:t>Conclusion</w:t>
          </w:r>
          <w:r w:rsidR="00EC3BF4">
            <w:ptab w:relativeTo="margin" w:alignment="right" w:leader="dot"/>
          </w:r>
          <w:r w:rsidR="004571EE">
            <w:t>28</w:t>
          </w:r>
        </w:p>
        <w:p w14:paraId="1D6FE51B" w14:textId="3603DA68" w:rsidR="00EC3BF4" w:rsidRDefault="00F1140E" w:rsidP="00BC24F6">
          <w:pPr>
            <w:pStyle w:val="TOC2"/>
            <w:spacing w:line="276" w:lineRule="auto"/>
            <w:ind w:left="0"/>
          </w:pPr>
          <w:r>
            <w:rPr>
              <w:b/>
              <w:bCs/>
            </w:rPr>
            <w:t>References</w:t>
          </w:r>
          <w:r w:rsidR="00EC3BF4">
            <w:ptab w:relativeTo="margin" w:alignment="right" w:leader="dot"/>
          </w:r>
          <w:r w:rsidR="00C370B8">
            <w:t>29</w:t>
          </w:r>
        </w:p>
      </w:sdtContent>
    </w:sdt>
    <w:p w14:paraId="5D150F2F" w14:textId="77777777" w:rsidR="00EC3BF4" w:rsidRDefault="00EC3BF4">
      <w:pPr>
        <w:jc w:val="center"/>
        <w:rPr>
          <w:b/>
          <w:sz w:val="28"/>
        </w:rPr>
      </w:pPr>
    </w:p>
    <w:p w14:paraId="36098BE5" w14:textId="499BEE90" w:rsidR="00B5152E" w:rsidRDefault="00B5152E"/>
    <w:p w14:paraId="37F75C84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022E9500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15C58ACD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521C2635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06C9077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09F39E4F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3F6D093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46FFFA86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1C2BE6A5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26C74DF1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47D315CC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50AB683E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38DCDACC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767339B8" w14:textId="77777777" w:rsidR="00EC3BF4" w:rsidRDefault="00EC3BF4" w:rsidP="00CC4F3C">
      <w:pPr>
        <w:rPr>
          <w:b/>
          <w:bCs/>
          <w:sz w:val="28"/>
          <w:szCs w:val="28"/>
        </w:rPr>
      </w:pPr>
    </w:p>
    <w:p w14:paraId="186CB7A0" w14:textId="77777777" w:rsidR="00EC3BF4" w:rsidRDefault="00EC3BF4" w:rsidP="00A85F11">
      <w:pPr>
        <w:jc w:val="center"/>
        <w:rPr>
          <w:b/>
          <w:bCs/>
          <w:sz w:val="28"/>
          <w:szCs w:val="28"/>
        </w:rPr>
      </w:pPr>
    </w:p>
    <w:p w14:paraId="67B78BF4" w14:textId="38DD67BA" w:rsidR="00C67720" w:rsidRDefault="00C67720" w:rsidP="00C6772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itHub</w:t>
      </w:r>
    </w:p>
    <w:p w14:paraId="23A2849D" w14:textId="77777777" w:rsidR="009B7558" w:rsidRDefault="009B7558" w:rsidP="009B7558"/>
    <w:p w14:paraId="20E114C0" w14:textId="5384AB0A" w:rsidR="00C67720" w:rsidRPr="009B7558" w:rsidRDefault="009B7558" w:rsidP="009B7558">
      <w:r w:rsidRPr="009B7558">
        <w:t>Lin</w:t>
      </w:r>
      <w:r>
        <w:t xml:space="preserve">k - </w:t>
      </w:r>
      <w:hyperlink r:id="rId8" w:history="1">
        <w:r w:rsidRPr="00A94B2F">
          <w:rPr>
            <w:rStyle w:val="Hyperlink"/>
          </w:rPr>
          <w:t>https://github.com/albarvasi/Pong_Analysis_Test2_Part1</w:t>
        </w:r>
      </w:hyperlink>
    </w:p>
    <w:p w14:paraId="768F04C9" w14:textId="77777777" w:rsidR="00C67720" w:rsidRPr="009B7558" w:rsidRDefault="00C67720" w:rsidP="009B7558">
      <w:pPr>
        <w:rPr>
          <w:b/>
          <w:bCs/>
          <w:sz w:val="28"/>
          <w:szCs w:val="28"/>
        </w:rPr>
      </w:pPr>
    </w:p>
    <w:p w14:paraId="7E1BE0DA" w14:textId="21312CC3" w:rsidR="00A85F11" w:rsidRPr="00930444" w:rsidRDefault="00A85F11" w:rsidP="00A85F11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Introduction</w:t>
      </w:r>
    </w:p>
    <w:p w14:paraId="3311B6BB" w14:textId="77777777" w:rsidR="00A85F11" w:rsidRDefault="00A85F11"/>
    <w:p w14:paraId="275421BD" w14:textId="3F1D5D19" w:rsidR="00B5152E" w:rsidRDefault="00B5152E">
      <w:r>
        <w:t xml:space="preserve">In this Analysis experiment, the students were tasked to run a Ping Pong code, and do analysis by changing the number of neurons and learning rate. </w:t>
      </w:r>
    </w:p>
    <w:p w14:paraId="6EE99B01" w14:textId="4F9B5308" w:rsidR="00B5152E" w:rsidRDefault="00B5152E"/>
    <w:p w14:paraId="14CD4714" w14:textId="36E37914" w:rsidR="005566E3" w:rsidRDefault="005566E3">
      <w:r>
        <w:t>Neurons – The number of brain cells given to the AI</w:t>
      </w:r>
    </w:p>
    <w:p w14:paraId="4FA8B53A" w14:textId="4F4660BA" w:rsidR="005566E3" w:rsidRDefault="005566E3">
      <w:r>
        <w:t>Learning Rate – The rate at which the AI learns to win the games.</w:t>
      </w:r>
    </w:p>
    <w:p w14:paraId="1B2AAF7F" w14:textId="64896178" w:rsidR="005566E3" w:rsidRDefault="005566E3"/>
    <w:p w14:paraId="056D2D30" w14:textId="246C61C5" w:rsidR="001A2DFF" w:rsidRDefault="001A2DFF">
      <w:r>
        <w:t xml:space="preserve">Just to provide an overall summary of the game, this game has been implemented with reinforced learning, to </w:t>
      </w:r>
      <w:r w:rsidR="00907AD6">
        <w:t>train and teach the AI to win games against a user. Each episode has a set of 21 games and based on the number of games the AI wins the total reward is calculated.</w:t>
      </w:r>
    </w:p>
    <w:p w14:paraId="6CEF8DB8" w14:textId="3D1CACCD" w:rsidR="00907AD6" w:rsidRDefault="00907AD6"/>
    <w:p w14:paraId="101E101D" w14:textId="6D3CECD3" w:rsidR="00907AD6" w:rsidRDefault="00907AD6">
      <w:r>
        <w:t xml:space="preserve">If the reward is -21, it emphasizes that the AI lost all the games. If the reward is -17, it </w:t>
      </w:r>
      <w:r w:rsidR="00755927">
        <w:t>underlin</w:t>
      </w:r>
      <w:r>
        <w:t>es that the AI won 4 games in that particular episode.</w:t>
      </w:r>
    </w:p>
    <w:p w14:paraId="5316A3FE" w14:textId="77777777" w:rsidR="001A2DFF" w:rsidRDefault="001A2DFF"/>
    <w:p w14:paraId="101A1EE2" w14:textId="31B7E1DF" w:rsidR="00B5152E" w:rsidRDefault="00B5152E">
      <w:r>
        <w:t>Students were also instructed that they have the option to alter the code to meet their threshold and data logging requirements.</w:t>
      </w:r>
    </w:p>
    <w:p w14:paraId="5B881B44" w14:textId="1B0A4ACA" w:rsidR="002D131E" w:rsidRDefault="002D131E"/>
    <w:p w14:paraId="74E3F694" w14:textId="68778BBE" w:rsidR="00A85F11" w:rsidRDefault="00A85F11"/>
    <w:p w14:paraId="088CA035" w14:textId="51630DBF" w:rsidR="00065A84" w:rsidRPr="00930444" w:rsidRDefault="00065A84" w:rsidP="00065A84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</w:t>
      </w:r>
      <w:r w:rsidR="00F05FCD" w:rsidRPr="00930444">
        <w:rPr>
          <w:b/>
          <w:bCs/>
          <w:sz w:val="28"/>
          <w:szCs w:val="28"/>
        </w:rPr>
        <w:t xml:space="preserve"> – Azure Virtual Machine</w:t>
      </w:r>
    </w:p>
    <w:p w14:paraId="05BD551C" w14:textId="77777777" w:rsidR="00065A84" w:rsidRPr="00065A84" w:rsidRDefault="00065A84" w:rsidP="00065A84">
      <w:pPr>
        <w:jc w:val="center"/>
        <w:rPr>
          <w:b/>
          <w:bCs/>
        </w:rPr>
      </w:pPr>
    </w:p>
    <w:p w14:paraId="4D38DB27" w14:textId="4C6CE4A6" w:rsidR="00A85F11" w:rsidRDefault="00A85F11" w:rsidP="00A85F11">
      <w:r>
        <w:t>For this analysis experiment, I created Azure VMs to complete multiple iterations together, using the student credits provided by Lambton College in Toronto in the process.</w:t>
      </w:r>
    </w:p>
    <w:p w14:paraId="561B71A3" w14:textId="75E36330" w:rsidR="00045007" w:rsidRDefault="00045007" w:rsidP="00A85F11"/>
    <w:p w14:paraId="2F6114A3" w14:textId="07849681" w:rsidR="00045007" w:rsidRDefault="00045007" w:rsidP="00A85F11">
      <w:r>
        <w:t xml:space="preserve">I started by created eight Windows Server 2012 machines with selecting size as Standard_B1s which is general purpose and </w:t>
      </w:r>
      <w:r w:rsidR="00D245B1">
        <w:t xml:space="preserve">has 1 vCPU and 1 GiB RAM. The </w:t>
      </w:r>
      <w:r w:rsidR="00755927">
        <w:t>chosen storage disk</w:t>
      </w:r>
      <w:r w:rsidR="00D245B1">
        <w:t xml:space="preserve"> was Standard SSD.</w:t>
      </w:r>
    </w:p>
    <w:p w14:paraId="49F711D8" w14:textId="2674648F" w:rsidR="00F75077" w:rsidRDefault="00F75077" w:rsidP="00A85F11"/>
    <w:p w14:paraId="5A429AAA" w14:textId="7E8512C5" w:rsidR="00F75077" w:rsidRDefault="00F75077" w:rsidP="00A85F11">
      <w:r>
        <w:t>The reason for choosing Windows Sever 2012 was that it is a light weight operating system and does not uses a lot of RAM.</w:t>
      </w:r>
    </w:p>
    <w:p w14:paraId="522DFE76" w14:textId="4987C81D" w:rsidR="0090378B" w:rsidRDefault="0090378B" w:rsidP="00A85F11"/>
    <w:p w14:paraId="5520EFEE" w14:textId="52742565" w:rsidR="008E340F" w:rsidRDefault="00BE7325" w:rsidP="00A85F11">
      <w:r>
        <w:rPr>
          <w:noProof/>
        </w:rPr>
        <w:lastRenderedPageBreak/>
        <w:drawing>
          <wp:inline distT="0" distB="0" distL="0" distR="0" wp14:anchorId="349C20E2" wp14:editId="5072780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B8701" w14:textId="19CDC8D9" w:rsidR="00BE7325" w:rsidRPr="00135AB6" w:rsidRDefault="00BE7325" w:rsidP="00BE7325">
      <w:pPr>
        <w:jc w:val="center"/>
        <w:rPr>
          <w:i/>
          <w:iCs/>
        </w:rPr>
      </w:pPr>
      <w:r w:rsidRPr="00135AB6">
        <w:rPr>
          <w:i/>
          <w:iCs/>
        </w:rPr>
        <w:t>Fig 1</w:t>
      </w:r>
      <w:r w:rsidR="00967310" w:rsidRPr="00135AB6">
        <w:rPr>
          <w:i/>
          <w:iCs/>
        </w:rPr>
        <w:t xml:space="preserve"> – All the Virtual Machines created initially (own photo)</w:t>
      </w:r>
    </w:p>
    <w:p w14:paraId="412D84C7" w14:textId="77777777" w:rsidR="00135AB6" w:rsidRDefault="00135AB6" w:rsidP="00A85F11"/>
    <w:p w14:paraId="7914D2CE" w14:textId="56B62741" w:rsidR="0090378B" w:rsidRDefault="0090378B" w:rsidP="00A85F11">
      <w:r>
        <w:t xml:space="preserve">The speed of the code running was not </w:t>
      </w:r>
      <w:r w:rsidR="000C045E">
        <w:t xml:space="preserve">so </w:t>
      </w:r>
      <w:r>
        <w:t>efficient on 1 vCPU and 1 RAM, and the results were not converging, i.e., the AI was not winning many of the games</w:t>
      </w:r>
      <w:r w:rsidR="00D507D3">
        <w:t xml:space="preserve"> even after 2 days of running continuously.</w:t>
      </w:r>
    </w:p>
    <w:p w14:paraId="41DDEABE" w14:textId="798361AC" w:rsidR="0090378B" w:rsidRDefault="0090378B" w:rsidP="00A85F11"/>
    <w:p w14:paraId="4046FDD8" w14:textId="28A61E0E" w:rsidR="0090378B" w:rsidRDefault="00A030A7" w:rsidP="00A85F11">
      <w:r>
        <w:rPr>
          <w:noProof/>
        </w:rPr>
        <w:lastRenderedPageBreak/>
        <w:drawing>
          <wp:inline distT="0" distB="0" distL="0" distR="0" wp14:anchorId="0518CC31" wp14:editId="51118848">
            <wp:extent cx="5943600" cy="474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C825" w14:textId="00CB878E" w:rsidR="00A030A7" w:rsidRPr="006B564E" w:rsidRDefault="006B564E" w:rsidP="006B564E">
      <w:pPr>
        <w:jc w:val="center"/>
        <w:rPr>
          <w:i/>
          <w:iCs/>
        </w:rPr>
      </w:pPr>
      <w:r w:rsidRPr="006B564E">
        <w:rPr>
          <w:i/>
          <w:iCs/>
        </w:rPr>
        <w:t>Fig 2 – Neurons 200 with Base Learning rate code on 1vCPU and 1 RAM(own photo)</w:t>
      </w:r>
    </w:p>
    <w:p w14:paraId="7E7B5087" w14:textId="66705916" w:rsidR="00A030A7" w:rsidRDefault="00A030A7" w:rsidP="00A85F11"/>
    <w:p w14:paraId="568B3B4B" w14:textId="6933BFFB" w:rsidR="00381482" w:rsidRDefault="006B564E">
      <w:r>
        <w:t xml:space="preserve">As you can see in Fig 2, even after 1 day and 10 hours, the running mean was just -19 and this was for just the base code with 200 neurons and learning rate as 1e-4. This displayed that, if I ran all my iterations on 1 vCPU and 1 RAM, I would be able to complete maybe some iterations if and only if the learning rate is very high. </w:t>
      </w:r>
      <w:r w:rsidR="00755927">
        <w:t>It seemed too difficult to conduct the whole experiment on time on basic learning rat</w:t>
      </w:r>
      <w:r w:rsidR="00381482">
        <w:t>e.</w:t>
      </w:r>
    </w:p>
    <w:p w14:paraId="4D453BAF" w14:textId="77777777" w:rsidR="00381482" w:rsidRDefault="00381482"/>
    <w:p w14:paraId="4264B56C" w14:textId="5A42E4FE" w:rsidR="001451CA" w:rsidRDefault="00134713">
      <w:r>
        <w:t>A</w:t>
      </w:r>
      <w:r w:rsidR="00381482">
        <w:t>fter confirming with professor</w:t>
      </w:r>
      <w:r w:rsidR="00C514D6">
        <w:t xml:space="preserve"> about using more than 1 vCPU</w:t>
      </w:r>
      <w:r w:rsidR="00381482">
        <w:t xml:space="preserve">, I decided to resize the VMs, with 2 </w:t>
      </w:r>
      <w:proofErr w:type="spellStart"/>
      <w:r w:rsidR="00381482">
        <w:t>vCPUS</w:t>
      </w:r>
      <w:proofErr w:type="spellEnd"/>
      <w:r w:rsidR="00381482">
        <w:t xml:space="preserve"> and 16 GIB RAM.</w:t>
      </w:r>
      <w:r w:rsidR="006B564E">
        <w:t xml:space="preserve"> </w:t>
      </w:r>
    </w:p>
    <w:p w14:paraId="64652802" w14:textId="62D96B7B" w:rsidR="00FF58B2" w:rsidRDefault="001451CA">
      <w:r>
        <w:t xml:space="preserve">I resized the VMs using Standard_E2s_V3 with standard SSD. </w:t>
      </w:r>
      <w:r w:rsidR="009C2DE5">
        <w:t xml:space="preserve">I have marked the same in </w:t>
      </w:r>
      <w:r w:rsidR="009C2DE5">
        <w:rPr>
          <w:b/>
          <w:bCs/>
        </w:rPr>
        <w:t>Fig 1</w:t>
      </w:r>
      <w:r w:rsidR="009C2DE5">
        <w:t xml:space="preserve"> as well.</w:t>
      </w:r>
    </w:p>
    <w:p w14:paraId="49FD4BF0" w14:textId="478BF171" w:rsidR="00405B4D" w:rsidRDefault="00405B4D">
      <w:r>
        <w:rPr>
          <w:noProof/>
        </w:rPr>
        <w:lastRenderedPageBreak/>
        <w:drawing>
          <wp:inline distT="0" distB="0" distL="0" distR="0" wp14:anchorId="2D51F3C3" wp14:editId="43A90E0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53598" w14:textId="69C6032D" w:rsidR="00BC58C1" w:rsidRPr="00BC58C1" w:rsidRDefault="00405B4D" w:rsidP="00BC58C1">
      <w:pPr>
        <w:jc w:val="center"/>
      </w:pPr>
      <w:r>
        <w:rPr>
          <w:i/>
          <w:iCs/>
        </w:rPr>
        <w:t>Fig 3 – Resizing VM for more vCPU and RAM</w:t>
      </w:r>
      <w:r w:rsidR="00557745">
        <w:rPr>
          <w:i/>
          <w:iCs/>
        </w:rPr>
        <w:t>(own photo)</w:t>
      </w:r>
    </w:p>
    <w:p w14:paraId="5B145039" w14:textId="77777777" w:rsidR="00EB5026" w:rsidRDefault="00EB5026"/>
    <w:p w14:paraId="3CFA34C5" w14:textId="2C400EF1" w:rsidR="002E1EE3" w:rsidRDefault="00EB5026">
      <w:r>
        <w:t xml:space="preserve">The execution and performance time increased </w:t>
      </w:r>
      <w:r w:rsidR="00CA1A6F">
        <w:t>considerab</w:t>
      </w:r>
      <w:r>
        <w:t xml:space="preserve">ly, it was conclusive that </w:t>
      </w:r>
      <w:r w:rsidR="00C16230">
        <w:t>running</w:t>
      </w:r>
      <w:r w:rsidR="00933DA8">
        <w:t xml:space="preserve"> 8 VMs</w:t>
      </w:r>
      <w:r w:rsidR="00C16230">
        <w:t xml:space="preserve"> simultaneously</w:t>
      </w:r>
      <w:r>
        <w:t xml:space="preserve"> will not</w:t>
      </w:r>
      <w:r w:rsidR="00933DA8">
        <w:t xml:space="preserve"> be</w:t>
      </w:r>
      <w:r>
        <w:t xml:space="preserve"> require</w:t>
      </w:r>
      <w:r w:rsidR="00933DA8">
        <w:t>d,</w:t>
      </w:r>
      <w:r>
        <w:t xml:space="preserve"> and therefore resized another one of the VMs and deleted the rest 6 VMs.</w:t>
      </w:r>
      <w:r w:rsidR="002E1EE3">
        <w:t xml:space="preserve"> The following screenshot displays how my azure virtual machine looked after </w:t>
      </w:r>
      <w:r w:rsidR="00333A29">
        <w:t>resizing the VM.</w:t>
      </w:r>
    </w:p>
    <w:p w14:paraId="52B6D7C6" w14:textId="6664C89D" w:rsidR="0044305C" w:rsidRDefault="0044305C"/>
    <w:p w14:paraId="43712E0A" w14:textId="3433A882" w:rsidR="00982C6C" w:rsidRDefault="00982C6C">
      <w:r>
        <w:rPr>
          <w:noProof/>
        </w:rPr>
        <w:lastRenderedPageBreak/>
        <w:drawing>
          <wp:inline distT="0" distB="0" distL="0" distR="0" wp14:anchorId="2ACCCC8D" wp14:editId="0B5FBFD8">
            <wp:extent cx="6476387" cy="3068152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7499" cy="309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5882" w14:textId="09D5A65F" w:rsidR="00B26E33" w:rsidRPr="00B26E33" w:rsidRDefault="00B26E33" w:rsidP="00B26E33">
      <w:pPr>
        <w:jc w:val="center"/>
        <w:rPr>
          <w:i/>
          <w:iCs/>
        </w:rPr>
      </w:pPr>
      <w:r>
        <w:rPr>
          <w:i/>
          <w:iCs/>
        </w:rPr>
        <w:t>Fig 4 – After Resizing and deleting unnecessary VMs</w:t>
      </w:r>
      <w:r w:rsidR="00E10335">
        <w:rPr>
          <w:i/>
          <w:iCs/>
        </w:rPr>
        <w:t>[own photo]</w:t>
      </w:r>
    </w:p>
    <w:p w14:paraId="3820F164" w14:textId="77777777" w:rsidR="00405B4D" w:rsidRDefault="00405B4D"/>
    <w:p w14:paraId="6628A9C8" w14:textId="4C4020DB" w:rsidR="00B74C2D" w:rsidRDefault="002F346E">
      <w:r>
        <w:t>The reason for using Azure Virtual Machine instead of running the code in local computer</w:t>
      </w:r>
      <w:r w:rsidR="00755927">
        <w:t xml:space="preserve"> was to ensure that the local machine was not overwhelmed with the information</w:t>
      </w:r>
      <w:r>
        <w:t xml:space="preserve"> processing.</w:t>
      </w:r>
    </w:p>
    <w:p w14:paraId="68766E5D" w14:textId="77777777" w:rsidR="00EB0CE8" w:rsidRDefault="00EB0CE8"/>
    <w:p w14:paraId="2C42F2FC" w14:textId="320FAE3C" w:rsidR="00B74C2D" w:rsidRPr="00930444" w:rsidRDefault="00B74C2D" w:rsidP="003C40E3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 – Python Code</w:t>
      </w:r>
      <w:r w:rsidR="00EB0CE8" w:rsidRPr="00930444">
        <w:rPr>
          <w:b/>
          <w:bCs/>
          <w:sz w:val="28"/>
          <w:szCs w:val="28"/>
        </w:rPr>
        <w:t xml:space="preserve"> </w:t>
      </w:r>
      <w:r w:rsidR="00E25ABF" w:rsidRPr="00930444">
        <w:rPr>
          <w:b/>
          <w:bCs/>
          <w:sz w:val="28"/>
          <w:szCs w:val="28"/>
        </w:rPr>
        <w:t>&amp;</w:t>
      </w:r>
      <w:r w:rsidR="00FD0EAD" w:rsidRPr="00930444">
        <w:rPr>
          <w:b/>
          <w:bCs/>
          <w:sz w:val="28"/>
          <w:szCs w:val="28"/>
        </w:rPr>
        <w:t xml:space="preserve"> </w:t>
      </w:r>
      <w:r w:rsidR="00E25ABF" w:rsidRPr="00930444">
        <w:rPr>
          <w:b/>
          <w:bCs/>
          <w:sz w:val="28"/>
          <w:szCs w:val="28"/>
        </w:rPr>
        <w:t>L</w:t>
      </w:r>
      <w:r w:rsidR="00EB0CE8" w:rsidRPr="00930444">
        <w:rPr>
          <w:b/>
          <w:bCs/>
          <w:sz w:val="28"/>
          <w:szCs w:val="28"/>
        </w:rPr>
        <w:t>ibraries</w:t>
      </w:r>
    </w:p>
    <w:p w14:paraId="6839456D" w14:textId="77777777" w:rsidR="00930444" w:rsidRDefault="00930444"/>
    <w:p w14:paraId="13475F61" w14:textId="043933C9" w:rsidR="00B74C2D" w:rsidRDefault="00EB0CE8">
      <w:r>
        <w:t xml:space="preserve">Apart from the original version of the python code the professor shared with the class, </w:t>
      </w:r>
      <w:r w:rsidR="00755927">
        <w:t>an upgraded version of the python code</w:t>
      </w:r>
      <w:r>
        <w:t xml:space="preserve"> is also available. </w:t>
      </w:r>
    </w:p>
    <w:p w14:paraId="54AC4B4C" w14:textId="70D19240" w:rsidR="00EB0CE8" w:rsidRDefault="00EB0CE8"/>
    <w:p w14:paraId="32E493D1" w14:textId="33129A25" w:rsidR="00EB0CE8" w:rsidRDefault="00EB0CE8">
      <w:pPr>
        <w:rPr>
          <w:lang w:val="fr-FR"/>
        </w:rPr>
      </w:pPr>
      <w:r w:rsidRPr="00830F67">
        <w:rPr>
          <w:lang w:val="fr-FR"/>
        </w:rPr>
        <w:t xml:space="preserve">Original </w:t>
      </w:r>
      <w:r w:rsidR="0007018E">
        <w:rPr>
          <w:lang w:val="fr-FR"/>
        </w:rPr>
        <w:t>c</w:t>
      </w:r>
      <w:r w:rsidRPr="00830F67">
        <w:rPr>
          <w:lang w:val="fr-FR"/>
        </w:rPr>
        <w:t xml:space="preserve">ode - </w:t>
      </w:r>
      <w:hyperlink r:id="rId13" w:history="1">
        <w:r w:rsidR="00830F67" w:rsidRPr="00A02161">
          <w:rPr>
            <w:rStyle w:val="Hyperlink"/>
            <w:lang w:val="fr-FR"/>
          </w:rPr>
          <w:t>https://gist.github.com/karpathy/a4166c7fe253700972fcbc77e4ea32c5</w:t>
        </w:r>
      </w:hyperlink>
    </w:p>
    <w:p w14:paraId="43BF0EA0" w14:textId="02E9F135" w:rsidR="00830F67" w:rsidRDefault="00830F67">
      <w:r w:rsidRPr="00E25ABF">
        <w:t xml:space="preserve">Upgraded Code - </w:t>
      </w:r>
      <w:hyperlink r:id="rId14" w:history="1">
        <w:r w:rsidR="00E25ABF" w:rsidRPr="00A02161">
          <w:rPr>
            <w:rStyle w:val="Hyperlink"/>
          </w:rPr>
          <w:t>https://colab.research.google.com/drive/1KZeGjxS7OUHKotsuyoT0DtxVzKaUIq4B?usp=sharing</w:t>
        </w:r>
      </w:hyperlink>
    </w:p>
    <w:p w14:paraId="38323256" w14:textId="3420D37A" w:rsidR="00B74C2D" w:rsidRDefault="00B74C2D"/>
    <w:p w14:paraId="6A5DC3D6" w14:textId="7BD63433" w:rsidR="00E25ABF" w:rsidRDefault="00085F45">
      <w:r>
        <w:t>T</w:t>
      </w:r>
      <w:r w:rsidR="00E25ABF">
        <w:t xml:space="preserve">he </w:t>
      </w:r>
      <w:r w:rsidR="00CA1A6F">
        <w:t>significant</w:t>
      </w:r>
      <w:r w:rsidR="00E25ABF">
        <w:t xml:space="preserve"> differences in both the codes</w:t>
      </w:r>
      <w:r w:rsidR="0044446D">
        <w:t xml:space="preserve"> – </w:t>
      </w:r>
    </w:p>
    <w:p w14:paraId="304FF6DA" w14:textId="77777777" w:rsidR="0034022C" w:rsidRDefault="0000000C" w:rsidP="0044446D">
      <w:pPr>
        <w:pStyle w:val="ListParagraph"/>
        <w:numPr>
          <w:ilvl w:val="0"/>
          <w:numId w:val="2"/>
        </w:numPr>
      </w:pPr>
      <w:r>
        <w:t xml:space="preserve">In the original code, the Pong version is 0, i.e., the base Pong version while in the upgraded code the Pong version is 5. The version 5 </w:t>
      </w:r>
      <w:r w:rsidR="0034022C">
        <w:t>increased the execution time of the code</w:t>
      </w:r>
      <w:r>
        <w:t>.</w:t>
      </w:r>
    </w:p>
    <w:p w14:paraId="09389078" w14:textId="6D1112D1" w:rsidR="000C2BBF" w:rsidRDefault="008C2508" w:rsidP="0044446D">
      <w:pPr>
        <w:pStyle w:val="ListParagraph"/>
        <w:numPr>
          <w:ilvl w:val="0"/>
          <w:numId w:val="2"/>
        </w:numPr>
      </w:pPr>
      <w:r>
        <w:t>In the original code, every game played in each episode is printed</w:t>
      </w:r>
      <w:r w:rsidR="00755927">
        <w:t>. In contrast,</w:t>
      </w:r>
      <w:r>
        <w:t xml:space="preserve"> in the upgraded code, the games are played in the backend and only the episode number with the final result is displayed, reducing the time complexity in the upgraded code.</w:t>
      </w:r>
    </w:p>
    <w:p w14:paraId="742A18B9" w14:textId="77777777" w:rsidR="000C2BBF" w:rsidRDefault="000C2BBF">
      <w:r>
        <w:br w:type="page"/>
      </w:r>
    </w:p>
    <w:p w14:paraId="69B37EFA" w14:textId="351D7CF2" w:rsidR="00DB2C7F" w:rsidRDefault="001868C0" w:rsidP="000C2BBF">
      <w:r>
        <w:lastRenderedPageBreak/>
        <w:t xml:space="preserve">To make sure that either of the code runs as </w:t>
      </w:r>
      <w:r w:rsidR="00755927">
        <w:t>expected</w:t>
      </w:r>
      <w:r>
        <w:t xml:space="preserve">, there was a requirement to install three libraries, </w:t>
      </w:r>
      <w:r w:rsidR="00DB2C7F">
        <w:t xml:space="preserve">i.e., </w:t>
      </w:r>
      <w:proofErr w:type="spellStart"/>
      <w:r w:rsidR="00DB2C7F">
        <w:t>numpy</w:t>
      </w:r>
      <w:proofErr w:type="spellEnd"/>
      <w:r w:rsidR="00DB2C7F">
        <w:t xml:space="preserve">, gym and </w:t>
      </w:r>
      <w:proofErr w:type="spellStart"/>
      <w:r w:rsidR="00DB2C7F">
        <w:t>autorom</w:t>
      </w:r>
      <w:proofErr w:type="spellEnd"/>
      <w:r w:rsidR="00DB2C7F">
        <w:t>.</w:t>
      </w:r>
      <w:r w:rsidR="008D1FE6">
        <w:t xml:space="preserve"> As my implementation</w:t>
      </w:r>
      <w:r w:rsidR="00085F45">
        <w:t xml:space="preserve"> was done</w:t>
      </w:r>
      <w:r w:rsidR="008D1FE6">
        <w:t xml:space="preserve"> using command prompt or </w:t>
      </w:r>
      <w:proofErr w:type="spellStart"/>
      <w:r w:rsidR="008D1FE6">
        <w:t>cmd</w:t>
      </w:r>
      <w:proofErr w:type="spellEnd"/>
      <w:r w:rsidR="008D1FE6">
        <w:t xml:space="preserve">, </w:t>
      </w:r>
      <w:r w:rsidR="00085F45">
        <w:t>I had to</w:t>
      </w:r>
      <w:r w:rsidR="008D1FE6">
        <w:t xml:space="preserve"> used the command </w:t>
      </w:r>
      <w:r w:rsidR="008D1FE6" w:rsidRPr="008D1FE6">
        <w:rPr>
          <w:b/>
          <w:bCs/>
        </w:rPr>
        <w:t xml:space="preserve">pip install </w:t>
      </w:r>
      <w:proofErr w:type="spellStart"/>
      <w:r w:rsidR="008D1FE6" w:rsidRPr="008D1FE6">
        <w:rPr>
          <w:b/>
          <w:bCs/>
        </w:rPr>
        <w:t>library_name</w:t>
      </w:r>
      <w:proofErr w:type="spellEnd"/>
      <w:r w:rsidR="00085F45">
        <w:rPr>
          <w:b/>
          <w:bCs/>
        </w:rPr>
        <w:t xml:space="preserve"> </w:t>
      </w:r>
      <w:r w:rsidR="00085F45">
        <w:t>to install libraries</w:t>
      </w:r>
      <w:r w:rsidR="00087338">
        <w:rPr>
          <w:b/>
          <w:bCs/>
        </w:rPr>
        <w:t>.</w:t>
      </w:r>
    </w:p>
    <w:p w14:paraId="7683D49C" w14:textId="0B869522" w:rsidR="00D5752E" w:rsidRDefault="00D5752E" w:rsidP="000C2BBF">
      <w:r>
        <w:rPr>
          <w:noProof/>
        </w:rPr>
        <w:drawing>
          <wp:inline distT="0" distB="0" distL="0" distR="0" wp14:anchorId="31121B08" wp14:editId="297869FB">
            <wp:extent cx="5943600" cy="44189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EFC0" w14:textId="1615D322" w:rsidR="00D5752E" w:rsidRPr="00D5752E" w:rsidRDefault="00D5752E" w:rsidP="00D5752E">
      <w:pPr>
        <w:jc w:val="center"/>
        <w:rPr>
          <w:i/>
          <w:iCs/>
        </w:rPr>
      </w:pPr>
      <w:r>
        <w:rPr>
          <w:i/>
          <w:iCs/>
        </w:rPr>
        <w:t>Fig 5 – Libraries to install before running the python code</w:t>
      </w:r>
      <w:r w:rsidR="00692500">
        <w:rPr>
          <w:i/>
          <w:iCs/>
        </w:rPr>
        <w:t>[own photo]</w:t>
      </w:r>
    </w:p>
    <w:p w14:paraId="6161C9E4" w14:textId="7F9DF456" w:rsidR="0044446D" w:rsidRPr="00E25ABF" w:rsidRDefault="0000000C" w:rsidP="000C2BBF">
      <w:r>
        <w:t xml:space="preserve"> </w:t>
      </w:r>
    </w:p>
    <w:p w14:paraId="2C7E5FCF" w14:textId="29254B26" w:rsidR="00A95BEE" w:rsidRDefault="00A95BEE">
      <w:r>
        <w:t xml:space="preserve">Apart from the libraries shown in </w:t>
      </w:r>
      <w:r>
        <w:rPr>
          <w:b/>
          <w:bCs/>
        </w:rPr>
        <w:t xml:space="preserve">Fig 5, </w:t>
      </w:r>
      <w:r>
        <w:t xml:space="preserve">I also had to install </w:t>
      </w:r>
      <w:proofErr w:type="spellStart"/>
      <w:r w:rsidRPr="00A95BEE">
        <w:rPr>
          <w:b/>
          <w:bCs/>
        </w:rPr>
        <w:t>psuti</w:t>
      </w:r>
      <w:r>
        <w:rPr>
          <w:b/>
          <w:bCs/>
        </w:rPr>
        <w:t>l</w:t>
      </w:r>
      <w:proofErr w:type="spellEnd"/>
      <w:r>
        <w:rPr>
          <w:b/>
          <w:bCs/>
        </w:rPr>
        <w:t xml:space="preserve"> </w:t>
      </w:r>
      <w:r>
        <w:t xml:space="preserve">– to calculate </w:t>
      </w:r>
      <w:proofErr w:type="spellStart"/>
      <w:r>
        <w:t>cpu</w:t>
      </w:r>
      <w:proofErr w:type="spellEnd"/>
      <w:r>
        <w:t xml:space="preserve"> and ram usage and </w:t>
      </w:r>
      <w:r>
        <w:rPr>
          <w:b/>
          <w:bCs/>
        </w:rPr>
        <w:t xml:space="preserve">date </w:t>
      </w:r>
      <w:r>
        <w:t xml:space="preserve">and </w:t>
      </w:r>
      <w:r>
        <w:rPr>
          <w:b/>
          <w:bCs/>
        </w:rPr>
        <w:t xml:space="preserve">time </w:t>
      </w:r>
      <w:r>
        <w:t>libraries</w:t>
      </w:r>
      <w:r w:rsidR="005914EF">
        <w:t xml:space="preserve"> –</w:t>
      </w:r>
      <w:r>
        <w:t xml:space="preserve"> for the start time, end time and execution time.</w:t>
      </w:r>
    </w:p>
    <w:p w14:paraId="5F05E326" w14:textId="77777777" w:rsidR="00CF6558" w:rsidRPr="00A95BEE" w:rsidRDefault="00CF6558"/>
    <w:p w14:paraId="26576283" w14:textId="0D2701D7" w:rsidR="00316ED3" w:rsidRDefault="006D7B93">
      <w:r>
        <w:t xml:space="preserve">Another thing to note that, the original code was implemented in python 2. </w:t>
      </w:r>
      <w:r w:rsidR="0008464C">
        <w:t>T</w:t>
      </w:r>
      <w:r>
        <w:t>o run that code</w:t>
      </w:r>
      <w:r w:rsidR="00390DE0">
        <w:t>,</w:t>
      </w:r>
      <w:r>
        <w:t xml:space="preserve"> I had to change the version of code from python2 to python3</w:t>
      </w:r>
      <w:r w:rsidR="0008464C">
        <w:t xml:space="preserve"> using this online tool/website - </w:t>
      </w:r>
      <w:hyperlink r:id="rId16" w:history="1">
        <w:r w:rsidR="0008464C">
          <w:rPr>
            <w:rStyle w:val="Hyperlink"/>
          </w:rPr>
          <w:t>Python 2 to 3 convertor online</w:t>
        </w:r>
      </w:hyperlink>
      <w:r w:rsidR="0008464C">
        <w:t>.</w:t>
      </w:r>
      <w:r w:rsidR="00AB0EBA" w:rsidRPr="00E25ABF">
        <w:br/>
      </w:r>
    </w:p>
    <w:p w14:paraId="62A8D5FB" w14:textId="2953C12F" w:rsidR="000F5554" w:rsidRDefault="000F5554">
      <w:r>
        <w:t>For my analysis, I have implemented the upgrade</w:t>
      </w:r>
      <w:r w:rsidR="00390DE0">
        <w:t>d</w:t>
      </w:r>
      <w:r>
        <w:t xml:space="preserve"> version of the code and ha</w:t>
      </w:r>
      <w:r w:rsidR="00A95BEE">
        <w:t>ve</w:t>
      </w:r>
      <w:r>
        <w:t xml:space="preserve"> made significant changes in the code, i.e., setting up the threshold</w:t>
      </w:r>
      <w:r w:rsidR="00A95BEE">
        <w:t xml:space="preserve"> </w:t>
      </w:r>
      <w:r>
        <w:t xml:space="preserve">(after how much learning the code should stop), to calculate CPU usage in percentage, to display the memory being used, to </w:t>
      </w:r>
      <w:r>
        <w:lastRenderedPageBreak/>
        <w:t xml:space="preserve">display RAM usage in percent, start time, end time, execution time, and saving all this information per episode in an excel file. </w:t>
      </w:r>
    </w:p>
    <w:p w14:paraId="779D0CE1" w14:textId="3B32EE3A" w:rsidR="00CF7D95" w:rsidRDefault="000F5554">
      <w:r>
        <w:t xml:space="preserve">Following are the snippets/screenshots of the changes done in the code </w:t>
      </w:r>
      <w:r w:rsidR="00CF7D95">
        <w:t>–</w:t>
      </w:r>
      <w:r>
        <w:t xml:space="preserve"> </w:t>
      </w:r>
    </w:p>
    <w:p w14:paraId="105D14AB" w14:textId="55268162" w:rsidR="000F5554" w:rsidRDefault="000F5554">
      <w:r>
        <w:t xml:space="preserve"> </w:t>
      </w:r>
      <w:r w:rsidR="00CF7D95">
        <w:t xml:space="preserve">1 - </w:t>
      </w:r>
      <w:r w:rsidR="00CF7D95" w:rsidRPr="00CF7D95">
        <w:rPr>
          <w:noProof/>
        </w:rPr>
        <w:drawing>
          <wp:inline distT="0" distB="0" distL="0" distR="0" wp14:anchorId="57CAB165" wp14:editId="7B9318AC">
            <wp:extent cx="5943600" cy="1416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7307" w14:textId="13CFB900" w:rsidR="00CF7D95" w:rsidRDefault="00CF7D95"/>
    <w:p w14:paraId="7821AC03" w14:textId="5637CCF6" w:rsidR="00CF7D95" w:rsidRDefault="00CF7D95">
      <w:r>
        <w:t>2 -</w:t>
      </w:r>
      <w:r w:rsidRPr="00CF7D95">
        <w:rPr>
          <w:noProof/>
        </w:rPr>
        <w:drawing>
          <wp:inline distT="0" distB="0" distL="0" distR="0" wp14:anchorId="099BFAC1" wp14:editId="192C5EA6">
            <wp:extent cx="5943600" cy="27616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EDE39" w14:textId="6D69D171" w:rsidR="00CF7D95" w:rsidRDefault="00CF7D95"/>
    <w:p w14:paraId="0F94BB37" w14:textId="47166AE3" w:rsidR="00CF7D95" w:rsidRDefault="00CF7D95">
      <w:r>
        <w:t>3 -</w:t>
      </w:r>
      <w:r w:rsidR="00536F37" w:rsidRPr="00536F37">
        <w:rPr>
          <w:noProof/>
        </w:rPr>
        <w:drawing>
          <wp:inline distT="0" distB="0" distL="0" distR="0" wp14:anchorId="20376945" wp14:editId="6701B1FF">
            <wp:extent cx="5943600" cy="10788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F6BD8" w14:textId="716C799D" w:rsidR="00536F37" w:rsidRDefault="00536F37"/>
    <w:p w14:paraId="39C9B5AE" w14:textId="77777777" w:rsidR="003B7668" w:rsidRDefault="003B7668"/>
    <w:p w14:paraId="1475197E" w14:textId="77777777" w:rsidR="003B7668" w:rsidRDefault="003B7668"/>
    <w:p w14:paraId="516EFB46" w14:textId="77777777" w:rsidR="003B7668" w:rsidRDefault="003B7668"/>
    <w:p w14:paraId="7E660941" w14:textId="6B5FB350" w:rsidR="0072671D" w:rsidRDefault="0072671D">
      <w:r>
        <w:lastRenderedPageBreak/>
        <w:t>4 -</w:t>
      </w:r>
      <w:r w:rsidR="006A3A00">
        <w:t xml:space="preserve"> </w:t>
      </w:r>
    </w:p>
    <w:p w14:paraId="48590730" w14:textId="1C03B597" w:rsidR="0072671D" w:rsidRDefault="0072671D">
      <w:r w:rsidRPr="0072671D">
        <w:rPr>
          <w:noProof/>
        </w:rPr>
        <w:drawing>
          <wp:inline distT="0" distB="0" distL="0" distR="0" wp14:anchorId="70DEA7C3" wp14:editId="28D6C59F">
            <wp:extent cx="4921503" cy="5016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1CF9" w14:textId="7D16625B" w:rsidR="00DB7039" w:rsidRDefault="00DB7039"/>
    <w:p w14:paraId="5EC83E75" w14:textId="43110304" w:rsidR="00DB7039" w:rsidRDefault="00DB7039"/>
    <w:p w14:paraId="7EAD9B99" w14:textId="6059127C" w:rsidR="00DB7039" w:rsidRPr="00930444" w:rsidRDefault="00DB7039" w:rsidP="00DB7039">
      <w:pPr>
        <w:jc w:val="center"/>
        <w:rPr>
          <w:b/>
          <w:bCs/>
          <w:sz w:val="28"/>
          <w:szCs w:val="28"/>
        </w:rPr>
      </w:pPr>
      <w:r w:rsidRPr="00930444">
        <w:rPr>
          <w:b/>
          <w:bCs/>
          <w:sz w:val="28"/>
          <w:szCs w:val="28"/>
        </w:rPr>
        <w:t>Work Done – Threshold, Neurons and Learning Rate</w:t>
      </w:r>
    </w:p>
    <w:p w14:paraId="5426FC8E" w14:textId="12C67A82" w:rsidR="00DB7039" w:rsidRDefault="00DB7039"/>
    <w:p w14:paraId="58878310" w14:textId="4C875144" w:rsidR="00F65979" w:rsidRDefault="00F65979">
      <w:r>
        <w:t xml:space="preserve">It was emphasized by </w:t>
      </w:r>
      <w:r w:rsidR="00755927">
        <w:t>the professor to ensure that a threshold is set to end the code as the code has a while loop that</w:t>
      </w:r>
      <w:r>
        <w:t xml:space="preserve"> can keep the code running forever. Threshold could be </w:t>
      </w:r>
      <w:r w:rsidR="00CA1A6F">
        <w:t>placed</w:t>
      </w:r>
      <w:r>
        <w:t xml:space="preserve"> on either the running</w:t>
      </w:r>
      <w:r w:rsidR="001A4ABB">
        <w:t xml:space="preserve"> </w:t>
      </w:r>
      <w:r>
        <w:t>mean, i.e., the number of games the AI is now winning or the number of episodes.</w:t>
      </w:r>
    </w:p>
    <w:p w14:paraId="2D04CDA2" w14:textId="2FFD4C48" w:rsidR="00F65979" w:rsidRDefault="00F65979">
      <w:r>
        <w:t xml:space="preserve">I have implemented a threshold on both of these parameters. </w:t>
      </w:r>
    </w:p>
    <w:p w14:paraId="23642DDD" w14:textId="406AF995" w:rsidR="00F65979" w:rsidRPr="00F65979" w:rsidRDefault="00F65979">
      <w:r>
        <w:t>For running mean, if the running mean hit</w:t>
      </w:r>
      <w:r w:rsidR="002729F9">
        <w:t>s</w:t>
      </w:r>
      <w:r>
        <w:t xml:space="preserve"> more than </w:t>
      </w:r>
      <w:r w:rsidRPr="00300723">
        <w:rPr>
          <w:b/>
          <w:bCs/>
        </w:rPr>
        <w:t>-10</w:t>
      </w:r>
      <w:r>
        <w:t xml:space="preserve">, the code </w:t>
      </w:r>
      <w:r w:rsidR="002729F9">
        <w:t>will</w:t>
      </w:r>
      <w:r>
        <w:t xml:space="preserve"> automatically</w:t>
      </w:r>
      <w:r w:rsidR="00755927">
        <w:t xml:space="preserve"> stopped, whereas for episodes, if the episode number hits</w:t>
      </w:r>
      <w:r>
        <w:t xml:space="preserve"> </w:t>
      </w:r>
      <w:r w:rsidRPr="00300723">
        <w:rPr>
          <w:b/>
          <w:bCs/>
        </w:rPr>
        <w:t>100</w:t>
      </w:r>
      <w:r w:rsidR="00BC5DA6">
        <w:rPr>
          <w:b/>
          <w:bCs/>
        </w:rPr>
        <w:t>,</w:t>
      </w:r>
      <w:r w:rsidRPr="00300723">
        <w:rPr>
          <w:b/>
          <w:bCs/>
        </w:rPr>
        <w:t>000 or 100K</w:t>
      </w:r>
      <w:r>
        <w:t xml:space="preserve">, the code </w:t>
      </w:r>
      <w:r w:rsidR="002729F9">
        <w:t>will stop</w:t>
      </w:r>
      <w:r>
        <w:t xml:space="preserve"> automatically.</w:t>
      </w:r>
    </w:p>
    <w:p w14:paraId="5F3D5291" w14:textId="43EFD171" w:rsidR="00DB7039" w:rsidRDefault="00DB7039"/>
    <w:p w14:paraId="6242AF85" w14:textId="060C43AA" w:rsidR="000B693E" w:rsidRDefault="000B693E">
      <w:r>
        <w:t xml:space="preserve">Based on the </w:t>
      </w:r>
      <w:r w:rsidR="00755927">
        <w:t>completed analysis, 6 out of 9 iterations of code stopped after the running mean went over -10, and 1 out of 9 iterations</w:t>
      </w:r>
      <w:r w:rsidR="007B30AF">
        <w:t xml:space="preserve"> stopped after hitting 100,000 episodes.</w:t>
      </w:r>
    </w:p>
    <w:p w14:paraId="5F1129B8" w14:textId="12B722F4" w:rsidR="00732348" w:rsidRDefault="00732348"/>
    <w:p w14:paraId="16C4A4A3" w14:textId="6C6F06D4" w:rsidR="002748CD" w:rsidRDefault="002748CD">
      <w:r>
        <w:t>The amount of time take</w:t>
      </w:r>
      <w:r w:rsidR="00755927">
        <w:t>n, CPU and RAM usage, has been different for each iteration and these factors depend upon the number of</w:t>
      </w:r>
      <w:r>
        <w:t xml:space="preserve"> neurons and learning rate.</w:t>
      </w:r>
      <w:r w:rsidR="00945B81">
        <w:t xml:space="preserve"> </w:t>
      </w:r>
    </w:p>
    <w:p w14:paraId="49BE7AE2" w14:textId="196EBBDD" w:rsidR="00945B81" w:rsidRDefault="00945B81"/>
    <w:p w14:paraId="67F29374" w14:textId="4B6D4CD5" w:rsidR="005F64FB" w:rsidRDefault="00945B81">
      <w:r>
        <w:t xml:space="preserve">For my analysis, I used 5 different neuron values i.e., </w:t>
      </w:r>
      <w:r>
        <w:rPr>
          <w:b/>
          <w:bCs/>
        </w:rPr>
        <w:t>200, 800, 2000, 10000, and 200000</w:t>
      </w:r>
      <w:r>
        <w:t xml:space="preserve">. </w:t>
      </w:r>
      <w:r w:rsidR="005F64FB">
        <w:t>200, 800 and 2000 - completed the running mean threshold, where as 200,000 crashed after 1 episode due to memory issue.</w:t>
      </w:r>
    </w:p>
    <w:p w14:paraId="4738DD18" w14:textId="046D680A" w:rsidR="00E96263" w:rsidRPr="005F64FB" w:rsidRDefault="005F64FB">
      <w:r>
        <w:t>For 10,000 neurons, the windows server 2012, went for updates interrupting that iteration and thus was partially completed.</w:t>
      </w:r>
      <w:r w:rsidR="00DB4143">
        <w:t xml:space="preserve"> However, the running mean for 10,000 neurons reached </w:t>
      </w:r>
      <w:r w:rsidR="00755927">
        <w:t>-11, so it is safe to say that it would have hit the threshold if windows server 2012 had</w:t>
      </w:r>
      <w:r w:rsidR="00DB4143">
        <w:t xml:space="preserve"> not interrupted the iteration. </w:t>
      </w:r>
    </w:p>
    <w:p w14:paraId="28065A0E" w14:textId="71F1F202" w:rsidR="000F5554" w:rsidRDefault="000F5554"/>
    <w:p w14:paraId="69DE34D4" w14:textId="0C9D9DD5" w:rsidR="00340BFD" w:rsidRDefault="00340BFD"/>
    <w:p w14:paraId="15BCAEAD" w14:textId="0285E277" w:rsidR="00340BFD" w:rsidRDefault="00340BFD"/>
    <w:p w14:paraId="654DAADF" w14:textId="6FA11D54" w:rsidR="00340BFD" w:rsidRDefault="00340BFD"/>
    <w:p w14:paraId="12EF1B13" w14:textId="79EE6F9B" w:rsidR="00340BFD" w:rsidRDefault="00340BFD"/>
    <w:p w14:paraId="4B3C86FE" w14:textId="6C139783" w:rsidR="00340BFD" w:rsidRDefault="00340BFD"/>
    <w:p w14:paraId="46A8633E" w14:textId="44F415AB" w:rsidR="00340BFD" w:rsidRDefault="00340BFD"/>
    <w:p w14:paraId="62F01A49" w14:textId="302D4234" w:rsidR="00340BFD" w:rsidRDefault="00340BFD"/>
    <w:p w14:paraId="53519D01" w14:textId="77777777" w:rsidR="00340BFD" w:rsidRPr="00E25ABF" w:rsidRDefault="00340BFD"/>
    <w:tbl>
      <w:tblPr>
        <w:tblW w:w="11019" w:type="dxa"/>
        <w:tblInd w:w="-655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Layout w:type="fixed"/>
        <w:tblCellMar>
          <w:top w:w="40" w:type="dxa"/>
          <w:left w:w="100" w:type="dxa"/>
          <w:bottom w:w="40" w:type="dxa"/>
          <w:right w:w="100" w:type="dxa"/>
        </w:tblCellMar>
        <w:tblLook w:val="0000" w:firstRow="0" w:lastRow="0" w:firstColumn="0" w:lastColumn="0" w:noHBand="0" w:noVBand="0"/>
      </w:tblPr>
      <w:tblGrid>
        <w:gridCol w:w="1294"/>
        <w:gridCol w:w="1419"/>
        <w:gridCol w:w="1189"/>
        <w:gridCol w:w="1311"/>
        <w:gridCol w:w="1112"/>
        <w:gridCol w:w="851"/>
        <w:gridCol w:w="1276"/>
        <w:gridCol w:w="1695"/>
        <w:gridCol w:w="872"/>
      </w:tblGrid>
      <w:tr w:rsidR="003964B2" w14:paraId="54A0B7F1" w14:textId="02C60C7F" w:rsidTr="003964B2">
        <w:trPr>
          <w:trHeight w:val="1436"/>
        </w:trPr>
        <w:tc>
          <w:tcPr>
            <w:tcW w:w="1294" w:type="dxa"/>
            <w:vAlign w:val="center"/>
          </w:tcPr>
          <w:p w14:paraId="016B1343" w14:textId="44BA1562" w:rsidR="00340BFD" w:rsidRDefault="00340BFD" w:rsidP="00E12FEE">
            <w:pPr>
              <w:textAlignment w:val="center"/>
            </w:pPr>
            <w:r>
              <w:rPr>
                <w:sz w:val="28"/>
              </w:rPr>
              <w:lastRenderedPageBreak/>
              <w:t>Test Iteration</w:t>
            </w:r>
          </w:p>
        </w:tc>
        <w:tc>
          <w:tcPr>
            <w:tcW w:w="1419" w:type="dxa"/>
            <w:vAlign w:val="center"/>
          </w:tcPr>
          <w:p w14:paraId="03CE9263" w14:textId="4FAA6FEE" w:rsidR="00340BFD" w:rsidRDefault="00340BFD">
            <w:pPr>
              <w:jc w:val="center"/>
              <w:textAlignment w:val="center"/>
            </w:pPr>
            <w:r>
              <w:rPr>
                <w:sz w:val="28"/>
              </w:rPr>
              <w:t>Number of Neurons</w:t>
            </w:r>
          </w:p>
        </w:tc>
        <w:tc>
          <w:tcPr>
            <w:tcW w:w="1189" w:type="dxa"/>
            <w:vAlign w:val="center"/>
          </w:tcPr>
          <w:p w14:paraId="26D2976A" w14:textId="03E75B7D" w:rsidR="00340BFD" w:rsidRDefault="00340BFD">
            <w:pPr>
              <w:jc w:val="center"/>
              <w:textAlignment w:val="center"/>
            </w:pPr>
            <w:r>
              <w:rPr>
                <w:sz w:val="28"/>
              </w:rPr>
              <w:t>Start Time (</w:t>
            </w:r>
            <w:r w:rsidR="0079248F">
              <w:rPr>
                <w:sz w:val="28"/>
              </w:rPr>
              <w:t>Time</w:t>
            </w:r>
            <w:r>
              <w:rPr>
                <w:sz w:val="28"/>
              </w:rPr>
              <w:t>)</w:t>
            </w:r>
          </w:p>
        </w:tc>
        <w:tc>
          <w:tcPr>
            <w:tcW w:w="1311" w:type="dxa"/>
            <w:vAlign w:val="center"/>
          </w:tcPr>
          <w:p w14:paraId="78078C5D" w14:textId="081F0A71" w:rsidR="00340BFD" w:rsidRDefault="00340BFD" w:rsidP="00E12FEE">
            <w:pPr>
              <w:textAlignment w:val="center"/>
            </w:pPr>
            <w:r>
              <w:rPr>
                <w:sz w:val="28"/>
              </w:rPr>
              <w:t>Stop Time (</w:t>
            </w:r>
            <w:r w:rsidR="00D6746D">
              <w:rPr>
                <w:sz w:val="28"/>
              </w:rPr>
              <w:t>Time</w:t>
            </w:r>
            <w:r>
              <w:rPr>
                <w:sz w:val="28"/>
              </w:rPr>
              <w:t>)</w:t>
            </w:r>
          </w:p>
        </w:tc>
        <w:tc>
          <w:tcPr>
            <w:tcW w:w="1112" w:type="dxa"/>
          </w:tcPr>
          <w:p w14:paraId="6BAE271F" w14:textId="0B92900E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Time Taken (</w:t>
            </w:r>
            <w:r w:rsidR="00441914">
              <w:rPr>
                <w:sz w:val="28"/>
              </w:rPr>
              <w:t>second</w:t>
            </w:r>
            <w:r>
              <w:rPr>
                <w:sz w:val="28"/>
              </w:rPr>
              <w:t>)</w:t>
            </w:r>
          </w:p>
        </w:tc>
        <w:tc>
          <w:tcPr>
            <w:tcW w:w="851" w:type="dxa"/>
          </w:tcPr>
          <w:p w14:paraId="3389F28E" w14:textId="287D5838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AM Used</w:t>
            </w:r>
          </w:p>
        </w:tc>
        <w:tc>
          <w:tcPr>
            <w:tcW w:w="1276" w:type="dxa"/>
          </w:tcPr>
          <w:p w14:paraId="2E0A1424" w14:textId="5FECA7B7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Episodes</w:t>
            </w:r>
          </w:p>
        </w:tc>
        <w:tc>
          <w:tcPr>
            <w:tcW w:w="1695" w:type="dxa"/>
          </w:tcPr>
          <w:p w14:paraId="4B653619" w14:textId="682ACBD7" w:rsidR="00340BFD" w:rsidRDefault="00340BFD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unning Mean</w:t>
            </w:r>
          </w:p>
        </w:tc>
        <w:tc>
          <w:tcPr>
            <w:tcW w:w="872" w:type="dxa"/>
          </w:tcPr>
          <w:p w14:paraId="02DA1226" w14:textId="1420B3CC" w:rsidR="00340BFD" w:rsidRDefault="00D3060E" w:rsidP="00E12FEE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CPU</w:t>
            </w:r>
          </w:p>
        </w:tc>
      </w:tr>
      <w:tr w:rsidR="003964B2" w14:paraId="0B721C71" w14:textId="02F6DD27" w:rsidTr="003964B2">
        <w:trPr>
          <w:trHeight w:hRule="exact" w:val="856"/>
        </w:trPr>
        <w:tc>
          <w:tcPr>
            <w:tcW w:w="1294" w:type="dxa"/>
          </w:tcPr>
          <w:p w14:paraId="34BD8D37" w14:textId="4E1A926A" w:rsidR="00340BFD" w:rsidRDefault="00340BFD">
            <w:r>
              <w:t>1</w:t>
            </w:r>
          </w:p>
        </w:tc>
        <w:tc>
          <w:tcPr>
            <w:tcW w:w="1419" w:type="dxa"/>
          </w:tcPr>
          <w:p w14:paraId="66DF49B3" w14:textId="5F584615" w:rsidR="00340BFD" w:rsidRPr="00E12FEE" w:rsidRDefault="00340BFD">
            <w:r>
              <w:t>200</w:t>
            </w:r>
          </w:p>
        </w:tc>
        <w:tc>
          <w:tcPr>
            <w:tcW w:w="1189" w:type="dxa"/>
          </w:tcPr>
          <w:p w14:paraId="1F1B4640" w14:textId="47B6F04C" w:rsidR="00340BFD" w:rsidRDefault="0079248F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3:24:03 PM</w:t>
            </w:r>
          </w:p>
        </w:tc>
        <w:tc>
          <w:tcPr>
            <w:tcW w:w="1311" w:type="dxa"/>
          </w:tcPr>
          <w:p w14:paraId="7462C024" w14:textId="227BEBEB" w:rsidR="00340BFD" w:rsidRDefault="0079248F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11:25:34 PM</w:t>
            </w:r>
          </w:p>
        </w:tc>
        <w:tc>
          <w:tcPr>
            <w:tcW w:w="1112" w:type="dxa"/>
          </w:tcPr>
          <w:p w14:paraId="4265A6D4" w14:textId="5AEB0DF5" w:rsidR="00340BFD" w:rsidRDefault="00F01491">
            <w:r>
              <w:t>28,891 seconds</w:t>
            </w:r>
          </w:p>
        </w:tc>
        <w:tc>
          <w:tcPr>
            <w:tcW w:w="851" w:type="dxa"/>
          </w:tcPr>
          <w:p w14:paraId="63C12D83" w14:textId="43ACD987" w:rsidR="00340BFD" w:rsidRDefault="00F01491">
            <w:r>
              <w:t>11.1%</w:t>
            </w:r>
          </w:p>
        </w:tc>
        <w:tc>
          <w:tcPr>
            <w:tcW w:w="1276" w:type="dxa"/>
          </w:tcPr>
          <w:p w14:paraId="2836A89B" w14:textId="7289AB35" w:rsidR="00340BFD" w:rsidRDefault="0079248F">
            <w:r>
              <w:t>10613</w:t>
            </w:r>
          </w:p>
        </w:tc>
        <w:tc>
          <w:tcPr>
            <w:tcW w:w="1695" w:type="dxa"/>
          </w:tcPr>
          <w:p w14:paraId="346262B9" w14:textId="77777777" w:rsidR="00F01491" w:rsidRDefault="00F01491" w:rsidP="00F014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3370052</w:t>
            </w:r>
          </w:p>
          <w:p w14:paraId="1C4ACB57" w14:textId="77777777" w:rsidR="00340BFD" w:rsidRDefault="00340BFD"/>
        </w:tc>
        <w:tc>
          <w:tcPr>
            <w:tcW w:w="872" w:type="dxa"/>
          </w:tcPr>
          <w:p w14:paraId="538EE51F" w14:textId="7B1BE222" w:rsidR="00340BFD" w:rsidRDefault="00D3060E">
            <w:r>
              <w:t>64%</w:t>
            </w:r>
          </w:p>
        </w:tc>
      </w:tr>
      <w:tr w:rsidR="003964B2" w14:paraId="0FDA38F2" w14:textId="2BF8C52C" w:rsidTr="001741EA">
        <w:trPr>
          <w:trHeight w:hRule="exact" w:val="954"/>
        </w:trPr>
        <w:tc>
          <w:tcPr>
            <w:tcW w:w="1294" w:type="dxa"/>
          </w:tcPr>
          <w:p w14:paraId="33B9DC2A" w14:textId="0D08A567" w:rsidR="00340BFD" w:rsidRDefault="00340BFD">
            <w:r>
              <w:t>2</w:t>
            </w:r>
          </w:p>
        </w:tc>
        <w:tc>
          <w:tcPr>
            <w:tcW w:w="1419" w:type="dxa"/>
          </w:tcPr>
          <w:p w14:paraId="7C400B2D" w14:textId="6F83E320" w:rsidR="00340BFD" w:rsidRPr="00E12FEE" w:rsidRDefault="00340BFD">
            <w:r>
              <w:t>800</w:t>
            </w:r>
          </w:p>
        </w:tc>
        <w:tc>
          <w:tcPr>
            <w:tcW w:w="1189" w:type="dxa"/>
          </w:tcPr>
          <w:p w14:paraId="474A74FA" w14:textId="77777777" w:rsidR="00686526" w:rsidRDefault="00686526">
            <w:r>
              <w:t>10</w:t>
            </w:r>
            <w:r w:rsidRPr="00686526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FF9A7F9" w14:textId="709961D1" w:rsidR="00340BFD" w:rsidRDefault="00686526">
            <w:r>
              <w:t>3:39:32 AM</w:t>
            </w:r>
          </w:p>
        </w:tc>
        <w:tc>
          <w:tcPr>
            <w:tcW w:w="1311" w:type="dxa"/>
          </w:tcPr>
          <w:p w14:paraId="104B4A30" w14:textId="77777777" w:rsidR="00340BFD" w:rsidRDefault="000949A9">
            <w:r>
              <w:t>10</w:t>
            </w:r>
            <w:r w:rsidRPr="000949A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67ADC137" w14:textId="0ACED488" w:rsidR="000949A9" w:rsidRDefault="000949A9">
            <w:r>
              <w:t>2:29:57 PM</w:t>
            </w:r>
          </w:p>
        </w:tc>
        <w:tc>
          <w:tcPr>
            <w:tcW w:w="1112" w:type="dxa"/>
          </w:tcPr>
          <w:p w14:paraId="670E2CD3" w14:textId="77777777" w:rsidR="001741EA" w:rsidRDefault="00AA21D1">
            <w:r>
              <w:t>39,026</w:t>
            </w:r>
          </w:p>
          <w:p w14:paraId="20B8C4CB" w14:textId="3BCDF3C9" w:rsidR="00AA21D1" w:rsidRDefault="00AA21D1">
            <w:r>
              <w:t>seconds</w:t>
            </w:r>
          </w:p>
        </w:tc>
        <w:tc>
          <w:tcPr>
            <w:tcW w:w="851" w:type="dxa"/>
          </w:tcPr>
          <w:p w14:paraId="4C171160" w14:textId="2AD33D54" w:rsidR="00340BFD" w:rsidRDefault="00267300">
            <w:r>
              <w:t>12.6%</w:t>
            </w:r>
          </w:p>
        </w:tc>
        <w:tc>
          <w:tcPr>
            <w:tcW w:w="1276" w:type="dxa"/>
          </w:tcPr>
          <w:p w14:paraId="14D5E979" w14:textId="480F190F" w:rsidR="00340BFD" w:rsidRDefault="00686526">
            <w:r>
              <w:t>4798</w:t>
            </w:r>
          </w:p>
        </w:tc>
        <w:tc>
          <w:tcPr>
            <w:tcW w:w="1695" w:type="dxa"/>
          </w:tcPr>
          <w:p w14:paraId="2A9CB175" w14:textId="0BEA740D" w:rsidR="00340BFD" w:rsidRPr="00267300" w:rsidRDefault="001741E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11575482</w:t>
            </w:r>
          </w:p>
        </w:tc>
        <w:tc>
          <w:tcPr>
            <w:tcW w:w="872" w:type="dxa"/>
          </w:tcPr>
          <w:p w14:paraId="01B103BA" w14:textId="13E88773" w:rsidR="00340BFD" w:rsidRDefault="00267300">
            <w:r>
              <w:t>87.5%</w:t>
            </w:r>
          </w:p>
        </w:tc>
      </w:tr>
      <w:tr w:rsidR="003964B2" w14:paraId="0FDD7347" w14:textId="7EE8A8C5" w:rsidTr="003964B2">
        <w:trPr>
          <w:trHeight w:hRule="exact" w:val="1151"/>
        </w:trPr>
        <w:tc>
          <w:tcPr>
            <w:tcW w:w="1294" w:type="dxa"/>
          </w:tcPr>
          <w:p w14:paraId="41C746D9" w14:textId="7E1A7914" w:rsidR="00340BFD" w:rsidRDefault="00340BFD">
            <w:r>
              <w:t>3</w:t>
            </w:r>
          </w:p>
        </w:tc>
        <w:tc>
          <w:tcPr>
            <w:tcW w:w="1419" w:type="dxa"/>
          </w:tcPr>
          <w:p w14:paraId="14F5CFBF" w14:textId="04575DE4" w:rsidR="00340BFD" w:rsidRPr="00E12FEE" w:rsidRDefault="00340BFD">
            <w:r>
              <w:t>2000</w:t>
            </w:r>
          </w:p>
        </w:tc>
        <w:tc>
          <w:tcPr>
            <w:tcW w:w="1189" w:type="dxa"/>
          </w:tcPr>
          <w:p w14:paraId="42E52FAC" w14:textId="77777777" w:rsidR="00340BFD" w:rsidRDefault="005502ED">
            <w:r>
              <w:t>10</w:t>
            </w:r>
            <w:r w:rsidRPr="005502ED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52F8EDB" w14:textId="0CF56607" w:rsidR="005502ED" w:rsidRDefault="005502ED">
            <w:r>
              <w:t>3:12:47 PM</w:t>
            </w:r>
          </w:p>
        </w:tc>
        <w:tc>
          <w:tcPr>
            <w:tcW w:w="1311" w:type="dxa"/>
          </w:tcPr>
          <w:p w14:paraId="57F4459D" w14:textId="77777777" w:rsidR="00340BFD" w:rsidRDefault="005502ED">
            <w:r>
              <w:t>11</w:t>
            </w:r>
            <w:r w:rsidRPr="005502ED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C88316F" w14:textId="3DA41805" w:rsidR="005502ED" w:rsidRDefault="005502ED">
            <w:r>
              <w:t>6:23:08 AM</w:t>
            </w:r>
          </w:p>
        </w:tc>
        <w:tc>
          <w:tcPr>
            <w:tcW w:w="1112" w:type="dxa"/>
          </w:tcPr>
          <w:p w14:paraId="399D7B29" w14:textId="29E24494" w:rsidR="00340BFD" w:rsidRDefault="005502ED">
            <w:r>
              <w:t>54,620.99 seconds</w:t>
            </w:r>
          </w:p>
        </w:tc>
        <w:tc>
          <w:tcPr>
            <w:tcW w:w="851" w:type="dxa"/>
          </w:tcPr>
          <w:p w14:paraId="7250F227" w14:textId="166B78EB" w:rsidR="00340BFD" w:rsidRDefault="006F5AC9">
            <w:r>
              <w:t>12.5%</w:t>
            </w:r>
          </w:p>
        </w:tc>
        <w:tc>
          <w:tcPr>
            <w:tcW w:w="1276" w:type="dxa"/>
          </w:tcPr>
          <w:p w14:paraId="2C3D7F96" w14:textId="2FF016FD" w:rsidR="00340BFD" w:rsidRDefault="005502ED">
            <w:r>
              <w:t>2902</w:t>
            </w:r>
          </w:p>
        </w:tc>
        <w:tc>
          <w:tcPr>
            <w:tcW w:w="1695" w:type="dxa"/>
          </w:tcPr>
          <w:p w14:paraId="25954BFE" w14:textId="32EBC031" w:rsidR="00340BFD" w:rsidRPr="006F5AC9" w:rsidRDefault="006F5A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6990256</w:t>
            </w:r>
          </w:p>
        </w:tc>
        <w:tc>
          <w:tcPr>
            <w:tcW w:w="872" w:type="dxa"/>
          </w:tcPr>
          <w:p w14:paraId="3E9F823C" w14:textId="76A91968" w:rsidR="00340BFD" w:rsidRDefault="006F5AC9">
            <w:r>
              <w:t>94.2%</w:t>
            </w:r>
          </w:p>
        </w:tc>
      </w:tr>
      <w:tr w:rsidR="003964B2" w14:paraId="6A9F41D3" w14:textId="0853FB29" w:rsidTr="003964B2">
        <w:trPr>
          <w:trHeight w:hRule="exact" w:val="1151"/>
        </w:trPr>
        <w:tc>
          <w:tcPr>
            <w:tcW w:w="1294" w:type="dxa"/>
          </w:tcPr>
          <w:p w14:paraId="3D9C1953" w14:textId="26B99E9D" w:rsidR="00340BFD" w:rsidRDefault="00340BFD">
            <w:r>
              <w:t>4</w:t>
            </w:r>
          </w:p>
        </w:tc>
        <w:tc>
          <w:tcPr>
            <w:tcW w:w="1419" w:type="dxa"/>
          </w:tcPr>
          <w:p w14:paraId="28845747" w14:textId="44C6CF12" w:rsidR="00340BFD" w:rsidRPr="00E12FEE" w:rsidRDefault="00340BFD">
            <w:r>
              <w:t>10000</w:t>
            </w:r>
          </w:p>
        </w:tc>
        <w:tc>
          <w:tcPr>
            <w:tcW w:w="1189" w:type="dxa"/>
          </w:tcPr>
          <w:p w14:paraId="2502D560" w14:textId="77777777" w:rsidR="002425CA" w:rsidRDefault="002425CA">
            <w:r>
              <w:t>12</w:t>
            </w:r>
            <w:r w:rsidRPr="002425CA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814F543" w14:textId="3F290DCA" w:rsidR="00340BFD" w:rsidRDefault="002425CA">
            <w:r>
              <w:t>2:45:10 PM</w:t>
            </w:r>
          </w:p>
        </w:tc>
        <w:tc>
          <w:tcPr>
            <w:tcW w:w="1311" w:type="dxa"/>
          </w:tcPr>
          <w:p w14:paraId="4AD0F916" w14:textId="77777777" w:rsidR="00340BFD" w:rsidRDefault="00907D01">
            <w:r>
              <w:t>14</w:t>
            </w:r>
            <w:r w:rsidRPr="00907D01">
              <w:rPr>
                <w:vertAlign w:val="superscript"/>
              </w:rPr>
              <w:t>th</w:t>
            </w:r>
            <w:r>
              <w:t xml:space="preserve"> Aug,</w:t>
            </w:r>
          </w:p>
          <w:p w14:paraId="57120D90" w14:textId="73150277" w:rsidR="00907D01" w:rsidRDefault="00907D01">
            <w:r>
              <w:t>2:01:59 PM</w:t>
            </w:r>
          </w:p>
        </w:tc>
        <w:tc>
          <w:tcPr>
            <w:tcW w:w="1112" w:type="dxa"/>
          </w:tcPr>
          <w:p w14:paraId="05D0B2A6" w14:textId="3AB7505D" w:rsidR="00340BFD" w:rsidRDefault="00907D01">
            <w:r>
              <w:t>170,209.09 seconds</w:t>
            </w:r>
          </w:p>
        </w:tc>
        <w:tc>
          <w:tcPr>
            <w:tcW w:w="851" w:type="dxa"/>
          </w:tcPr>
          <w:p w14:paraId="4C10ECBA" w14:textId="7737FE37" w:rsidR="00340BFD" w:rsidRDefault="00682057">
            <w:r>
              <w:t>25.1%</w:t>
            </w:r>
          </w:p>
        </w:tc>
        <w:tc>
          <w:tcPr>
            <w:tcW w:w="1276" w:type="dxa"/>
          </w:tcPr>
          <w:p w14:paraId="19F143DD" w14:textId="0916A4E3" w:rsidR="00340BFD" w:rsidRDefault="002425CA">
            <w:r>
              <w:t>1493</w:t>
            </w:r>
          </w:p>
        </w:tc>
        <w:tc>
          <w:tcPr>
            <w:tcW w:w="1695" w:type="dxa"/>
          </w:tcPr>
          <w:p w14:paraId="3AAF5189" w14:textId="132B993D" w:rsidR="00340BFD" w:rsidRPr="00682057" w:rsidRDefault="0068205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1.61015998</w:t>
            </w:r>
          </w:p>
        </w:tc>
        <w:tc>
          <w:tcPr>
            <w:tcW w:w="872" w:type="dxa"/>
          </w:tcPr>
          <w:p w14:paraId="18D712B0" w14:textId="049334CA" w:rsidR="00340BFD" w:rsidRDefault="00682057">
            <w:r>
              <w:t>97.5%</w:t>
            </w:r>
          </w:p>
        </w:tc>
      </w:tr>
      <w:tr w:rsidR="003964B2" w14:paraId="13714CB2" w14:textId="0DF4A5A9" w:rsidTr="003964B2">
        <w:trPr>
          <w:trHeight w:hRule="exact" w:val="1151"/>
        </w:trPr>
        <w:tc>
          <w:tcPr>
            <w:tcW w:w="1294" w:type="dxa"/>
          </w:tcPr>
          <w:p w14:paraId="7AAD26CC" w14:textId="1A02ACF3" w:rsidR="00340BFD" w:rsidRDefault="00340BFD">
            <w:r>
              <w:t>5</w:t>
            </w:r>
          </w:p>
        </w:tc>
        <w:tc>
          <w:tcPr>
            <w:tcW w:w="1419" w:type="dxa"/>
          </w:tcPr>
          <w:p w14:paraId="5FB65692" w14:textId="7CA0B57E" w:rsidR="00340BFD" w:rsidRPr="00E12FEE" w:rsidRDefault="00340BFD">
            <w:r>
              <w:t>200,000</w:t>
            </w:r>
          </w:p>
        </w:tc>
        <w:tc>
          <w:tcPr>
            <w:tcW w:w="1189" w:type="dxa"/>
          </w:tcPr>
          <w:p w14:paraId="141C786B" w14:textId="77777777" w:rsidR="005A78D9" w:rsidRDefault="005A78D9">
            <w:r>
              <w:t>15</w:t>
            </w:r>
            <w:r w:rsidRPr="005A78D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7123FF9E" w14:textId="19B6C7D2" w:rsidR="00340BFD" w:rsidRPr="005A78D9" w:rsidRDefault="005A78D9">
            <w:pPr>
              <w:rPr>
                <w:lang w:val="en-US"/>
              </w:rPr>
            </w:pPr>
            <w:r>
              <w:t>5:24:</w:t>
            </w:r>
            <w:r>
              <w:rPr>
                <w:lang w:val="en-US"/>
              </w:rPr>
              <w:t>19 AM</w:t>
            </w:r>
          </w:p>
        </w:tc>
        <w:tc>
          <w:tcPr>
            <w:tcW w:w="1311" w:type="dxa"/>
          </w:tcPr>
          <w:p w14:paraId="3AB664C9" w14:textId="77777777" w:rsidR="005A78D9" w:rsidRDefault="005A78D9" w:rsidP="005A78D9">
            <w:r>
              <w:t>15</w:t>
            </w:r>
            <w:r w:rsidRPr="005A78D9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D1255C6" w14:textId="797842FF" w:rsidR="00340BFD" w:rsidRDefault="005A78D9" w:rsidP="005A78D9">
            <w:r>
              <w:t>5:45:</w:t>
            </w:r>
            <w:r>
              <w:rPr>
                <w:lang w:val="en-US"/>
              </w:rPr>
              <w:t>59 AM</w:t>
            </w:r>
          </w:p>
        </w:tc>
        <w:tc>
          <w:tcPr>
            <w:tcW w:w="1112" w:type="dxa"/>
          </w:tcPr>
          <w:p w14:paraId="7DC674E0" w14:textId="24EFBBC0" w:rsidR="00340BFD" w:rsidRDefault="00C37A6F">
            <w:r>
              <w:t>1300 seconds</w:t>
            </w:r>
          </w:p>
        </w:tc>
        <w:tc>
          <w:tcPr>
            <w:tcW w:w="851" w:type="dxa"/>
          </w:tcPr>
          <w:p w14:paraId="528C502A" w14:textId="1ECF6B44" w:rsidR="00340BFD" w:rsidRDefault="000F0E15">
            <w:r>
              <w:t>98%</w:t>
            </w:r>
          </w:p>
        </w:tc>
        <w:tc>
          <w:tcPr>
            <w:tcW w:w="1276" w:type="dxa"/>
          </w:tcPr>
          <w:p w14:paraId="433AC12F" w14:textId="62892B81" w:rsidR="00340BFD" w:rsidRDefault="000F0E15">
            <w:r>
              <w:t>1</w:t>
            </w:r>
          </w:p>
        </w:tc>
        <w:tc>
          <w:tcPr>
            <w:tcW w:w="1695" w:type="dxa"/>
          </w:tcPr>
          <w:p w14:paraId="5BAB0D84" w14:textId="5331F443" w:rsidR="00340BFD" w:rsidRDefault="000F0E15">
            <w:r>
              <w:t>-21</w:t>
            </w:r>
          </w:p>
        </w:tc>
        <w:tc>
          <w:tcPr>
            <w:tcW w:w="872" w:type="dxa"/>
          </w:tcPr>
          <w:p w14:paraId="7D83EEF3" w14:textId="59B43891" w:rsidR="00340BFD" w:rsidRDefault="000F0E15">
            <w:r>
              <w:t>77.6%</w:t>
            </w:r>
          </w:p>
        </w:tc>
      </w:tr>
    </w:tbl>
    <w:p w14:paraId="4693E071" w14:textId="7A6B50A9" w:rsidR="002B65EA" w:rsidRDefault="002B65EA" w:rsidP="002B65EA">
      <w:pPr>
        <w:jc w:val="center"/>
      </w:pPr>
      <w:r>
        <w:rPr>
          <w:b/>
          <w:i/>
          <w:iCs/>
        </w:rPr>
        <w:t>Table 1: Learning based on Neurons</w:t>
      </w:r>
      <w:r w:rsidR="00AB0EBA">
        <w:rPr>
          <w:b/>
        </w:rPr>
        <w:br/>
      </w:r>
    </w:p>
    <w:p w14:paraId="4538F150" w14:textId="7CAE522F" w:rsidR="003964B2" w:rsidRPr="00930444" w:rsidRDefault="00561A8B" w:rsidP="00E12FEE">
      <w:pPr>
        <w:rPr>
          <w:b/>
          <w:bCs/>
        </w:rPr>
      </w:pPr>
      <w:r w:rsidRPr="00930444">
        <w:rPr>
          <w:b/>
          <w:bCs/>
        </w:rPr>
        <w:t xml:space="preserve">Neuron Based Iterations – </w:t>
      </w:r>
    </w:p>
    <w:p w14:paraId="1A984A99" w14:textId="601DA851" w:rsidR="00561A8B" w:rsidRDefault="00561A8B" w:rsidP="00E12FEE"/>
    <w:p w14:paraId="1151D9FF" w14:textId="1058C47A" w:rsidR="00603177" w:rsidRPr="00F8349B" w:rsidRDefault="00603177" w:rsidP="00E12FEE">
      <w:pPr>
        <w:rPr>
          <w:u w:val="single"/>
        </w:rPr>
      </w:pPr>
      <w:r w:rsidRPr="00F8349B">
        <w:rPr>
          <w:u w:val="single"/>
        </w:rPr>
        <w:t>200 Neurons:</w:t>
      </w:r>
    </w:p>
    <w:p w14:paraId="387646CD" w14:textId="2F7BB8D6" w:rsidR="00F22DBE" w:rsidRDefault="00F22DBE" w:rsidP="00E12FEE"/>
    <w:p w14:paraId="386EAE87" w14:textId="3348A01A" w:rsidR="00F22DBE" w:rsidRDefault="00F22DBE" w:rsidP="00E12FEE">
      <w:r w:rsidRPr="00F22DBE">
        <w:t>To execute the code f</w:t>
      </w:r>
      <w:r>
        <w:t>or 200 neurons and hit the running mean threshold of greater than -10, it took 8 hours 1 minute and 31 seconds i.e., 28,891.</w:t>
      </w:r>
    </w:p>
    <w:p w14:paraId="0432DACB" w14:textId="5EBCD7EB" w:rsidR="006B0046" w:rsidRPr="00F22DBE" w:rsidRDefault="006B0046" w:rsidP="00E12FEE">
      <w:r>
        <w:rPr>
          <w:noProof/>
        </w:rPr>
        <w:lastRenderedPageBreak/>
        <w:drawing>
          <wp:inline distT="0" distB="0" distL="0" distR="0" wp14:anchorId="0DB43EDF" wp14:editId="72679BA9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71B1" w14:textId="6BA48013" w:rsidR="00603177" w:rsidRPr="00810FDC" w:rsidRDefault="00AF6332" w:rsidP="00AF6332">
      <w:pPr>
        <w:jc w:val="center"/>
        <w:rPr>
          <w:i/>
          <w:iCs/>
        </w:rPr>
      </w:pPr>
      <w:r w:rsidRPr="00810FDC">
        <w:rPr>
          <w:i/>
          <w:iCs/>
        </w:rPr>
        <w:t>Fig 6 – 200 neurons termination screenshot</w:t>
      </w:r>
      <w:r w:rsidR="008C7F3F" w:rsidRPr="00810FDC">
        <w:rPr>
          <w:i/>
          <w:iCs/>
        </w:rPr>
        <w:t xml:space="preserve"> </w:t>
      </w:r>
      <w:r w:rsidRPr="00810FDC">
        <w:rPr>
          <w:i/>
          <w:iCs/>
        </w:rPr>
        <w:t>(own photo)</w:t>
      </w:r>
    </w:p>
    <w:p w14:paraId="52D6F0E8" w14:textId="77777777" w:rsidR="00174A19" w:rsidRPr="00784127" w:rsidRDefault="00174A19" w:rsidP="00E12FEE"/>
    <w:p w14:paraId="78648FEE" w14:textId="6C63FC67" w:rsidR="007F0AB0" w:rsidRPr="00784127" w:rsidRDefault="007F0AB0" w:rsidP="00E12FEE">
      <w:pPr>
        <w:rPr>
          <w:u w:val="single"/>
        </w:rPr>
      </w:pPr>
      <w:r w:rsidRPr="00784127">
        <w:rPr>
          <w:u w:val="single"/>
        </w:rPr>
        <w:t>800 Neurons:</w:t>
      </w:r>
    </w:p>
    <w:p w14:paraId="77C4E0B9" w14:textId="3195E339" w:rsidR="001966F9" w:rsidRDefault="001966F9" w:rsidP="00E12FEE">
      <w:r w:rsidRPr="00F22DBE">
        <w:t>To execute the code f</w:t>
      </w:r>
      <w:r>
        <w:t xml:space="preserve">or 800 neurons and hit the running mean threshold of greater than -10, it took </w:t>
      </w:r>
      <w:r w:rsidR="00D66A2B">
        <w:t>10</w:t>
      </w:r>
      <w:r>
        <w:t xml:space="preserve"> hours </w:t>
      </w:r>
      <w:r w:rsidR="00D66A2B">
        <w:t>56</w:t>
      </w:r>
      <w:r>
        <w:t xml:space="preserve"> minute and </w:t>
      </w:r>
      <w:r w:rsidR="00D66A2B">
        <w:t>26</w:t>
      </w:r>
      <w:r>
        <w:t xml:space="preserve"> seconds i.e., 39,026 seconds.</w:t>
      </w:r>
    </w:p>
    <w:p w14:paraId="5E3AE104" w14:textId="1E5AE6ED" w:rsidR="00AF6332" w:rsidRDefault="00AF6332" w:rsidP="00E12FEE"/>
    <w:p w14:paraId="2059DE87" w14:textId="3325F88D" w:rsidR="00810FDC" w:rsidRDefault="00810FDC" w:rsidP="00E12FEE">
      <w:r>
        <w:rPr>
          <w:noProof/>
        </w:rPr>
        <w:lastRenderedPageBreak/>
        <w:drawing>
          <wp:inline distT="0" distB="0" distL="0" distR="0" wp14:anchorId="20B642FF" wp14:editId="2D29AEDC">
            <wp:extent cx="5943600" cy="33464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0FC4" w14:textId="1A3CA61E" w:rsidR="00810FDC" w:rsidRDefault="00810FDC" w:rsidP="00810FDC">
      <w:pPr>
        <w:jc w:val="center"/>
        <w:rPr>
          <w:i/>
          <w:iCs/>
        </w:rPr>
      </w:pPr>
      <w:r>
        <w:rPr>
          <w:i/>
          <w:iCs/>
        </w:rPr>
        <w:t>Fig 7 – 800 neurons after 4000 episodes</w:t>
      </w:r>
    </w:p>
    <w:p w14:paraId="23BD9D86" w14:textId="3C50E23D" w:rsidR="00361F33" w:rsidRDefault="00361F33" w:rsidP="00810FDC">
      <w:pPr>
        <w:jc w:val="center"/>
        <w:rPr>
          <w:i/>
          <w:iCs/>
        </w:rPr>
      </w:pPr>
    </w:p>
    <w:p w14:paraId="06041FB8" w14:textId="503E519A" w:rsidR="00361F33" w:rsidRDefault="00361F33" w:rsidP="00361F33">
      <w:r>
        <w:rPr>
          <w:noProof/>
        </w:rPr>
        <w:drawing>
          <wp:inline distT="0" distB="0" distL="0" distR="0" wp14:anchorId="42B5F87C" wp14:editId="4EFCB87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D51A6" w14:textId="54B6A7F3" w:rsidR="00361F33" w:rsidRPr="00DA3385" w:rsidRDefault="00361F33" w:rsidP="00361F33">
      <w:pPr>
        <w:jc w:val="center"/>
        <w:rPr>
          <w:i/>
          <w:iCs/>
          <w:lang w:val="fr-FR"/>
        </w:rPr>
      </w:pPr>
      <w:proofErr w:type="spellStart"/>
      <w:r w:rsidRPr="00DA3385">
        <w:rPr>
          <w:i/>
          <w:iCs/>
          <w:lang w:val="fr-FR"/>
        </w:rPr>
        <w:t>Fig</w:t>
      </w:r>
      <w:proofErr w:type="spellEnd"/>
      <w:r w:rsidRPr="00DA3385">
        <w:rPr>
          <w:i/>
          <w:iCs/>
          <w:lang w:val="fr-FR"/>
        </w:rPr>
        <w:t xml:space="preserve"> 8 – 800 </w:t>
      </w:r>
      <w:proofErr w:type="spellStart"/>
      <w:r w:rsidRPr="00DA3385">
        <w:rPr>
          <w:i/>
          <w:iCs/>
          <w:lang w:val="fr-FR"/>
        </w:rPr>
        <w:t>neurons</w:t>
      </w:r>
      <w:proofErr w:type="spellEnd"/>
      <w:r w:rsidRPr="00DA3385">
        <w:rPr>
          <w:i/>
          <w:iCs/>
          <w:lang w:val="fr-FR"/>
        </w:rPr>
        <w:t xml:space="preserve"> </w:t>
      </w:r>
      <w:proofErr w:type="spellStart"/>
      <w:r w:rsidRPr="00DA3385">
        <w:rPr>
          <w:i/>
          <w:iCs/>
          <w:lang w:val="fr-FR"/>
        </w:rPr>
        <w:t>termination</w:t>
      </w:r>
      <w:proofErr w:type="spellEnd"/>
      <w:r w:rsidRPr="00DA3385">
        <w:rPr>
          <w:i/>
          <w:iCs/>
          <w:lang w:val="fr-FR"/>
        </w:rPr>
        <w:t xml:space="preserve"> </w:t>
      </w:r>
      <w:proofErr w:type="spellStart"/>
      <w:r w:rsidRPr="00DA3385">
        <w:rPr>
          <w:i/>
          <w:iCs/>
          <w:lang w:val="fr-FR"/>
        </w:rPr>
        <w:t>screenshot</w:t>
      </w:r>
      <w:proofErr w:type="spellEnd"/>
    </w:p>
    <w:p w14:paraId="1A6090AD" w14:textId="059B0CA6" w:rsidR="007F0AB0" w:rsidRPr="00DA3385" w:rsidRDefault="007F0AB0" w:rsidP="00E12FEE">
      <w:pPr>
        <w:rPr>
          <w:lang w:val="fr-FR"/>
        </w:rPr>
      </w:pPr>
    </w:p>
    <w:p w14:paraId="284100F1" w14:textId="03120D46" w:rsidR="007F0AB0" w:rsidRPr="00784127" w:rsidRDefault="007F0AB0" w:rsidP="00E12FEE">
      <w:pPr>
        <w:rPr>
          <w:u w:val="single"/>
          <w:lang w:val="fr-FR"/>
        </w:rPr>
      </w:pPr>
      <w:r w:rsidRPr="00784127">
        <w:rPr>
          <w:u w:val="single"/>
          <w:lang w:val="fr-FR"/>
        </w:rPr>
        <w:lastRenderedPageBreak/>
        <w:t xml:space="preserve">2000 </w:t>
      </w:r>
      <w:proofErr w:type="spellStart"/>
      <w:r w:rsidRPr="00784127">
        <w:rPr>
          <w:u w:val="single"/>
          <w:lang w:val="fr-FR"/>
        </w:rPr>
        <w:t>Neurons</w:t>
      </w:r>
      <w:proofErr w:type="spellEnd"/>
      <w:r w:rsidRPr="00784127">
        <w:rPr>
          <w:u w:val="single"/>
          <w:lang w:val="fr-FR"/>
        </w:rPr>
        <w:t>:</w:t>
      </w:r>
    </w:p>
    <w:p w14:paraId="0AEFCE56" w14:textId="36FF7F5E" w:rsidR="00174A19" w:rsidRDefault="00174A19" w:rsidP="00174A19">
      <w:r w:rsidRPr="00F22DBE">
        <w:t>To execute the code f</w:t>
      </w:r>
      <w:r>
        <w:t>or 2000 neurons and hit the running mean threshold of greater than -10, it took 15 hours 10 minute</w:t>
      </w:r>
      <w:r w:rsidR="006F0725">
        <w:t>s,</w:t>
      </w:r>
      <w:r>
        <w:t xml:space="preserve"> and 20.99 seconds</w:t>
      </w:r>
      <w:r w:rsidR="006F0725">
        <w:t>,</w:t>
      </w:r>
      <w:r>
        <w:t xml:space="preserve"> i.e., 54,620.99 seconds.</w:t>
      </w:r>
    </w:p>
    <w:p w14:paraId="47125647" w14:textId="77777777" w:rsidR="00BB52BE" w:rsidRDefault="00BB52BE" w:rsidP="00174A19"/>
    <w:p w14:paraId="3C967033" w14:textId="2584CDB1" w:rsidR="00BB52BE" w:rsidRDefault="00BB52BE" w:rsidP="00174A19">
      <w:r>
        <w:rPr>
          <w:noProof/>
        </w:rPr>
        <w:drawing>
          <wp:inline distT="0" distB="0" distL="0" distR="0" wp14:anchorId="4F34E2EC" wp14:editId="3B53F895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3C85A" w14:textId="201E4850" w:rsidR="00BB52BE" w:rsidRDefault="00BB52BE" w:rsidP="00BB52BE">
      <w:pPr>
        <w:jc w:val="center"/>
        <w:rPr>
          <w:i/>
          <w:iCs/>
        </w:rPr>
      </w:pPr>
      <w:r>
        <w:rPr>
          <w:i/>
          <w:iCs/>
        </w:rPr>
        <w:t>Fig 9 – 2000 neurons Task Manager information_1</w:t>
      </w:r>
    </w:p>
    <w:p w14:paraId="44C8E460" w14:textId="69EE235E" w:rsidR="00BB52BE" w:rsidRDefault="00BB52BE" w:rsidP="00BB52BE"/>
    <w:p w14:paraId="6FCFCDF3" w14:textId="28E787A9" w:rsidR="00BB52BE" w:rsidRDefault="00BB52BE" w:rsidP="00BB52BE">
      <w:r>
        <w:rPr>
          <w:noProof/>
        </w:rPr>
        <w:lastRenderedPageBreak/>
        <w:drawing>
          <wp:inline distT="0" distB="0" distL="0" distR="0" wp14:anchorId="7140CFB8" wp14:editId="1B83C34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2474" w14:textId="554F2959" w:rsidR="00BB52BE" w:rsidRDefault="00BB52BE" w:rsidP="00BB52BE">
      <w:pPr>
        <w:jc w:val="center"/>
        <w:rPr>
          <w:i/>
          <w:iCs/>
        </w:rPr>
      </w:pPr>
      <w:r>
        <w:rPr>
          <w:i/>
          <w:iCs/>
        </w:rPr>
        <w:t>Fig 10</w:t>
      </w:r>
      <w:r w:rsidR="006F22A5">
        <w:rPr>
          <w:i/>
          <w:iCs/>
        </w:rPr>
        <w:t xml:space="preserve"> – 2</w:t>
      </w:r>
      <w:r>
        <w:rPr>
          <w:i/>
          <w:iCs/>
        </w:rPr>
        <w:t>000 neurons Task Manager information_</w:t>
      </w:r>
      <w:r w:rsidR="00F34F79">
        <w:rPr>
          <w:i/>
          <w:iCs/>
        </w:rPr>
        <w:t>2</w:t>
      </w:r>
    </w:p>
    <w:p w14:paraId="3A5EBD7B" w14:textId="5F97F51E" w:rsidR="00BC2DCE" w:rsidRDefault="00BC2DCE" w:rsidP="00BC2DCE"/>
    <w:p w14:paraId="63A36D24" w14:textId="272F29ED" w:rsidR="00BC2DCE" w:rsidRDefault="00BC2DCE" w:rsidP="00BC2DCE">
      <w:r>
        <w:rPr>
          <w:noProof/>
        </w:rPr>
        <w:drawing>
          <wp:inline distT="0" distB="0" distL="0" distR="0" wp14:anchorId="0F75C8D0" wp14:editId="0363CFFF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3D17" w14:textId="277F701B" w:rsidR="00BC2DCE" w:rsidRPr="009B7558" w:rsidRDefault="00BC2DCE" w:rsidP="00BC2DCE">
      <w:pPr>
        <w:jc w:val="center"/>
        <w:rPr>
          <w:i/>
          <w:iCs/>
        </w:rPr>
      </w:pPr>
      <w:r w:rsidRPr="009B7558">
        <w:rPr>
          <w:i/>
          <w:iCs/>
        </w:rPr>
        <w:t>Fig 11</w:t>
      </w:r>
      <w:r w:rsidR="001E53B6" w:rsidRPr="009B7558">
        <w:rPr>
          <w:i/>
          <w:iCs/>
        </w:rPr>
        <w:t xml:space="preserve"> –</w:t>
      </w:r>
      <w:r w:rsidRPr="009B7558">
        <w:rPr>
          <w:i/>
          <w:iCs/>
        </w:rPr>
        <w:t xml:space="preserve"> 2000 neurons termination screenshot</w:t>
      </w:r>
    </w:p>
    <w:p w14:paraId="334832AB" w14:textId="73CC9E56" w:rsidR="007F0AB0" w:rsidRPr="009B7558" w:rsidRDefault="007F0AB0" w:rsidP="00E12FEE"/>
    <w:p w14:paraId="0BE34FBE" w14:textId="3C7D3BAB" w:rsidR="007F0AB0" w:rsidRPr="009B7558" w:rsidRDefault="007F0AB0" w:rsidP="00E12FEE">
      <w:pPr>
        <w:rPr>
          <w:u w:val="single"/>
        </w:rPr>
      </w:pPr>
      <w:r w:rsidRPr="009B7558">
        <w:rPr>
          <w:u w:val="single"/>
        </w:rPr>
        <w:lastRenderedPageBreak/>
        <w:t>10000 Neurons:</w:t>
      </w:r>
    </w:p>
    <w:p w14:paraId="2B66D734" w14:textId="140A8468" w:rsidR="007F0AB0" w:rsidRPr="009B7558" w:rsidRDefault="007F0AB0" w:rsidP="00E12FEE"/>
    <w:p w14:paraId="7286408D" w14:textId="659CF6B3" w:rsidR="00CB63A2" w:rsidRDefault="00CB63A2" w:rsidP="00E12FEE">
      <w:r w:rsidRPr="00CB63A2">
        <w:t>For 10000 neurons,</w:t>
      </w:r>
      <w:r>
        <w:t xml:space="preserve"> unfortunately, I was unable to hit the threshold for either running mean greater than -10 or reaching 100,000 episodes due to Windows Server 2012 (virtual machine operating system) starting an update automatically. </w:t>
      </w:r>
    </w:p>
    <w:p w14:paraId="51B12936" w14:textId="1486E3F2" w:rsidR="00CB63A2" w:rsidRDefault="00CB63A2" w:rsidP="00E12FEE"/>
    <w:p w14:paraId="15E380E6" w14:textId="4B3A0969" w:rsidR="00CB63A2" w:rsidRDefault="00CB63A2" w:rsidP="00E12FEE">
      <w:r>
        <w:t xml:space="preserve">However, running mean of </w:t>
      </w:r>
      <w:r w:rsidRPr="00CB63A2">
        <w:t>-11.61015998</w:t>
      </w:r>
      <w:r>
        <w:t xml:space="preserve"> was achieved in1493 episodes in an execution time of 47 hours</w:t>
      </w:r>
      <w:r w:rsidR="006F0725">
        <w:t>,</w:t>
      </w:r>
      <w:r>
        <w:t xml:space="preserve"> 16 minutes</w:t>
      </w:r>
      <w:r w:rsidR="006F0725">
        <w:t>,</w:t>
      </w:r>
      <w:r>
        <w:t xml:space="preserve"> and 49.09 seconds</w:t>
      </w:r>
      <w:r w:rsidR="005C7792">
        <w:t xml:space="preserve"> or 170,209.09 seconds.</w:t>
      </w:r>
      <w:r w:rsidR="00D70D80">
        <w:t xml:space="preserve"> As per </w:t>
      </w:r>
      <w:r w:rsidR="006F0725">
        <w:t xml:space="preserve">the </w:t>
      </w:r>
      <w:r w:rsidR="00D70D80">
        <w:t>forecast view, if the code ran for at</w:t>
      </w:r>
      <w:r w:rsidR="001744AE">
        <w:t xml:space="preserve"> </w:t>
      </w:r>
      <w:r w:rsidR="00D70D80">
        <w:t xml:space="preserve">least </w:t>
      </w:r>
      <w:r w:rsidR="006F0725">
        <w:t>three</w:t>
      </w:r>
      <w:r w:rsidR="00D70D80">
        <w:t xml:space="preserve"> more hours, it would have hit the threshold of running mean being greater than -10.</w:t>
      </w:r>
      <w:r w:rsidR="001744AE">
        <w:t xml:space="preserve"> </w:t>
      </w:r>
    </w:p>
    <w:p w14:paraId="1A4741E8" w14:textId="3AB82FCF" w:rsidR="00E21578" w:rsidRDefault="00E21578" w:rsidP="00E12FEE"/>
    <w:p w14:paraId="470ED976" w14:textId="5F1CFF06" w:rsidR="00E21578" w:rsidRDefault="00E21578" w:rsidP="00E12FEE">
      <w:r>
        <w:rPr>
          <w:noProof/>
        </w:rPr>
        <w:drawing>
          <wp:inline distT="0" distB="0" distL="0" distR="0" wp14:anchorId="2307034A" wp14:editId="3DC58F73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0779F" w14:textId="10DBA59A" w:rsidR="00E21578" w:rsidRPr="00E21578" w:rsidRDefault="00E21578" w:rsidP="00E21578">
      <w:pPr>
        <w:jc w:val="center"/>
        <w:rPr>
          <w:i/>
          <w:iCs/>
        </w:rPr>
      </w:pPr>
      <w:r>
        <w:rPr>
          <w:i/>
          <w:iCs/>
        </w:rPr>
        <w:t>Fig 12 – 10000 neurons screenshot (own photo)</w:t>
      </w:r>
    </w:p>
    <w:p w14:paraId="4ECC9308" w14:textId="77777777" w:rsidR="00CB63A2" w:rsidRPr="00CB63A2" w:rsidRDefault="00CB63A2" w:rsidP="00E12FEE"/>
    <w:p w14:paraId="62F8B597" w14:textId="3D50DE38" w:rsidR="00B93C85" w:rsidRPr="00F8349B" w:rsidRDefault="007F0AB0" w:rsidP="00E12FEE">
      <w:pPr>
        <w:rPr>
          <w:u w:val="single"/>
        </w:rPr>
      </w:pPr>
      <w:r w:rsidRPr="00F8349B">
        <w:rPr>
          <w:u w:val="single"/>
        </w:rPr>
        <w:t>200,000 Neurons</w:t>
      </w:r>
      <w:r w:rsidR="00B93C85" w:rsidRPr="00F8349B">
        <w:rPr>
          <w:u w:val="single"/>
        </w:rPr>
        <w:t> :</w:t>
      </w:r>
    </w:p>
    <w:p w14:paraId="6269F052" w14:textId="15355BCC" w:rsidR="00F40886" w:rsidRDefault="00F40886" w:rsidP="00E12FEE"/>
    <w:p w14:paraId="2C9C02F6" w14:textId="5020FFC5" w:rsidR="0038205F" w:rsidRDefault="00F40886" w:rsidP="00E12FEE">
      <w:r>
        <w:t xml:space="preserve">For 200,000 neurons, the code </w:t>
      </w:r>
      <w:r w:rsidR="006F0725">
        <w:t xml:space="preserve">was </w:t>
      </w:r>
      <w:r>
        <w:t>executed for only one episode</w:t>
      </w:r>
      <w:r w:rsidR="006F0725">
        <w:t>,</w:t>
      </w:r>
      <w:r>
        <w:t xml:space="preserve"> and then the code crashed. </w:t>
      </w:r>
      <w:r w:rsidR="00B30035">
        <w:t xml:space="preserve">This is due to the RAM and CPU both </w:t>
      </w:r>
      <w:r w:rsidR="006F0725">
        <w:t>being</w:t>
      </w:r>
      <w:r w:rsidR="00B30035">
        <w:t xml:space="preserve"> overwhelmed due to </w:t>
      </w:r>
      <w:r w:rsidR="006F0725">
        <w:t xml:space="preserve">a </w:t>
      </w:r>
      <w:r w:rsidR="00B30035">
        <w:t>high number of neurons.</w:t>
      </w:r>
      <w:r w:rsidR="0038205F">
        <w:t xml:space="preserve"> It took 21 minutes and 40 seconds to execute just one episode. </w:t>
      </w:r>
    </w:p>
    <w:p w14:paraId="51A0D973" w14:textId="22C2DF9B" w:rsidR="00AB2931" w:rsidRDefault="00AB2931" w:rsidP="00E12FEE"/>
    <w:p w14:paraId="29090B16" w14:textId="233D8464" w:rsidR="00AB2931" w:rsidRDefault="00AB2931" w:rsidP="00E12FEE">
      <w:r>
        <w:rPr>
          <w:noProof/>
        </w:rPr>
        <w:lastRenderedPageBreak/>
        <w:drawing>
          <wp:inline distT="0" distB="0" distL="0" distR="0" wp14:anchorId="25A90C64" wp14:editId="42B4B53E">
            <wp:extent cx="5943600" cy="33521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B963" w14:textId="66BA60D4" w:rsidR="005D2AE4" w:rsidRPr="005D2AE4" w:rsidRDefault="005D2AE4" w:rsidP="005D2AE4">
      <w:pPr>
        <w:jc w:val="center"/>
        <w:rPr>
          <w:i/>
          <w:iCs/>
        </w:rPr>
      </w:pPr>
      <w:r>
        <w:rPr>
          <w:i/>
          <w:iCs/>
        </w:rPr>
        <w:t>Fig 13 – 200,000 neurons crash</w:t>
      </w:r>
    </w:p>
    <w:p w14:paraId="7B2927EF" w14:textId="77777777" w:rsidR="00930444" w:rsidRDefault="00930444" w:rsidP="00E12FEE">
      <w:pPr>
        <w:rPr>
          <w:b/>
          <w:bCs/>
        </w:rPr>
      </w:pPr>
    </w:p>
    <w:p w14:paraId="686BEFFA" w14:textId="77777777" w:rsidR="00930444" w:rsidRDefault="00930444" w:rsidP="00E12FEE">
      <w:pPr>
        <w:rPr>
          <w:b/>
          <w:bCs/>
        </w:rPr>
      </w:pPr>
    </w:p>
    <w:p w14:paraId="76A92093" w14:textId="77777777" w:rsidR="00930444" w:rsidRDefault="00930444" w:rsidP="00E12FEE">
      <w:pPr>
        <w:rPr>
          <w:b/>
          <w:bCs/>
        </w:rPr>
      </w:pPr>
    </w:p>
    <w:p w14:paraId="0EDF1340" w14:textId="77777777" w:rsidR="00930444" w:rsidRDefault="00930444" w:rsidP="00E12FEE">
      <w:pPr>
        <w:rPr>
          <w:b/>
          <w:bCs/>
        </w:rPr>
      </w:pPr>
    </w:p>
    <w:p w14:paraId="4FCBB750" w14:textId="77777777" w:rsidR="00930444" w:rsidRDefault="00930444" w:rsidP="00E12FEE">
      <w:pPr>
        <w:rPr>
          <w:b/>
          <w:bCs/>
        </w:rPr>
      </w:pPr>
    </w:p>
    <w:p w14:paraId="3CC9D144" w14:textId="77777777" w:rsidR="00930444" w:rsidRDefault="00930444" w:rsidP="00E12FEE">
      <w:pPr>
        <w:rPr>
          <w:b/>
          <w:bCs/>
        </w:rPr>
      </w:pPr>
    </w:p>
    <w:p w14:paraId="06C1410B" w14:textId="77777777" w:rsidR="00930444" w:rsidRDefault="00930444" w:rsidP="00E12FEE">
      <w:pPr>
        <w:rPr>
          <w:b/>
          <w:bCs/>
        </w:rPr>
      </w:pPr>
    </w:p>
    <w:p w14:paraId="0994F985" w14:textId="77777777" w:rsidR="00930444" w:rsidRDefault="00930444" w:rsidP="00E12FEE">
      <w:pPr>
        <w:rPr>
          <w:b/>
          <w:bCs/>
        </w:rPr>
      </w:pPr>
    </w:p>
    <w:p w14:paraId="19D47799" w14:textId="77777777" w:rsidR="00930444" w:rsidRDefault="00930444" w:rsidP="00E12FEE">
      <w:pPr>
        <w:rPr>
          <w:b/>
          <w:bCs/>
        </w:rPr>
      </w:pPr>
    </w:p>
    <w:p w14:paraId="2EE90DBC" w14:textId="77777777" w:rsidR="00930444" w:rsidRDefault="00930444" w:rsidP="00E12FEE">
      <w:pPr>
        <w:rPr>
          <w:b/>
          <w:bCs/>
        </w:rPr>
      </w:pPr>
    </w:p>
    <w:p w14:paraId="21DF8806" w14:textId="77777777" w:rsidR="00930444" w:rsidRDefault="00930444" w:rsidP="00E12FEE">
      <w:pPr>
        <w:rPr>
          <w:b/>
          <w:bCs/>
        </w:rPr>
      </w:pPr>
    </w:p>
    <w:p w14:paraId="0FC9CCC3" w14:textId="77777777" w:rsidR="00930444" w:rsidRDefault="00930444" w:rsidP="00E12FEE">
      <w:pPr>
        <w:rPr>
          <w:b/>
          <w:bCs/>
        </w:rPr>
      </w:pPr>
    </w:p>
    <w:p w14:paraId="47603D7C" w14:textId="77777777" w:rsidR="00930444" w:rsidRDefault="00930444" w:rsidP="00E12FEE">
      <w:pPr>
        <w:rPr>
          <w:b/>
          <w:bCs/>
        </w:rPr>
      </w:pPr>
    </w:p>
    <w:p w14:paraId="3C4FBC93" w14:textId="77777777" w:rsidR="00930444" w:rsidRDefault="00930444" w:rsidP="00E12FEE">
      <w:pPr>
        <w:rPr>
          <w:b/>
          <w:bCs/>
        </w:rPr>
      </w:pPr>
    </w:p>
    <w:p w14:paraId="20075B47" w14:textId="77777777" w:rsidR="00930444" w:rsidRDefault="00930444" w:rsidP="00E12FEE">
      <w:pPr>
        <w:rPr>
          <w:b/>
          <w:bCs/>
        </w:rPr>
      </w:pPr>
    </w:p>
    <w:p w14:paraId="62A7D447" w14:textId="77777777" w:rsidR="00930444" w:rsidRDefault="00930444" w:rsidP="00E12FEE">
      <w:pPr>
        <w:rPr>
          <w:b/>
          <w:bCs/>
        </w:rPr>
      </w:pPr>
    </w:p>
    <w:p w14:paraId="7DF716CC" w14:textId="77777777" w:rsidR="00930444" w:rsidRDefault="00930444" w:rsidP="00E12FEE">
      <w:pPr>
        <w:rPr>
          <w:b/>
          <w:bCs/>
        </w:rPr>
      </w:pPr>
    </w:p>
    <w:p w14:paraId="2D334642" w14:textId="77777777" w:rsidR="00930444" w:rsidRDefault="00930444" w:rsidP="00E12FEE">
      <w:pPr>
        <w:rPr>
          <w:b/>
          <w:bCs/>
        </w:rPr>
      </w:pPr>
    </w:p>
    <w:p w14:paraId="61678562" w14:textId="77777777" w:rsidR="00930444" w:rsidRDefault="00930444" w:rsidP="00E12FEE">
      <w:pPr>
        <w:rPr>
          <w:b/>
          <w:bCs/>
        </w:rPr>
      </w:pPr>
    </w:p>
    <w:p w14:paraId="32031824" w14:textId="77777777" w:rsidR="00930444" w:rsidRDefault="00930444" w:rsidP="00E12FEE">
      <w:pPr>
        <w:rPr>
          <w:b/>
          <w:bCs/>
        </w:rPr>
      </w:pPr>
    </w:p>
    <w:p w14:paraId="174AB3AA" w14:textId="77777777" w:rsidR="00930444" w:rsidRDefault="00930444" w:rsidP="00E12FEE">
      <w:pPr>
        <w:rPr>
          <w:b/>
          <w:bCs/>
        </w:rPr>
      </w:pPr>
    </w:p>
    <w:p w14:paraId="1FB7903D" w14:textId="77777777" w:rsidR="00930444" w:rsidRDefault="00930444" w:rsidP="00E12FEE">
      <w:pPr>
        <w:rPr>
          <w:b/>
          <w:bCs/>
        </w:rPr>
      </w:pPr>
    </w:p>
    <w:p w14:paraId="5CDCA9D3" w14:textId="4C71BDD7" w:rsidR="00316ED3" w:rsidRPr="00930444" w:rsidRDefault="00E12FEE" w:rsidP="00E12FEE">
      <w:r w:rsidRPr="00FB021D">
        <w:rPr>
          <w:b/>
          <w:bCs/>
        </w:rPr>
        <w:t>Graph of Time-Taken</w:t>
      </w:r>
      <w:r w:rsidR="00A3530F">
        <w:rPr>
          <w:b/>
          <w:bCs/>
        </w:rPr>
        <w:t>,</w:t>
      </w:r>
      <w:r w:rsidRPr="00FB021D">
        <w:rPr>
          <w:b/>
          <w:bCs/>
        </w:rPr>
        <w:t xml:space="preserve"> RAM</w:t>
      </w:r>
      <w:r w:rsidR="00A3530F">
        <w:rPr>
          <w:b/>
          <w:bCs/>
        </w:rPr>
        <w:t xml:space="preserve"> and CPU</w:t>
      </w:r>
      <w:r w:rsidRPr="00FB021D">
        <w:rPr>
          <w:b/>
          <w:bCs/>
        </w:rPr>
        <w:t xml:space="preserve"> Used versus Number of Neurons:</w:t>
      </w:r>
    </w:p>
    <w:p w14:paraId="7E156E38" w14:textId="17325561" w:rsidR="00E12FEE" w:rsidRDefault="00E12FEE" w:rsidP="00E12FEE"/>
    <w:p w14:paraId="6C7247E3" w14:textId="7FA09844" w:rsidR="00E96263" w:rsidRDefault="00DD3001" w:rsidP="00E12FEE">
      <w:r>
        <w:rPr>
          <w:noProof/>
        </w:rPr>
        <w:drawing>
          <wp:inline distT="0" distB="0" distL="0" distR="0" wp14:anchorId="4EFE5A12" wp14:editId="0ED237A3">
            <wp:extent cx="5880100" cy="3663950"/>
            <wp:effectExtent l="0" t="0" r="6350" b="1270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197823DA-E757-BD45-1409-871AAAF330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3FE8807B" w14:textId="1BE05639" w:rsidR="00DD3001" w:rsidRPr="00930444" w:rsidRDefault="00930444" w:rsidP="00930444">
      <w:pPr>
        <w:jc w:val="center"/>
        <w:rPr>
          <w:i/>
          <w:iCs/>
        </w:rPr>
      </w:pPr>
      <w:r w:rsidRPr="00930444">
        <w:rPr>
          <w:i/>
          <w:iCs/>
        </w:rPr>
        <w:t>Graph 1 – Neurons vs</w:t>
      </w:r>
      <w:r w:rsidR="006F0725">
        <w:rPr>
          <w:i/>
          <w:iCs/>
        </w:rPr>
        <w:t>.</w:t>
      </w:r>
      <w:r w:rsidRPr="00930444">
        <w:rPr>
          <w:i/>
          <w:iCs/>
        </w:rPr>
        <w:t xml:space="preserve"> Execution Time, RAM</w:t>
      </w:r>
      <w:r w:rsidR="006F0725">
        <w:rPr>
          <w:i/>
          <w:iCs/>
        </w:rPr>
        <w:t>,</w:t>
      </w:r>
      <w:r>
        <w:rPr>
          <w:i/>
          <w:iCs/>
        </w:rPr>
        <w:t xml:space="preserve"> and CPU</w:t>
      </w:r>
    </w:p>
    <w:p w14:paraId="33E3C8F2" w14:textId="77777777" w:rsidR="00DD3001" w:rsidRPr="00930444" w:rsidRDefault="00DD3001" w:rsidP="00E12FEE"/>
    <w:p w14:paraId="65C11AF1" w14:textId="77777777" w:rsidR="00DD3001" w:rsidRPr="00930444" w:rsidRDefault="00DD3001" w:rsidP="00E12FEE"/>
    <w:p w14:paraId="1BDD6D50" w14:textId="77777777" w:rsidR="00DD3001" w:rsidRPr="00930444" w:rsidRDefault="00DD3001" w:rsidP="00E12FEE"/>
    <w:p w14:paraId="4C0E3379" w14:textId="77777777" w:rsidR="00DD3001" w:rsidRPr="00930444" w:rsidRDefault="00DD3001" w:rsidP="00E12FEE"/>
    <w:p w14:paraId="51E57677" w14:textId="77777777" w:rsidR="00DD3001" w:rsidRPr="00930444" w:rsidRDefault="00DD3001" w:rsidP="00E12FEE"/>
    <w:p w14:paraId="445F673A" w14:textId="77777777" w:rsidR="00DD3001" w:rsidRPr="00930444" w:rsidRDefault="00DD3001" w:rsidP="00E12FEE"/>
    <w:p w14:paraId="19DF4F6D" w14:textId="77777777" w:rsidR="00DD3001" w:rsidRPr="00930444" w:rsidRDefault="00DD3001" w:rsidP="00E12FEE"/>
    <w:p w14:paraId="62C234C3" w14:textId="77777777" w:rsidR="00DD3001" w:rsidRPr="00930444" w:rsidRDefault="00DD3001" w:rsidP="00E12FEE"/>
    <w:p w14:paraId="71C322CF" w14:textId="77777777" w:rsidR="00DD3001" w:rsidRPr="00930444" w:rsidRDefault="00DD3001" w:rsidP="00E12FEE"/>
    <w:p w14:paraId="3F67AF5C" w14:textId="77777777" w:rsidR="00DD3001" w:rsidRPr="00930444" w:rsidRDefault="00DD3001" w:rsidP="00E12FEE"/>
    <w:p w14:paraId="4DD956C7" w14:textId="77777777" w:rsidR="00DD3001" w:rsidRPr="00930444" w:rsidRDefault="00DD3001" w:rsidP="00E12FEE"/>
    <w:p w14:paraId="0EFA77FB" w14:textId="77777777" w:rsidR="00DD3001" w:rsidRPr="00930444" w:rsidRDefault="00DD3001" w:rsidP="00E12FEE"/>
    <w:p w14:paraId="6BC0EDB1" w14:textId="77777777" w:rsidR="00DD3001" w:rsidRPr="00930444" w:rsidRDefault="00DD3001" w:rsidP="00E12FEE"/>
    <w:p w14:paraId="2F663121" w14:textId="77777777" w:rsidR="00DD3001" w:rsidRPr="00930444" w:rsidRDefault="00DD3001" w:rsidP="00E12FEE"/>
    <w:p w14:paraId="4DD8670F" w14:textId="77777777" w:rsidR="00DD3001" w:rsidRPr="00930444" w:rsidRDefault="00DD3001" w:rsidP="00E12FEE"/>
    <w:p w14:paraId="673E3393" w14:textId="77777777" w:rsidR="00DD3001" w:rsidRPr="00930444" w:rsidRDefault="00DD3001" w:rsidP="00E12FEE"/>
    <w:p w14:paraId="2D45F3F5" w14:textId="77777777" w:rsidR="00DD3001" w:rsidRPr="00930444" w:rsidRDefault="00DD3001" w:rsidP="00E12FEE"/>
    <w:p w14:paraId="535D3C99" w14:textId="77777777" w:rsidR="00DD3001" w:rsidRPr="00930444" w:rsidRDefault="00DD3001" w:rsidP="00E12FEE"/>
    <w:p w14:paraId="6E96974D" w14:textId="5BACF793" w:rsidR="00E96263" w:rsidRDefault="00E96263" w:rsidP="00E12FEE">
      <w:r>
        <w:t xml:space="preserve">With regards to learning rate, apart from the base learning rate i.e., 1e-04, I implemented 4 more which included </w:t>
      </w:r>
      <w:r w:rsidRPr="00E96263">
        <w:rPr>
          <w:b/>
          <w:bCs/>
        </w:rPr>
        <w:t xml:space="preserve">1e-05, 1e-03, 1e-02 </w:t>
      </w:r>
      <w:r w:rsidRPr="00E96263">
        <w:t>and</w:t>
      </w:r>
      <w:r w:rsidRPr="00E96263">
        <w:rPr>
          <w:b/>
          <w:bCs/>
        </w:rPr>
        <w:t xml:space="preserve"> 3e-03</w:t>
      </w:r>
      <w:r w:rsidR="006F0725">
        <w:rPr>
          <w:b/>
          <w:bCs/>
        </w:rPr>
        <w:t>,</w:t>
      </w:r>
      <w:r w:rsidR="00A43436">
        <w:rPr>
          <w:b/>
          <w:bCs/>
        </w:rPr>
        <w:t xml:space="preserve"> </w:t>
      </w:r>
      <w:r w:rsidR="00A43436">
        <w:t>with neuron value kept as constant</w:t>
      </w:r>
      <w:r w:rsidR="006F0725">
        <w:t>,</w:t>
      </w:r>
      <w:r w:rsidR="00A43436">
        <w:t xml:space="preserve"> i.e., </w:t>
      </w:r>
      <w:r w:rsidR="00A43436" w:rsidRPr="00A43436">
        <w:rPr>
          <w:b/>
          <w:bCs/>
        </w:rPr>
        <w:t>200</w:t>
      </w:r>
      <w:r>
        <w:rPr>
          <w:b/>
          <w:bCs/>
        </w:rPr>
        <w:t xml:space="preserve">. </w:t>
      </w:r>
      <w:r>
        <w:t xml:space="preserve">Out of these </w:t>
      </w:r>
      <w:r w:rsidR="006F0725">
        <w:t>four</w:t>
      </w:r>
      <w:r>
        <w:t xml:space="preserve"> learning rates, three hit the threshold of running mean and stopped</w:t>
      </w:r>
      <w:r w:rsidR="006F0725">
        <w:t>,</w:t>
      </w:r>
      <w:r>
        <w:t xml:space="preserve"> while one hit the episodes threshold and stopped.</w:t>
      </w:r>
    </w:p>
    <w:p w14:paraId="6E95D869" w14:textId="77777777" w:rsidR="009E6A76" w:rsidRPr="00E96263" w:rsidRDefault="009E6A76" w:rsidP="00E12FEE"/>
    <w:p w14:paraId="75C844FF" w14:textId="77777777" w:rsidR="00E12FEE" w:rsidRDefault="00E12FEE" w:rsidP="00E12FEE"/>
    <w:tbl>
      <w:tblPr>
        <w:tblW w:w="10110" w:type="dxa"/>
        <w:tblInd w:w="10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top w:w="40" w:type="dxa"/>
          <w:left w:w="100" w:type="dxa"/>
          <w:bottom w:w="40" w:type="dxa"/>
          <w:right w:w="100" w:type="dxa"/>
        </w:tblCellMar>
        <w:tblLook w:val="0000" w:firstRow="0" w:lastRow="0" w:firstColumn="0" w:lastColumn="0" w:noHBand="0" w:noVBand="0"/>
      </w:tblPr>
      <w:tblGrid>
        <w:gridCol w:w="1190"/>
        <w:gridCol w:w="1238"/>
        <w:gridCol w:w="1004"/>
        <w:gridCol w:w="1059"/>
        <w:gridCol w:w="1294"/>
        <w:gridCol w:w="798"/>
        <w:gridCol w:w="1202"/>
        <w:gridCol w:w="1527"/>
        <w:gridCol w:w="798"/>
      </w:tblGrid>
      <w:tr w:rsidR="009E6A76" w14:paraId="162B6C57" w14:textId="0360A0D8" w:rsidTr="009E6A76">
        <w:trPr>
          <w:trHeight w:val="1294"/>
        </w:trPr>
        <w:tc>
          <w:tcPr>
            <w:tcW w:w="1189" w:type="dxa"/>
            <w:vAlign w:val="center"/>
          </w:tcPr>
          <w:p w14:paraId="1F0BED50" w14:textId="77777777" w:rsidR="00435631" w:rsidRDefault="00435631" w:rsidP="0044479C">
            <w:pPr>
              <w:textAlignment w:val="center"/>
            </w:pPr>
            <w:r>
              <w:rPr>
                <w:sz w:val="28"/>
              </w:rPr>
              <w:t>Test Iteration</w:t>
            </w:r>
          </w:p>
        </w:tc>
        <w:tc>
          <w:tcPr>
            <w:tcW w:w="1371" w:type="dxa"/>
            <w:vAlign w:val="center"/>
          </w:tcPr>
          <w:p w14:paraId="279BE783" w14:textId="51289D24" w:rsidR="00435631" w:rsidRDefault="00435631" w:rsidP="0044479C">
            <w:pPr>
              <w:jc w:val="center"/>
              <w:textAlignment w:val="center"/>
            </w:pPr>
            <w:r>
              <w:rPr>
                <w:sz w:val="28"/>
              </w:rPr>
              <w:t>Learning Rate</w:t>
            </w:r>
          </w:p>
        </w:tc>
        <w:tc>
          <w:tcPr>
            <w:tcW w:w="1157" w:type="dxa"/>
            <w:vAlign w:val="center"/>
          </w:tcPr>
          <w:p w14:paraId="230D5114" w14:textId="33F37BF4" w:rsidR="00435631" w:rsidRDefault="00435631" w:rsidP="0044479C">
            <w:pPr>
              <w:jc w:val="center"/>
              <w:textAlignment w:val="center"/>
            </w:pPr>
            <w:r>
              <w:rPr>
                <w:sz w:val="28"/>
              </w:rPr>
              <w:t>Start Time (time)</w:t>
            </w:r>
          </w:p>
        </w:tc>
        <w:tc>
          <w:tcPr>
            <w:tcW w:w="1059" w:type="dxa"/>
            <w:vAlign w:val="center"/>
          </w:tcPr>
          <w:p w14:paraId="50EC207D" w14:textId="58624801" w:rsidR="00435631" w:rsidRDefault="00435631" w:rsidP="0044479C">
            <w:pPr>
              <w:textAlignment w:val="center"/>
            </w:pPr>
            <w:r>
              <w:rPr>
                <w:sz w:val="28"/>
              </w:rPr>
              <w:t>Stop Time (time)</w:t>
            </w:r>
          </w:p>
        </w:tc>
        <w:tc>
          <w:tcPr>
            <w:tcW w:w="0" w:type="auto"/>
          </w:tcPr>
          <w:p w14:paraId="0DA74C68" w14:textId="4B0E2080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Time Taken (seconds)</w:t>
            </w:r>
          </w:p>
        </w:tc>
        <w:tc>
          <w:tcPr>
            <w:tcW w:w="0" w:type="auto"/>
          </w:tcPr>
          <w:p w14:paraId="662AE1F5" w14:textId="77777777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AM Used</w:t>
            </w:r>
          </w:p>
        </w:tc>
        <w:tc>
          <w:tcPr>
            <w:tcW w:w="692" w:type="dxa"/>
          </w:tcPr>
          <w:p w14:paraId="48512B12" w14:textId="35A59AD2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Episodes</w:t>
            </w:r>
          </w:p>
        </w:tc>
        <w:tc>
          <w:tcPr>
            <w:tcW w:w="1881" w:type="dxa"/>
          </w:tcPr>
          <w:p w14:paraId="73D960CF" w14:textId="07D9C054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Running Mean</w:t>
            </w:r>
          </w:p>
        </w:tc>
        <w:tc>
          <w:tcPr>
            <w:tcW w:w="0" w:type="auto"/>
          </w:tcPr>
          <w:p w14:paraId="2D07347E" w14:textId="5845818D" w:rsidR="00435631" w:rsidRDefault="00435631" w:rsidP="0044479C">
            <w:pPr>
              <w:textAlignment w:val="center"/>
              <w:rPr>
                <w:sz w:val="28"/>
              </w:rPr>
            </w:pPr>
            <w:r>
              <w:rPr>
                <w:sz w:val="28"/>
              </w:rPr>
              <w:t>CPU</w:t>
            </w:r>
          </w:p>
        </w:tc>
      </w:tr>
      <w:tr w:rsidR="009E6A76" w14:paraId="626F23D3" w14:textId="08759E31" w:rsidTr="009E6A76">
        <w:trPr>
          <w:trHeight w:hRule="exact" w:val="1232"/>
        </w:trPr>
        <w:tc>
          <w:tcPr>
            <w:tcW w:w="1189" w:type="dxa"/>
          </w:tcPr>
          <w:p w14:paraId="1AE81482" w14:textId="77777777" w:rsidR="009E6A76" w:rsidRDefault="009E6A76" w:rsidP="009E6A76">
            <w:r>
              <w:t>1</w:t>
            </w:r>
          </w:p>
        </w:tc>
        <w:tc>
          <w:tcPr>
            <w:tcW w:w="1371" w:type="dxa"/>
          </w:tcPr>
          <w:p w14:paraId="54677CF7" w14:textId="44034AAE" w:rsidR="009E6A76" w:rsidRPr="00E12FEE" w:rsidRDefault="009E6A76" w:rsidP="009E6A76">
            <w:r>
              <w:t>1e-04</w:t>
            </w:r>
          </w:p>
        </w:tc>
        <w:tc>
          <w:tcPr>
            <w:tcW w:w="1157" w:type="dxa"/>
          </w:tcPr>
          <w:p w14:paraId="21320359" w14:textId="0838B890" w:rsidR="009E6A76" w:rsidRDefault="009E6A76" w:rsidP="009E6A76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3:24:03 PM</w:t>
            </w:r>
          </w:p>
        </w:tc>
        <w:tc>
          <w:tcPr>
            <w:tcW w:w="1059" w:type="dxa"/>
          </w:tcPr>
          <w:p w14:paraId="16B72B3A" w14:textId="742DE264" w:rsidR="009E6A76" w:rsidRDefault="009E6A76" w:rsidP="009E6A76">
            <w:r>
              <w:t>10</w:t>
            </w:r>
            <w:r w:rsidRPr="0079248F">
              <w:rPr>
                <w:vertAlign w:val="superscript"/>
              </w:rPr>
              <w:t>th</w:t>
            </w:r>
            <w:r>
              <w:t xml:space="preserve"> Aug, 11:25:34 PM</w:t>
            </w:r>
          </w:p>
        </w:tc>
        <w:tc>
          <w:tcPr>
            <w:tcW w:w="0" w:type="auto"/>
          </w:tcPr>
          <w:p w14:paraId="0C0204E6" w14:textId="0852E80B" w:rsidR="009E6A76" w:rsidRDefault="009E6A76" w:rsidP="009E6A76">
            <w:r>
              <w:t>28,891 seconds</w:t>
            </w:r>
          </w:p>
        </w:tc>
        <w:tc>
          <w:tcPr>
            <w:tcW w:w="0" w:type="auto"/>
          </w:tcPr>
          <w:p w14:paraId="4482A134" w14:textId="048D6050" w:rsidR="009E6A76" w:rsidRDefault="009E6A76" w:rsidP="009E6A76">
            <w:r>
              <w:t>11.1%</w:t>
            </w:r>
          </w:p>
        </w:tc>
        <w:tc>
          <w:tcPr>
            <w:tcW w:w="692" w:type="dxa"/>
          </w:tcPr>
          <w:p w14:paraId="05E97219" w14:textId="5076FDB5" w:rsidR="009E6A76" w:rsidRDefault="009E6A76" w:rsidP="009E6A76">
            <w:r>
              <w:t>10613</w:t>
            </w:r>
          </w:p>
        </w:tc>
        <w:tc>
          <w:tcPr>
            <w:tcW w:w="1881" w:type="dxa"/>
          </w:tcPr>
          <w:p w14:paraId="124E0F77" w14:textId="77777777" w:rsidR="009E6A76" w:rsidRDefault="009E6A76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73370052</w:t>
            </w:r>
          </w:p>
          <w:p w14:paraId="12B2659F" w14:textId="77777777" w:rsidR="009E6A76" w:rsidRDefault="009E6A76" w:rsidP="009E6A76"/>
        </w:tc>
        <w:tc>
          <w:tcPr>
            <w:tcW w:w="0" w:type="auto"/>
          </w:tcPr>
          <w:p w14:paraId="23427E2B" w14:textId="44152E57" w:rsidR="009E6A76" w:rsidRDefault="009E6A76" w:rsidP="009E6A76">
            <w:r>
              <w:t>64%</w:t>
            </w:r>
          </w:p>
        </w:tc>
      </w:tr>
      <w:tr w:rsidR="009E6A76" w14:paraId="421FAD07" w14:textId="48EEEC38" w:rsidTr="009E6A76">
        <w:trPr>
          <w:trHeight w:hRule="exact" w:val="1232"/>
        </w:trPr>
        <w:tc>
          <w:tcPr>
            <w:tcW w:w="1189" w:type="dxa"/>
          </w:tcPr>
          <w:p w14:paraId="5CBE50FC" w14:textId="77777777" w:rsidR="009E6A76" w:rsidRDefault="009E6A76" w:rsidP="009E6A76">
            <w:r>
              <w:t>2</w:t>
            </w:r>
          </w:p>
        </w:tc>
        <w:tc>
          <w:tcPr>
            <w:tcW w:w="1371" w:type="dxa"/>
          </w:tcPr>
          <w:p w14:paraId="0C35ACA4" w14:textId="10F14423" w:rsidR="009E6A76" w:rsidRPr="00E12FEE" w:rsidRDefault="009E6A76" w:rsidP="009E6A76">
            <w:r>
              <w:t>1e-03</w:t>
            </w:r>
          </w:p>
        </w:tc>
        <w:tc>
          <w:tcPr>
            <w:tcW w:w="1157" w:type="dxa"/>
          </w:tcPr>
          <w:p w14:paraId="475A9798" w14:textId="77777777" w:rsidR="009E6A76" w:rsidRDefault="00D65FEC" w:rsidP="009E6A76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22CC1EF" w14:textId="0D025417" w:rsidR="00D65FEC" w:rsidRDefault="00D65FEC" w:rsidP="009E6A76">
            <w:r>
              <w:t>5:44:46 AM</w:t>
            </w:r>
          </w:p>
        </w:tc>
        <w:tc>
          <w:tcPr>
            <w:tcW w:w="1059" w:type="dxa"/>
          </w:tcPr>
          <w:p w14:paraId="69D9B05F" w14:textId="77777777" w:rsidR="009E6A76" w:rsidRDefault="00D65FEC" w:rsidP="009E6A76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0A18A3B4" w14:textId="7E21DF6D" w:rsidR="00D65FEC" w:rsidRDefault="00D65FEC" w:rsidP="009E6A76">
            <w:r>
              <w:t>6:50:50 AM</w:t>
            </w:r>
          </w:p>
        </w:tc>
        <w:tc>
          <w:tcPr>
            <w:tcW w:w="0" w:type="auto"/>
          </w:tcPr>
          <w:p w14:paraId="6E4CD482" w14:textId="3158FE48" w:rsidR="009E6A76" w:rsidRDefault="00C85020" w:rsidP="009E6A76">
            <w:r>
              <w:t>3</w:t>
            </w:r>
            <w:r w:rsidR="00DF3DC2">
              <w:t>,</w:t>
            </w:r>
            <w:r>
              <w:t>964 seconds</w:t>
            </w:r>
          </w:p>
        </w:tc>
        <w:tc>
          <w:tcPr>
            <w:tcW w:w="0" w:type="auto"/>
          </w:tcPr>
          <w:p w14:paraId="14815ED4" w14:textId="0E672F40" w:rsidR="009E6A76" w:rsidRDefault="00D65FEC" w:rsidP="009E6A76">
            <w:r>
              <w:t>13%</w:t>
            </w:r>
          </w:p>
        </w:tc>
        <w:tc>
          <w:tcPr>
            <w:tcW w:w="692" w:type="dxa"/>
          </w:tcPr>
          <w:p w14:paraId="6CEF2672" w14:textId="6F1C2E5F" w:rsidR="009E6A76" w:rsidRDefault="00D65FEC" w:rsidP="009E6A76">
            <w:r>
              <w:t>1280</w:t>
            </w:r>
          </w:p>
        </w:tc>
        <w:tc>
          <w:tcPr>
            <w:tcW w:w="1881" w:type="dxa"/>
          </w:tcPr>
          <w:p w14:paraId="1A41EB7E" w14:textId="77777777" w:rsidR="00D65FEC" w:rsidRDefault="00D65FEC" w:rsidP="00D65F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43645507</w:t>
            </w:r>
          </w:p>
          <w:p w14:paraId="223DBFDE" w14:textId="77777777" w:rsidR="009E6A76" w:rsidRDefault="009E6A76" w:rsidP="009E6A76"/>
        </w:tc>
        <w:tc>
          <w:tcPr>
            <w:tcW w:w="0" w:type="auto"/>
          </w:tcPr>
          <w:p w14:paraId="10E90DD1" w14:textId="1CE96481" w:rsidR="009E6A76" w:rsidRDefault="00D65FEC" w:rsidP="009E6A76">
            <w:r>
              <w:t>66.8%</w:t>
            </w:r>
          </w:p>
        </w:tc>
      </w:tr>
      <w:tr w:rsidR="009E6A76" w14:paraId="57521AD3" w14:textId="57C3CCDD" w:rsidTr="009E6A76">
        <w:trPr>
          <w:trHeight w:hRule="exact" w:val="1232"/>
        </w:trPr>
        <w:tc>
          <w:tcPr>
            <w:tcW w:w="1189" w:type="dxa"/>
          </w:tcPr>
          <w:p w14:paraId="543DC05B" w14:textId="77777777" w:rsidR="009E6A76" w:rsidRDefault="009E6A76" w:rsidP="009E6A76">
            <w:r>
              <w:t>3</w:t>
            </w:r>
          </w:p>
        </w:tc>
        <w:tc>
          <w:tcPr>
            <w:tcW w:w="1371" w:type="dxa"/>
          </w:tcPr>
          <w:p w14:paraId="60094297" w14:textId="098A5E74" w:rsidR="009E6A76" w:rsidRPr="00E12FEE" w:rsidRDefault="009E6A76" w:rsidP="009E6A76">
            <w:r>
              <w:t>1e-02</w:t>
            </w:r>
          </w:p>
        </w:tc>
        <w:tc>
          <w:tcPr>
            <w:tcW w:w="1157" w:type="dxa"/>
          </w:tcPr>
          <w:p w14:paraId="5057EA92" w14:textId="77777777" w:rsidR="0023647D" w:rsidRDefault="0023647D" w:rsidP="0023647D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5E4C8B65" w14:textId="37B7D876" w:rsidR="009E6A76" w:rsidRDefault="0023647D" w:rsidP="0023647D">
            <w:r>
              <w:t>6:05:32 PM</w:t>
            </w:r>
          </w:p>
        </w:tc>
        <w:tc>
          <w:tcPr>
            <w:tcW w:w="1059" w:type="dxa"/>
          </w:tcPr>
          <w:p w14:paraId="22F7F099" w14:textId="77777777" w:rsidR="0023647D" w:rsidRDefault="0023647D" w:rsidP="0023647D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98C9B27" w14:textId="205BB00A" w:rsidR="009E6A76" w:rsidRDefault="0023647D" w:rsidP="0023647D">
            <w:r>
              <w:t>3:38:29 AM</w:t>
            </w:r>
          </w:p>
        </w:tc>
        <w:tc>
          <w:tcPr>
            <w:tcW w:w="0" w:type="auto"/>
          </w:tcPr>
          <w:p w14:paraId="6228EB80" w14:textId="09EF0329" w:rsidR="009E6A76" w:rsidRDefault="00FD6AA0" w:rsidP="009E6A76">
            <w:r>
              <w:t>34</w:t>
            </w:r>
            <w:r w:rsidR="00DF3DC2">
              <w:t>,</w:t>
            </w:r>
            <w:r>
              <w:t>377 seconds</w:t>
            </w:r>
          </w:p>
        </w:tc>
        <w:tc>
          <w:tcPr>
            <w:tcW w:w="0" w:type="auto"/>
          </w:tcPr>
          <w:p w14:paraId="56DF8084" w14:textId="3F5E9DF4" w:rsidR="009E6A76" w:rsidRDefault="00343CD9" w:rsidP="009E6A76">
            <w:r>
              <w:t>13.6%</w:t>
            </w:r>
          </w:p>
        </w:tc>
        <w:tc>
          <w:tcPr>
            <w:tcW w:w="692" w:type="dxa"/>
          </w:tcPr>
          <w:p w14:paraId="5B3CCA94" w14:textId="3A7798B8" w:rsidR="009E6A76" w:rsidRDefault="00343CD9" w:rsidP="009E6A76">
            <w:r>
              <w:t>16806</w:t>
            </w:r>
          </w:p>
        </w:tc>
        <w:tc>
          <w:tcPr>
            <w:tcW w:w="1881" w:type="dxa"/>
          </w:tcPr>
          <w:p w14:paraId="494BD2B1" w14:textId="7DD27FE1" w:rsidR="009E6A76" w:rsidRPr="00343CD9" w:rsidRDefault="00343CD9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48814605</w:t>
            </w:r>
          </w:p>
        </w:tc>
        <w:tc>
          <w:tcPr>
            <w:tcW w:w="0" w:type="auto"/>
          </w:tcPr>
          <w:p w14:paraId="0D970E22" w14:textId="64E2FBA3" w:rsidR="009E6A76" w:rsidRDefault="00343CD9" w:rsidP="009E6A76">
            <w:r>
              <w:t>6</w:t>
            </w:r>
            <w:r w:rsidR="00EF4328">
              <w:t>7</w:t>
            </w:r>
            <w:r>
              <w:t>.8%</w:t>
            </w:r>
          </w:p>
        </w:tc>
      </w:tr>
      <w:tr w:rsidR="009E6A76" w14:paraId="7FE8C635" w14:textId="7705EBA4" w:rsidTr="009E6A76">
        <w:trPr>
          <w:trHeight w:hRule="exact" w:val="1232"/>
        </w:trPr>
        <w:tc>
          <w:tcPr>
            <w:tcW w:w="1189" w:type="dxa"/>
          </w:tcPr>
          <w:p w14:paraId="03DBE673" w14:textId="2DA3AD8C" w:rsidR="009E6A76" w:rsidRDefault="009E6A76" w:rsidP="009E6A76">
            <w:r>
              <w:t>4</w:t>
            </w:r>
          </w:p>
        </w:tc>
        <w:tc>
          <w:tcPr>
            <w:tcW w:w="1371" w:type="dxa"/>
          </w:tcPr>
          <w:p w14:paraId="26247C6E" w14:textId="6146BD97" w:rsidR="009E6A76" w:rsidRPr="00E12FEE" w:rsidRDefault="009E6A76" w:rsidP="009E6A76">
            <w:r>
              <w:t>3e-03</w:t>
            </w:r>
          </w:p>
        </w:tc>
        <w:tc>
          <w:tcPr>
            <w:tcW w:w="1157" w:type="dxa"/>
          </w:tcPr>
          <w:p w14:paraId="115E022C" w14:textId="2EA2DD37" w:rsidR="006F2D1B" w:rsidRDefault="006F2D1B" w:rsidP="006F2D1B">
            <w:r>
              <w:t>12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60C659B5" w14:textId="79008664" w:rsidR="009E6A76" w:rsidRDefault="006F2D1B" w:rsidP="006F2D1B">
            <w:r>
              <w:t>4:44:42 AM</w:t>
            </w:r>
          </w:p>
        </w:tc>
        <w:tc>
          <w:tcPr>
            <w:tcW w:w="1059" w:type="dxa"/>
          </w:tcPr>
          <w:p w14:paraId="24EE7094" w14:textId="77777777" w:rsidR="006F2D1B" w:rsidRDefault="006F2D1B" w:rsidP="006F2D1B">
            <w:r>
              <w:t>12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346C551D" w14:textId="6DC94DF1" w:rsidR="009E6A76" w:rsidRDefault="006F2D1B" w:rsidP="006F2D1B">
            <w:r>
              <w:t>7:27:17 AM</w:t>
            </w:r>
          </w:p>
        </w:tc>
        <w:tc>
          <w:tcPr>
            <w:tcW w:w="0" w:type="auto"/>
          </w:tcPr>
          <w:p w14:paraId="3B0A03A4" w14:textId="3E1FE773" w:rsidR="009E6A76" w:rsidRDefault="00BF2B60" w:rsidP="009E6A76">
            <w:r>
              <w:t>9</w:t>
            </w:r>
            <w:r w:rsidR="00DF3DC2">
              <w:t>,</w:t>
            </w:r>
            <w:r>
              <w:t>755 seconds</w:t>
            </w:r>
          </w:p>
        </w:tc>
        <w:tc>
          <w:tcPr>
            <w:tcW w:w="0" w:type="auto"/>
          </w:tcPr>
          <w:p w14:paraId="0A3A76B5" w14:textId="676B6B8C" w:rsidR="009E6A76" w:rsidRDefault="00BF2B60" w:rsidP="009E6A76">
            <w:r>
              <w:t>12.4%</w:t>
            </w:r>
          </w:p>
        </w:tc>
        <w:tc>
          <w:tcPr>
            <w:tcW w:w="692" w:type="dxa"/>
          </w:tcPr>
          <w:p w14:paraId="6496078A" w14:textId="341BF18C" w:rsidR="009E6A76" w:rsidRDefault="00BF2B60" w:rsidP="009E6A76">
            <w:r>
              <w:t>2065</w:t>
            </w:r>
          </w:p>
        </w:tc>
        <w:tc>
          <w:tcPr>
            <w:tcW w:w="1881" w:type="dxa"/>
          </w:tcPr>
          <w:p w14:paraId="03940B60" w14:textId="0B84780F" w:rsidR="009E6A76" w:rsidRPr="00BF2B60" w:rsidRDefault="00BF2B60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9.958229387</w:t>
            </w:r>
          </w:p>
        </w:tc>
        <w:tc>
          <w:tcPr>
            <w:tcW w:w="0" w:type="auto"/>
          </w:tcPr>
          <w:p w14:paraId="392DE2BF" w14:textId="2916E96B" w:rsidR="009E6A76" w:rsidRDefault="00BF2B60" w:rsidP="009E6A76">
            <w:r>
              <w:t>66.7%</w:t>
            </w:r>
          </w:p>
        </w:tc>
      </w:tr>
      <w:tr w:rsidR="009E6A76" w14:paraId="61299487" w14:textId="30609014" w:rsidTr="005E0B96">
        <w:trPr>
          <w:trHeight w:hRule="exact" w:val="1153"/>
        </w:trPr>
        <w:tc>
          <w:tcPr>
            <w:tcW w:w="1189" w:type="dxa"/>
          </w:tcPr>
          <w:p w14:paraId="2008D1E5" w14:textId="0E2F056B" w:rsidR="009E6A76" w:rsidRDefault="009E6A76" w:rsidP="009E6A76">
            <w:r>
              <w:t>5</w:t>
            </w:r>
          </w:p>
        </w:tc>
        <w:tc>
          <w:tcPr>
            <w:tcW w:w="1371" w:type="dxa"/>
          </w:tcPr>
          <w:p w14:paraId="0D6914BD" w14:textId="723FD561" w:rsidR="009E6A76" w:rsidRPr="00E12FEE" w:rsidRDefault="009E6A76" w:rsidP="009E6A76">
            <w:r>
              <w:t>1e-05</w:t>
            </w:r>
          </w:p>
        </w:tc>
        <w:tc>
          <w:tcPr>
            <w:tcW w:w="1157" w:type="dxa"/>
          </w:tcPr>
          <w:p w14:paraId="074867DD" w14:textId="7592AE8B" w:rsidR="00C271AC" w:rsidRDefault="00C271AC" w:rsidP="00C271AC">
            <w:r>
              <w:t>11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134D4245" w14:textId="48B2945B" w:rsidR="009E6A76" w:rsidRDefault="00C271AC" w:rsidP="00C271AC">
            <w:r>
              <w:t>6:09:27 PM</w:t>
            </w:r>
          </w:p>
        </w:tc>
        <w:tc>
          <w:tcPr>
            <w:tcW w:w="1059" w:type="dxa"/>
          </w:tcPr>
          <w:p w14:paraId="682EBC68" w14:textId="42783E7D" w:rsidR="005C631C" w:rsidRDefault="005C631C" w:rsidP="005C631C">
            <w:r>
              <w:t>14</w:t>
            </w:r>
            <w:r w:rsidRPr="00D65FEC">
              <w:rPr>
                <w:vertAlign w:val="superscript"/>
              </w:rPr>
              <w:t>th</w:t>
            </w:r>
            <w:r>
              <w:t xml:space="preserve"> Aug,</w:t>
            </w:r>
          </w:p>
          <w:p w14:paraId="15F41FF8" w14:textId="5C8FBEA7" w:rsidR="009E6A76" w:rsidRDefault="005C631C" w:rsidP="005C631C">
            <w:r>
              <w:t>8:13:12 AM</w:t>
            </w:r>
          </w:p>
        </w:tc>
        <w:tc>
          <w:tcPr>
            <w:tcW w:w="0" w:type="auto"/>
          </w:tcPr>
          <w:p w14:paraId="68E3DA9C" w14:textId="77777777" w:rsidR="009E6A76" w:rsidRDefault="00AB6BC4" w:rsidP="009E6A76">
            <w:r>
              <w:t>223,424.83</w:t>
            </w:r>
          </w:p>
          <w:p w14:paraId="517B2AD5" w14:textId="0CFEF68D" w:rsidR="00AB6BC4" w:rsidRDefault="00AB6BC4" w:rsidP="009E6A76">
            <w:r>
              <w:t>Seconds</w:t>
            </w:r>
          </w:p>
        </w:tc>
        <w:tc>
          <w:tcPr>
            <w:tcW w:w="0" w:type="auto"/>
          </w:tcPr>
          <w:p w14:paraId="7D2720FD" w14:textId="6B2AFE2D" w:rsidR="009E6A76" w:rsidRDefault="00AB6BC4" w:rsidP="009E6A76">
            <w:r>
              <w:t>11.4%</w:t>
            </w:r>
          </w:p>
        </w:tc>
        <w:tc>
          <w:tcPr>
            <w:tcW w:w="692" w:type="dxa"/>
          </w:tcPr>
          <w:p w14:paraId="6738426D" w14:textId="6ACF4389" w:rsidR="009E6A76" w:rsidRDefault="00AB6BC4" w:rsidP="009E6A76">
            <w:r>
              <w:t>100,000</w:t>
            </w:r>
          </w:p>
        </w:tc>
        <w:tc>
          <w:tcPr>
            <w:tcW w:w="1881" w:type="dxa"/>
          </w:tcPr>
          <w:p w14:paraId="4C3750D9" w14:textId="0F999436" w:rsidR="009E6A76" w:rsidRPr="00AB6BC4" w:rsidRDefault="00AB6BC4" w:rsidP="009E6A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4.40228609</w:t>
            </w:r>
          </w:p>
        </w:tc>
        <w:tc>
          <w:tcPr>
            <w:tcW w:w="0" w:type="auto"/>
          </w:tcPr>
          <w:p w14:paraId="03842F2E" w14:textId="03D921B9" w:rsidR="009E6A76" w:rsidRDefault="00AB6BC4" w:rsidP="009E6A76">
            <w:r>
              <w:t>69%</w:t>
            </w:r>
          </w:p>
        </w:tc>
      </w:tr>
    </w:tbl>
    <w:p w14:paraId="2ED06175" w14:textId="5A1A8E99" w:rsidR="00D31EF7" w:rsidRPr="00B81CBC" w:rsidRDefault="007A2849" w:rsidP="007A2849">
      <w:pPr>
        <w:jc w:val="center"/>
        <w:rPr>
          <w:b/>
          <w:bCs/>
          <w:i/>
          <w:iCs/>
        </w:rPr>
      </w:pPr>
      <w:r w:rsidRPr="00B81CBC">
        <w:rPr>
          <w:b/>
          <w:bCs/>
          <w:i/>
          <w:iCs/>
        </w:rPr>
        <w:t>Table 2 – Learning based on Learning Rate</w:t>
      </w:r>
    </w:p>
    <w:p w14:paraId="6D39C38C" w14:textId="77777777" w:rsidR="00D31EF7" w:rsidRDefault="00D31EF7" w:rsidP="00E12FEE"/>
    <w:p w14:paraId="2139E0B0" w14:textId="77777777" w:rsidR="00CE5C64" w:rsidRDefault="00CE5C64" w:rsidP="00E12FEE">
      <w:pPr>
        <w:rPr>
          <w:b/>
          <w:bCs/>
        </w:rPr>
      </w:pPr>
    </w:p>
    <w:p w14:paraId="38054341" w14:textId="77777777" w:rsidR="00CE5C64" w:rsidRDefault="00CE5C64" w:rsidP="00E12FEE">
      <w:pPr>
        <w:rPr>
          <w:b/>
          <w:bCs/>
        </w:rPr>
      </w:pPr>
    </w:p>
    <w:p w14:paraId="28FF422F" w14:textId="77777777" w:rsidR="00CE5C64" w:rsidRDefault="00CE5C64" w:rsidP="00E12FEE">
      <w:pPr>
        <w:rPr>
          <w:b/>
          <w:bCs/>
        </w:rPr>
      </w:pPr>
    </w:p>
    <w:p w14:paraId="4563FFD4" w14:textId="77777777" w:rsidR="00CE5C64" w:rsidRDefault="00CE5C64" w:rsidP="00E12FEE">
      <w:pPr>
        <w:rPr>
          <w:b/>
          <w:bCs/>
        </w:rPr>
      </w:pPr>
    </w:p>
    <w:p w14:paraId="269BC7CF" w14:textId="639AD180" w:rsidR="006E463E" w:rsidRPr="00CE5C64" w:rsidRDefault="006E463E" w:rsidP="00E12FEE">
      <w:pPr>
        <w:rPr>
          <w:b/>
          <w:bCs/>
        </w:rPr>
      </w:pPr>
      <w:r w:rsidRPr="00CE5C64">
        <w:rPr>
          <w:b/>
          <w:bCs/>
        </w:rPr>
        <w:lastRenderedPageBreak/>
        <w:t xml:space="preserve">Learning Rate based Iterations – </w:t>
      </w:r>
    </w:p>
    <w:p w14:paraId="2ADC51E0" w14:textId="77777777" w:rsidR="00CE5C64" w:rsidRDefault="00CE5C64" w:rsidP="00E12FEE">
      <w:pPr>
        <w:rPr>
          <w:u w:val="single"/>
        </w:rPr>
      </w:pPr>
    </w:p>
    <w:p w14:paraId="5B076C6A" w14:textId="285A4A2C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1e-04:</w:t>
      </w:r>
    </w:p>
    <w:p w14:paraId="1CFB6363" w14:textId="77777777" w:rsidR="00CE5C64" w:rsidRDefault="00CE5C64" w:rsidP="00A43436"/>
    <w:p w14:paraId="64F0DB2E" w14:textId="613DDAAF" w:rsidR="00A43436" w:rsidRDefault="00A43436" w:rsidP="00A43436">
      <w:r w:rsidRPr="00F22DBE">
        <w:t>To execute the code f</w:t>
      </w:r>
      <w:r>
        <w:t>or learning rate 1e-04 (the same as 200 neurons) and hit the running mean threshold of greater than -10, it took 8 hours 1 minute and 31 seconds i.e., 28,891.</w:t>
      </w:r>
    </w:p>
    <w:p w14:paraId="07155413" w14:textId="77777777" w:rsidR="00A43436" w:rsidRPr="00F22DBE" w:rsidRDefault="00A43436" w:rsidP="00A43436">
      <w:r>
        <w:rPr>
          <w:noProof/>
        </w:rPr>
        <w:drawing>
          <wp:inline distT="0" distB="0" distL="0" distR="0" wp14:anchorId="36F08612" wp14:editId="445428F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700A4" w14:textId="12A5096E" w:rsidR="00A43436" w:rsidRPr="00810FDC" w:rsidRDefault="00A43436" w:rsidP="00A43436">
      <w:pPr>
        <w:jc w:val="center"/>
        <w:rPr>
          <w:i/>
          <w:iCs/>
        </w:rPr>
      </w:pPr>
      <w:r w:rsidRPr="00810FDC">
        <w:rPr>
          <w:i/>
          <w:iCs/>
        </w:rPr>
        <w:t xml:space="preserve">Fig </w:t>
      </w:r>
      <w:r w:rsidR="00D3123B">
        <w:rPr>
          <w:i/>
          <w:iCs/>
        </w:rPr>
        <w:t>14</w:t>
      </w:r>
      <w:r w:rsidRPr="00810FDC">
        <w:rPr>
          <w:i/>
          <w:iCs/>
        </w:rPr>
        <w:t xml:space="preserve"> – </w:t>
      </w:r>
      <w:r w:rsidR="00D3123B">
        <w:rPr>
          <w:i/>
          <w:iCs/>
        </w:rPr>
        <w:t>Learning rate 1e-04</w:t>
      </w:r>
      <w:r w:rsidRPr="00810FDC">
        <w:rPr>
          <w:i/>
          <w:iCs/>
        </w:rPr>
        <w:t xml:space="preserve"> termination screenshot (own photo)</w:t>
      </w:r>
    </w:p>
    <w:p w14:paraId="719569BC" w14:textId="0C0639C0" w:rsidR="00A43436" w:rsidRDefault="00A43436" w:rsidP="00E12FEE"/>
    <w:p w14:paraId="6C755B13" w14:textId="6917A4AF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1e-03:</w:t>
      </w:r>
    </w:p>
    <w:p w14:paraId="23AE0D76" w14:textId="77777777" w:rsidR="008C69F7" w:rsidRDefault="008C69F7" w:rsidP="00E12FEE"/>
    <w:p w14:paraId="4B15C935" w14:textId="6AC2851E" w:rsidR="00573D07" w:rsidRDefault="00573D07" w:rsidP="00E12FEE">
      <w:r w:rsidRPr="00F22DBE">
        <w:t>To execute the code f</w:t>
      </w:r>
      <w:r>
        <w:t>or learning rate 1e-03 and hit the running mean threshold of greater than -10, it took 1 hour</w:t>
      </w:r>
      <w:r w:rsidR="0007018E">
        <w:t>,</w:t>
      </w:r>
      <w:r>
        <w:t xml:space="preserve"> 6 minutes</w:t>
      </w:r>
      <w:r w:rsidR="0007018E">
        <w:t>,</w:t>
      </w:r>
      <w:r>
        <w:t xml:space="preserve"> and 4 seconds</w:t>
      </w:r>
      <w:r w:rsidR="0007018E">
        <w:t>,</w:t>
      </w:r>
      <w:r>
        <w:t xml:space="preserve"> i.e., 3,964 seconds.</w:t>
      </w:r>
    </w:p>
    <w:p w14:paraId="0690CDCB" w14:textId="6E00A452" w:rsidR="00573D07" w:rsidRDefault="00573D07" w:rsidP="00E12FEE"/>
    <w:p w14:paraId="29ACE20A" w14:textId="4189F75D" w:rsidR="00063C81" w:rsidRDefault="00063C81" w:rsidP="00E12FEE">
      <w:r>
        <w:rPr>
          <w:noProof/>
        </w:rPr>
        <w:lastRenderedPageBreak/>
        <w:drawing>
          <wp:inline distT="0" distB="0" distL="0" distR="0" wp14:anchorId="5D06D72C" wp14:editId="15C4FF7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370EB" w14:textId="20A5A017" w:rsidR="00063C81" w:rsidRPr="00063C81" w:rsidRDefault="00063C81" w:rsidP="00063C81">
      <w:pPr>
        <w:jc w:val="center"/>
        <w:rPr>
          <w:i/>
          <w:iCs/>
        </w:rPr>
      </w:pPr>
      <w:r>
        <w:rPr>
          <w:i/>
          <w:iCs/>
        </w:rPr>
        <w:t>Fig 15 – Learning rate 1e-03</w:t>
      </w:r>
      <w:r w:rsidRPr="00810FDC">
        <w:rPr>
          <w:i/>
          <w:iCs/>
        </w:rPr>
        <w:t xml:space="preserve"> termination screenshot (own photo)</w:t>
      </w:r>
    </w:p>
    <w:p w14:paraId="62F90DA7" w14:textId="77777777" w:rsidR="00573D07" w:rsidRDefault="00573D07" w:rsidP="00E12FEE"/>
    <w:p w14:paraId="56FAC751" w14:textId="77777777" w:rsidR="00DD3001" w:rsidRDefault="00DD3001" w:rsidP="00E12FEE">
      <w:pPr>
        <w:rPr>
          <w:u w:val="single"/>
        </w:rPr>
      </w:pPr>
    </w:p>
    <w:p w14:paraId="11116FCF" w14:textId="77777777" w:rsidR="00DD3001" w:rsidRDefault="00DD3001" w:rsidP="00E12FEE">
      <w:pPr>
        <w:rPr>
          <w:u w:val="single"/>
        </w:rPr>
      </w:pPr>
    </w:p>
    <w:p w14:paraId="10DB9C6A" w14:textId="77777777" w:rsidR="00DD3001" w:rsidRDefault="00DD3001" w:rsidP="00E12FEE">
      <w:pPr>
        <w:rPr>
          <w:u w:val="single"/>
        </w:rPr>
      </w:pPr>
    </w:p>
    <w:p w14:paraId="781AD1E2" w14:textId="77777777" w:rsidR="00DD3001" w:rsidRDefault="00DD3001" w:rsidP="00E12FEE">
      <w:pPr>
        <w:rPr>
          <w:u w:val="single"/>
        </w:rPr>
      </w:pPr>
    </w:p>
    <w:p w14:paraId="7931B849" w14:textId="77777777" w:rsidR="00DD3001" w:rsidRDefault="00DD3001" w:rsidP="00E12FEE">
      <w:pPr>
        <w:rPr>
          <w:u w:val="single"/>
        </w:rPr>
      </w:pPr>
    </w:p>
    <w:p w14:paraId="2495DBF4" w14:textId="77777777" w:rsidR="00DD3001" w:rsidRDefault="00DD3001" w:rsidP="00E12FEE">
      <w:pPr>
        <w:rPr>
          <w:u w:val="single"/>
        </w:rPr>
      </w:pPr>
    </w:p>
    <w:p w14:paraId="11CAE502" w14:textId="77777777" w:rsidR="00DD3001" w:rsidRDefault="00DD3001" w:rsidP="00E12FEE">
      <w:pPr>
        <w:rPr>
          <w:u w:val="single"/>
        </w:rPr>
      </w:pPr>
    </w:p>
    <w:p w14:paraId="7B184A77" w14:textId="77777777" w:rsidR="00DD3001" w:rsidRDefault="00DD3001" w:rsidP="00E12FEE">
      <w:pPr>
        <w:rPr>
          <w:u w:val="single"/>
        </w:rPr>
      </w:pPr>
    </w:p>
    <w:p w14:paraId="5224A058" w14:textId="77777777" w:rsidR="00DD3001" w:rsidRDefault="00DD3001" w:rsidP="00E12FEE">
      <w:pPr>
        <w:rPr>
          <w:u w:val="single"/>
        </w:rPr>
      </w:pPr>
    </w:p>
    <w:p w14:paraId="3D879174" w14:textId="77777777" w:rsidR="00DD3001" w:rsidRDefault="00DD3001" w:rsidP="00E12FEE">
      <w:pPr>
        <w:rPr>
          <w:u w:val="single"/>
        </w:rPr>
      </w:pPr>
    </w:p>
    <w:p w14:paraId="05038728" w14:textId="77777777" w:rsidR="00DD3001" w:rsidRDefault="00DD3001" w:rsidP="00E12FEE">
      <w:pPr>
        <w:rPr>
          <w:u w:val="single"/>
        </w:rPr>
      </w:pPr>
    </w:p>
    <w:p w14:paraId="77F666F3" w14:textId="77777777" w:rsidR="00DD3001" w:rsidRDefault="00DD3001" w:rsidP="00E12FEE">
      <w:pPr>
        <w:rPr>
          <w:u w:val="single"/>
        </w:rPr>
      </w:pPr>
    </w:p>
    <w:p w14:paraId="06BDCAFC" w14:textId="77777777" w:rsidR="00DD3001" w:rsidRDefault="00DD3001" w:rsidP="00E12FEE">
      <w:pPr>
        <w:rPr>
          <w:u w:val="single"/>
        </w:rPr>
      </w:pPr>
    </w:p>
    <w:p w14:paraId="192FACFC" w14:textId="77777777" w:rsidR="00DD3001" w:rsidRDefault="00DD3001" w:rsidP="00E12FEE">
      <w:pPr>
        <w:rPr>
          <w:u w:val="single"/>
        </w:rPr>
      </w:pPr>
    </w:p>
    <w:p w14:paraId="4703D884" w14:textId="77777777" w:rsidR="00DD3001" w:rsidRDefault="00DD3001" w:rsidP="00E12FEE">
      <w:pPr>
        <w:rPr>
          <w:u w:val="single"/>
        </w:rPr>
      </w:pPr>
    </w:p>
    <w:p w14:paraId="0CD304A8" w14:textId="77777777" w:rsidR="00DD3001" w:rsidRDefault="00DD3001" w:rsidP="00E12FEE">
      <w:pPr>
        <w:rPr>
          <w:u w:val="single"/>
        </w:rPr>
      </w:pPr>
    </w:p>
    <w:p w14:paraId="6F8E07D8" w14:textId="77777777" w:rsidR="00DD3001" w:rsidRDefault="00DD3001" w:rsidP="00E12FEE">
      <w:pPr>
        <w:rPr>
          <w:u w:val="single"/>
        </w:rPr>
      </w:pPr>
    </w:p>
    <w:p w14:paraId="5E366068" w14:textId="77777777" w:rsidR="00DD3001" w:rsidRDefault="00DD3001" w:rsidP="00E12FEE">
      <w:pPr>
        <w:rPr>
          <w:u w:val="single"/>
        </w:rPr>
      </w:pPr>
    </w:p>
    <w:p w14:paraId="6CC05EB2" w14:textId="77777777" w:rsidR="00DD3001" w:rsidRDefault="00DD3001" w:rsidP="00E12FEE">
      <w:pPr>
        <w:rPr>
          <w:u w:val="single"/>
        </w:rPr>
      </w:pPr>
    </w:p>
    <w:p w14:paraId="64535A0E" w14:textId="77777777" w:rsidR="00DD3001" w:rsidRDefault="00DD3001" w:rsidP="00E12FEE">
      <w:pPr>
        <w:rPr>
          <w:u w:val="single"/>
        </w:rPr>
      </w:pPr>
    </w:p>
    <w:p w14:paraId="4882338E" w14:textId="2AFDC3F5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lastRenderedPageBreak/>
        <w:t>1e-02:</w:t>
      </w:r>
    </w:p>
    <w:p w14:paraId="2FF6395D" w14:textId="77777777" w:rsidR="008C69F7" w:rsidRDefault="008C69F7" w:rsidP="00E12FEE"/>
    <w:p w14:paraId="1BC85FAA" w14:textId="66424BDE" w:rsidR="000D73DB" w:rsidRDefault="000D73DB" w:rsidP="00E12FEE">
      <w:r w:rsidRPr="00F22DBE">
        <w:t>To execute the code f</w:t>
      </w:r>
      <w:r>
        <w:t>or learning rate 1e-02 and hit the running mean threshold of greater than -10, it took 9 hours</w:t>
      </w:r>
      <w:r w:rsidR="0007018E">
        <w:t>,</w:t>
      </w:r>
      <w:r>
        <w:t xml:space="preserve"> 32 minutes</w:t>
      </w:r>
      <w:r w:rsidR="0007018E">
        <w:t>,</w:t>
      </w:r>
      <w:r>
        <w:t xml:space="preserve"> and 57 seconds</w:t>
      </w:r>
      <w:r w:rsidR="0007018E">
        <w:t>,</w:t>
      </w:r>
      <w:r>
        <w:t xml:space="preserve"> i.e., 34,377 seconds.</w:t>
      </w:r>
    </w:p>
    <w:p w14:paraId="2E62A10C" w14:textId="18C91EC8" w:rsidR="005D3B8C" w:rsidRDefault="005D3B8C" w:rsidP="00E12FEE"/>
    <w:p w14:paraId="76AE94D4" w14:textId="4BE06CE2" w:rsidR="005D3B8C" w:rsidRDefault="00E37D4B" w:rsidP="00E12FEE">
      <w:r>
        <w:rPr>
          <w:noProof/>
        </w:rPr>
        <w:drawing>
          <wp:inline distT="0" distB="0" distL="0" distR="0" wp14:anchorId="3171F32D" wp14:editId="72E164AE">
            <wp:extent cx="5943600" cy="33369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DF5BC" w14:textId="795890BD" w:rsidR="00E37D4B" w:rsidRDefault="00E37D4B" w:rsidP="00E37D4B">
      <w:pPr>
        <w:jc w:val="center"/>
        <w:rPr>
          <w:i/>
          <w:iCs/>
        </w:rPr>
      </w:pPr>
      <w:r>
        <w:rPr>
          <w:i/>
          <w:iCs/>
        </w:rPr>
        <w:t>Fig 16 – Learning rate 1e-02 Initiation</w:t>
      </w:r>
    </w:p>
    <w:p w14:paraId="75691E9D" w14:textId="5CC85376" w:rsidR="00BA7F35" w:rsidRDefault="00BA7F35" w:rsidP="00BA7F35">
      <w:pPr>
        <w:rPr>
          <w:i/>
          <w:iCs/>
        </w:rPr>
      </w:pPr>
    </w:p>
    <w:p w14:paraId="0C36BB66" w14:textId="76C5D97F" w:rsidR="00BA7F35" w:rsidRDefault="00BA7F35" w:rsidP="00BA7F35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1D33F1C5" wp14:editId="4FB89200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5D2A0" w14:textId="7197ACBC" w:rsidR="00BA7F35" w:rsidRDefault="00BA7F35" w:rsidP="00BA7F35">
      <w:pPr>
        <w:jc w:val="center"/>
        <w:rPr>
          <w:i/>
          <w:iCs/>
        </w:rPr>
      </w:pPr>
      <w:r>
        <w:rPr>
          <w:i/>
          <w:iCs/>
        </w:rPr>
        <w:t>Fig 17 – Learning rate 1e-02 mid</w:t>
      </w:r>
      <w:r w:rsidR="0007018E">
        <w:rPr>
          <w:i/>
          <w:iCs/>
        </w:rPr>
        <w:t>-</w:t>
      </w:r>
      <w:r>
        <w:rPr>
          <w:i/>
          <w:iCs/>
        </w:rPr>
        <w:t>way with Task Manager</w:t>
      </w:r>
    </w:p>
    <w:p w14:paraId="4DEEE562" w14:textId="14A29BFE" w:rsidR="00BA7F35" w:rsidRDefault="00BA7F35" w:rsidP="00BA7F35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2DF16258" wp14:editId="17117AD9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2BDA" w14:textId="23B9FFA3" w:rsidR="00BA7F35" w:rsidRPr="00E37D4B" w:rsidRDefault="00BA7F35" w:rsidP="00BA7F35">
      <w:pPr>
        <w:jc w:val="center"/>
        <w:rPr>
          <w:i/>
          <w:iCs/>
        </w:rPr>
      </w:pPr>
      <w:r>
        <w:rPr>
          <w:i/>
          <w:iCs/>
        </w:rPr>
        <w:t>Fig 18 – Learning rate 1e-02 termination screenshot</w:t>
      </w:r>
    </w:p>
    <w:p w14:paraId="16739002" w14:textId="77777777" w:rsidR="00DB4EAA" w:rsidRDefault="00DB4EAA" w:rsidP="00E12FEE"/>
    <w:p w14:paraId="1E877197" w14:textId="77777777" w:rsidR="00DD3001" w:rsidRDefault="00DD3001" w:rsidP="00E12FEE">
      <w:pPr>
        <w:rPr>
          <w:u w:val="single"/>
        </w:rPr>
      </w:pPr>
    </w:p>
    <w:p w14:paraId="7AA68EE2" w14:textId="6CB2B2EF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lastRenderedPageBreak/>
        <w:t>1e-05:</w:t>
      </w:r>
    </w:p>
    <w:p w14:paraId="631DE8D1" w14:textId="77777777" w:rsidR="008C69F7" w:rsidRDefault="008C69F7" w:rsidP="00DB4EAA"/>
    <w:p w14:paraId="2995A704" w14:textId="52361409" w:rsidR="00DB4EAA" w:rsidRDefault="00DB4EAA" w:rsidP="00DB4EAA">
      <w:r>
        <w:t>For learning rate 1e-05, instead of hitting the running mean threshold of greater than -10, the episodes 100,000 threshold</w:t>
      </w:r>
      <w:r w:rsidR="0007018E">
        <w:t>s</w:t>
      </w:r>
      <w:r>
        <w:t xml:space="preserve"> w</w:t>
      </w:r>
      <w:r w:rsidR="0007018E">
        <w:t>ere</w:t>
      </w:r>
      <w:r>
        <w:t xml:space="preserve"> hit. It took </w:t>
      </w:r>
      <w:r w:rsidR="009E2E62">
        <w:t>62</w:t>
      </w:r>
      <w:r>
        <w:t xml:space="preserve"> hours </w:t>
      </w:r>
      <w:r w:rsidR="009E2E62">
        <w:t>03</w:t>
      </w:r>
      <w:r>
        <w:t xml:space="preserve"> minute</w:t>
      </w:r>
      <w:r w:rsidR="0007018E">
        <w:t>s</w:t>
      </w:r>
      <w:r>
        <w:t xml:space="preserve"> and </w:t>
      </w:r>
      <w:r w:rsidR="009E2E62">
        <w:t>44.83</w:t>
      </w:r>
      <w:r>
        <w:t xml:space="preserve"> seconds</w:t>
      </w:r>
      <w:r w:rsidR="0007018E">
        <w:t>,</w:t>
      </w:r>
      <w:r>
        <w:t xml:space="preserve"> i.e., 223,424.83 seconds.</w:t>
      </w:r>
    </w:p>
    <w:p w14:paraId="51A6DF6D" w14:textId="09D63716" w:rsidR="00F41437" w:rsidRDefault="00F41437" w:rsidP="00DB4EAA"/>
    <w:p w14:paraId="7A0BFC57" w14:textId="676EA10F" w:rsidR="00F41437" w:rsidRDefault="009931E1" w:rsidP="00DB4EAA">
      <w:r>
        <w:rPr>
          <w:noProof/>
        </w:rPr>
        <w:drawing>
          <wp:inline distT="0" distB="0" distL="0" distR="0" wp14:anchorId="5CC78840" wp14:editId="303E772C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5A0A2" w14:textId="544C6C8B" w:rsidR="009931E1" w:rsidRDefault="009931E1" w:rsidP="009931E1">
      <w:pPr>
        <w:jc w:val="center"/>
        <w:rPr>
          <w:i/>
          <w:iCs/>
        </w:rPr>
      </w:pPr>
      <w:r>
        <w:rPr>
          <w:i/>
          <w:iCs/>
        </w:rPr>
        <w:t>Fig 19 – Learning 1e-05 initiation screenshot</w:t>
      </w:r>
    </w:p>
    <w:p w14:paraId="55BA5778" w14:textId="68BA6D82" w:rsidR="00617B92" w:rsidRDefault="00617B92" w:rsidP="00617B92">
      <w:pPr>
        <w:rPr>
          <w:i/>
          <w:iCs/>
        </w:rPr>
      </w:pPr>
    </w:p>
    <w:p w14:paraId="5308090A" w14:textId="015DB19F" w:rsidR="00617B92" w:rsidRDefault="00617B92" w:rsidP="00617B92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4EA5F301" wp14:editId="7239F7A2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DB562" w14:textId="050EF485" w:rsidR="00617B92" w:rsidRDefault="00617B92" w:rsidP="00617B92">
      <w:pPr>
        <w:jc w:val="center"/>
        <w:rPr>
          <w:i/>
          <w:iCs/>
        </w:rPr>
      </w:pPr>
      <w:r>
        <w:rPr>
          <w:i/>
          <w:iCs/>
        </w:rPr>
        <w:t xml:space="preserve">Fig </w:t>
      </w:r>
      <w:r w:rsidR="004D72EB">
        <w:rPr>
          <w:i/>
          <w:iCs/>
        </w:rPr>
        <w:t>20</w:t>
      </w:r>
      <w:r>
        <w:rPr>
          <w:i/>
          <w:iCs/>
        </w:rPr>
        <w:t xml:space="preserve"> – Learning 1e-05 mid</w:t>
      </w:r>
      <w:r w:rsidR="0007018E">
        <w:rPr>
          <w:i/>
          <w:iCs/>
        </w:rPr>
        <w:t>-</w:t>
      </w:r>
      <w:r>
        <w:rPr>
          <w:i/>
          <w:iCs/>
        </w:rPr>
        <w:t>way with task manager</w:t>
      </w:r>
    </w:p>
    <w:p w14:paraId="0EDD50E1" w14:textId="2B3FCA28" w:rsidR="00DF74FE" w:rsidRDefault="006C3581" w:rsidP="00DF74FE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14D5D43D" wp14:editId="02FDB7C3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3A85" w14:textId="01929EA1" w:rsidR="006C3581" w:rsidRDefault="006C3581" w:rsidP="006C3581">
      <w:pPr>
        <w:jc w:val="center"/>
        <w:rPr>
          <w:i/>
          <w:iCs/>
        </w:rPr>
      </w:pPr>
      <w:r>
        <w:rPr>
          <w:i/>
          <w:iCs/>
        </w:rPr>
        <w:t>Fig 21 – Learning 1e-05 termination screenshot</w:t>
      </w:r>
    </w:p>
    <w:p w14:paraId="531211DE" w14:textId="77777777" w:rsidR="004057D3" w:rsidRDefault="004057D3" w:rsidP="00E12FEE">
      <w:pPr>
        <w:rPr>
          <w:u w:val="single"/>
        </w:rPr>
      </w:pPr>
    </w:p>
    <w:p w14:paraId="74909E6F" w14:textId="77777777" w:rsidR="00E63D51" w:rsidRDefault="00E63D51" w:rsidP="00E12FEE">
      <w:pPr>
        <w:rPr>
          <w:u w:val="single"/>
        </w:rPr>
      </w:pPr>
    </w:p>
    <w:p w14:paraId="042C16F0" w14:textId="77777777" w:rsidR="00E63D51" w:rsidRDefault="00E63D51" w:rsidP="00E12FEE">
      <w:pPr>
        <w:rPr>
          <w:u w:val="single"/>
        </w:rPr>
      </w:pPr>
    </w:p>
    <w:p w14:paraId="0005F292" w14:textId="6B1AF4BE" w:rsidR="006E463E" w:rsidRPr="00D31EF7" w:rsidRDefault="006E463E" w:rsidP="00E12FEE">
      <w:pPr>
        <w:rPr>
          <w:u w:val="single"/>
        </w:rPr>
      </w:pPr>
      <w:r w:rsidRPr="00D31EF7">
        <w:rPr>
          <w:u w:val="single"/>
        </w:rPr>
        <w:t>3e-03:</w:t>
      </w:r>
    </w:p>
    <w:p w14:paraId="07FBF0A3" w14:textId="77777777" w:rsidR="008C69F7" w:rsidRDefault="008C69F7" w:rsidP="00E12FEE"/>
    <w:p w14:paraId="7B7028DE" w14:textId="6E5D2D07" w:rsidR="00217615" w:rsidRDefault="00217615" w:rsidP="00E12FEE">
      <w:r w:rsidRPr="00F22DBE">
        <w:t>To execute the code f</w:t>
      </w:r>
      <w:r>
        <w:t xml:space="preserve">or learning rate 3e-03 and hit the running mean threshold of greater than -10, it took </w:t>
      </w:r>
      <w:r w:rsidR="00EA21F7">
        <w:t>2</w:t>
      </w:r>
      <w:r>
        <w:t xml:space="preserve"> hours </w:t>
      </w:r>
      <w:r w:rsidR="00EA21F7">
        <w:t>4</w:t>
      </w:r>
      <w:r>
        <w:t xml:space="preserve">2 minutes and </w:t>
      </w:r>
      <w:r w:rsidR="00EA21F7">
        <w:t>35</w:t>
      </w:r>
      <w:r>
        <w:t xml:space="preserve"> seconds</w:t>
      </w:r>
      <w:r w:rsidR="0007018E">
        <w:t>,</w:t>
      </w:r>
      <w:r>
        <w:t xml:space="preserve"> i.e., 9,755 seconds.</w:t>
      </w:r>
    </w:p>
    <w:p w14:paraId="7A597131" w14:textId="2B9E6E54" w:rsidR="006E463E" w:rsidRDefault="006E463E" w:rsidP="00E12FEE"/>
    <w:p w14:paraId="77FB51AC" w14:textId="04D45890" w:rsidR="00987DD8" w:rsidRDefault="00987DD8" w:rsidP="00E12FEE">
      <w:r>
        <w:rPr>
          <w:noProof/>
        </w:rPr>
        <w:drawing>
          <wp:inline distT="0" distB="0" distL="0" distR="0" wp14:anchorId="28CD9B3B" wp14:editId="312F7626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64E19" w14:textId="1A6AEAF9" w:rsidR="00987DD8" w:rsidRDefault="00987DD8" w:rsidP="00987DD8">
      <w:pPr>
        <w:jc w:val="center"/>
        <w:rPr>
          <w:i/>
          <w:iCs/>
        </w:rPr>
      </w:pPr>
      <w:r>
        <w:rPr>
          <w:i/>
          <w:iCs/>
        </w:rPr>
        <w:t xml:space="preserve">Fig 22 – Learning </w:t>
      </w:r>
      <w:r w:rsidR="00F823F0">
        <w:rPr>
          <w:i/>
          <w:iCs/>
        </w:rPr>
        <w:t>3</w:t>
      </w:r>
      <w:r>
        <w:rPr>
          <w:i/>
          <w:iCs/>
        </w:rPr>
        <w:t>e-0</w:t>
      </w:r>
      <w:r w:rsidR="00F823F0">
        <w:rPr>
          <w:i/>
          <w:iCs/>
        </w:rPr>
        <w:t>3</w:t>
      </w:r>
      <w:r>
        <w:rPr>
          <w:i/>
          <w:iCs/>
        </w:rPr>
        <w:t xml:space="preserve"> initiation with task manager</w:t>
      </w:r>
    </w:p>
    <w:p w14:paraId="3465BA20" w14:textId="3DA21FA3" w:rsidR="00987DD8" w:rsidRDefault="00987DD8" w:rsidP="00987DD8">
      <w:pPr>
        <w:rPr>
          <w:i/>
          <w:iCs/>
        </w:rPr>
      </w:pPr>
    </w:p>
    <w:p w14:paraId="0FA48B08" w14:textId="379EEA92" w:rsidR="00987DD8" w:rsidRDefault="00F823F0" w:rsidP="00987DD8">
      <w:r>
        <w:rPr>
          <w:noProof/>
        </w:rPr>
        <w:lastRenderedPageBreak/>
        <w:drawing>
          <wp:inline distT="0" distB="0" distL="0" distR="0" wp14:anchorId="0291DA7A" wp14:editId="443B725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B0E3" w14:textId="64611B6A" w:rsidR="00F823F0" w:rsidRDefault="00F823F0" w:rsidP="00F823F0">
      <w:pPr>
        <w:jc w:val="center"/>
      </w:pPr>
      <w:r>
        <w:rPr>
          <w:i/>
          <w:iCs/>
        </w:rPr>
        <w:t>Fig 23 – Learning 3e-03 termination screenshot</w:t>
      </w:r>
    </w:p>
    <w:p w14:paraId="270D4639" w14:textId="434BB553" w:rsidR="00E12FEE" w:rsidRDefault="00E12FEE" w:rsidP="00E12FEE"/>
    <w:p w14:paraId="6F397277" w14:textId="77777777" w:rsidR="00E63D51" w:rsidRDefault="00E63D51" w:rsidP="00E12FEE">
      <w:pPr>
        <w:rPr>
          <w:b/>
          <w:bCs/>
        </w:rPr>
      </w:pPr>
    </w:p>
    <w:p w14:paraId="5287DEF9" w14:textId="77777777" w:rsidR="00E63D51" w:rsidRDefault="00E63D51" w:rsidP="00E12FEE">
      <w:pPr>
        <w:rPr>
          <w:b/>
          <w:bCs/>
        </w:rPr>
      </w:pPr>
    </w:p>
    <w:p w14:paraId="2C34E461" w14:textId="77777777" w:rsidR="00E63D51" w:rsidRDefault="00E63D51" w:rsidP="00E12FEE">
      <w:pPr>
        <w:rPr>
          <w:b/>
          <w:bCs/>
        </w:rPr>
      </w:pPr>
    </w:p>
    <w:p w14:paraId="5E2BDE81" w14:textId="77777777" w:rsidR="00E63D51" w:rsidRDefault="00E63D51" w:rsidP="00E12FEE">
      <w:pPr>
        <w:rPr>
          <w:b/>
          <w:bCs/>
        </w:rPr>
      </w:pPr>
    </w:p>
    <w:p w14:paraId="31F56FB6" w14:textId="77777777" w:rsidR="00E63D51" w:rsidRDefault="00E63D51" w:rsidP="00E12FEE">
      <w:pPr>
        <w:rPr>
          <w:b/>
          <w:bCs/>
        </w:rPr>
      </w:pPr>
    </w:p>
    <w:p w14:paraId="284B721B" w14:textId="77777777" w:rsidR="00E63D51" w:rsidRDefault="00E63D51" w:rsidP="00E12FEE">
      <w:pPr>
        <w:rPr>
          <w:b/>
          <w:bCs/>
        </w:rPr>
      </w:pPr>
    </w:p>
    <w:p w14:paraId="5174C11D" w14:textId="77777777" w:rsidR="00E63D51" w:rsidRDefault="00E63D51" w:rsidP="00E12FEE">
      <w:pPr>
        <w:rPr>
          <w:b/>
          <w:bCs/>
        </w:rPr>
      </w:pPr>
    </w:p>
    <w:p w14:paraId="2398AB6E" w14:textId="77777777" w:rsidR="00E63D51" w:rsidRDefault="00E63D51" w:rsidP="00E12FEE">
      <w:pPr>
        <w:rPr>
          <w:b/>
          <w:bCs/>
        </w:rPr>
      </w:pPr>
    </w:p>
    <w:p w14:paraId="09056265" w14:textId="77777777" w:rsidR="00E63D51" w:rsidRDefault="00E63D51" w:rsidP="00E12FEE">
      <w:pPr>
        <w:rPr>
          <w:b/>
          <w:bCs/>
        </w:rPr>
      </w:pPr>
    </w:p>
    <w:p w14:paraId="44C119B0" w14:textId="77777777" w:rsidR="00E63D51" w:rsidRDefault="00E63D51" w:rsidP="00E12FEE">
      <w:pPr>
        <w:rPr>
          <w:b/>
          <w:bCs/>
        </w:rPr>
      </w:pPr>
    </w:p>
    <w:p w14:paraId="7B540C96" w14:textId="77777777" w:rsidR="00E63D51" w:rsidRDefault="00E63D51" w:rsidP="00E12FEE">
      <w:pPr>
        <w:rPr>
          <w:b/>
          <w:bCs/>
        </w:rPr>
      </w:pPr>
    </w:p>
    <w:p w14:paraId="0DE1205E" w14:textId="77777777" w:rsidR="00E63D51" w:rsidRDefault="00E63D51" w:rsidP="00E12FEE">
      <w:pPr>
        <w:rPr>
          <w:b/>
          <w:bCs/>
        </w:rPr>
      </w:pPr>
    </w:p>
    <w:p w14:paraId="6848CE99" w14:textId="77777777" w:rsidR="00E63D51" w:rsidRDefault="00E63D51" w:rsidP="00E12FEE">
      <w:pPr>
        <w:rPr>
          <w:b/>
          <w:bCs/>
        </w:rPr>
      </w:pPr>
    </w:p>
    <w:p w14:paraId="1AD49F2D" w14:textId="77777777" w:rsidR="00E63D51" w:rsidRDefault="00E63D51" w:rsidP="00E12FEE">
      <w:pPr>
        <w:rPr>
          <w:b/>
          <w:bCs/>
        </w:rPr>
      </w:pPr>
    </w:p>
    <w:p w14:paraId="7FC0AF89" w14:textId="77777777" w:rsidR="00E63D51" w:rsidRDefault="00E63D51" w:rsidP="00E12FEE">
      <w:pPr>
        <w:rPr>
          <w:b/>
          <w:bCs/>
        </w:rPr>
      </w:pPr>
    </w:p>
    <w:p w14:paraId="10FAB360" w14:textId="77777777" w:rsidR="00E63D51" w:rsidRDefault="00E63D51" w:rsidP="00E12FEE">
      <w:pPr>
        <w:rPr>
          <w:b/>
          <w:bCs/>
        </w:rPr>
      </w:pPr>
    </w:p>
    <w:p w14:paraId="74A54FA9" w14:textId="77777777" w:rsidR="00E63D51" w:rsidRDefault="00E63D51" w:rsidP="00E12FEE">
      <w:pPr>
        <w:rPr>
          <w:b/>
          <w:bCs/>
        </w:rPr>
      </w:pPr>
    </w:p>
    <w:p w14:paraId="3A912C8E" w14:textId="77777777" w:rsidR="00E63D51" w:rsidRDefault="00E63D51" w:rsidP="00E12FEE">
      <w:pPr>
        <w:rPr>
          <w:b/>
          <w:bCs/>
        </w:rPr>
      </w:pPr>
    </w:p>
    <w:p w14:paraId="02262FB3" w14:textId="77777777" w:rsidR="00E63D51" w:rsidRDefault="00E63D51" w:rsidP="00E12FEE">
      <w:pPr>
        <w:rPr>
          <w:b/>
          <w:bCs/>
        </w:rPr>
      </w:pPr>
    </w:p>
    <w:p w14:paraId="4897B554" w14:textId="77777777" w:rsidR="00E63D51" w:rsidRDefault="00E63D51" w:rsidP="00E12FEE">
      <w:pPr>
        <w:rPr>
          <w:b/>
          <w:bCs/>
        </w:rPr>
      </w:pPr>
    </w:p>
    <w:p w14:paraId="79FCE76F" w14:textId="47048F18" w:rsidR="00E12FEE" w:rsidRPr="00283AEF" w:rsidRDefault="00E12FEE" w:rsidP="00E12FEE">
      <w:pPr>
        <w:rPr>
          <w:b/>
          <w:bCs/>
        </w:rPr>
      </w:pPr>
      <w:r w:rsidRPr="00283AEF">
        <w:rPr>
          <w:b/>
          <w:bCs/>
        </w:rPr>
        <w:lastRenderedPageBreak/>
        <w:t>Graph of Time-Taken</w:t>
      </w:r>
      <w:r w:rsidR="001820D8">
        <w:rPr>
          <w:b/>
          <w:bCs/>
        </w:rPr>
        <w:t xml:space="preserve">, </w:t>
      </w:r>
      <w:r w:rsidRPr="00283AEF">
        <w:rPr>
          <w:b/>
          <w:bCs/>
        </w:rPr>
        <w:t>RAM</w:t>
      </w:r>
      <w:r w:rsidR="001820D8">
        <w:rPr>
          <w:b/>
          <w:bCs/>
        </w:rPr>
        <w:t xml:space="preserve"> and CPU</w:t>
      </w:r>
      <w:r w:rsidRPr="00283AEF">
        <w:rPr>
          <w:b/>
          <w:bCs/>
        </w:rPr>
        <w:t xml:space="preserve"> Used versus Learning Rate:</w:t>
      </w:r>
    </w:p>
    <w:p w14:paraId="49F9FEF2" w14:textId="760C77ED" w:rsidR="00E12FEE" w:rsidRDefault="00E12FEE" w:rsidP="00E12FEE"/>
    <w:p w14:paraId="5761A466" w14:textId="7A693C33" w:rsidR="000B525D" w:rsidRDefault="00DD3001" w:rsidP="00E12FEE">
      <w:r>
        <w:rPr>
          <w:noProof/>
        </w:rPr>
        <w:drawing>
          <wp:inline distT="0" distB="0" distL="0" distR="0" wp14:anchorId="3237778D" wp14:editId="74FA5EA2">
            <wp:extent cx="5880100" cy="3663950"/>
            <wp:effectExtent l="0" t="0" r="6350" b="1270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A177C873-6E24-479B-8517-3A170982AA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32841A95" w14:textId="0FBBEDEC" w:rsidR="000B525D" w:rsidRPr="0012086A" w:rsidRDefault="0012086A" w:rsidP="0012086A">
      <w:pPr>
        <w:jc w:val="center"/>
        <w:rPr>
          <w:i/>
          <w:iCs/>
        </w:rPr>
      </w:pPr>
      <w:r>
        <w:rPr>
          <w:i/>
          <w:iCs/>
        </w:rPr>
        <w:t>Graph 2 – Learning Rate vs</w:t>
      </w:r>
      <w:r w:rsidR="0007018E">
        <w:rPr>
          <w:i/>
          <w:iCs/>
        </w:rPr>
        <w:t>.</w:t>
      </w:r>
      <w:r>
        <w:rPr>
          <w:i/>
          <w:iCs/>
        </w:rPr>
        <w:t xml:space="preserve"> Execution, RAM</w:t>
      </w:r>
      <w:r w:rsidR="0007018E">
        <w:rPr>
          <w:i/>
          <w:iCs/>
        </w:rPr>
        <w:t>,</w:t>
      </w:r>
      <w:r>
        <w:rPr>
          <w:i/>
          <w:iCs/>
        </w:rPr>
        <w:t xml:space="preserve"> and CPU</w:t>
      </w:r>
    </w:p>
    <w:p w14:paraId="47AB7217" w14:textId="1744C7E1" w:rsidR="000B525D" w:rsidRDefault="000B525D" w:rsidP="00E12FEE"/>
    <w:p w14:paraId="1270BF11" w14:textId="77777777" w:rsidR="00072221" w:rsidRDefault="00072221" w:rsidP="0012086A">
      <w:pPr>
        <w:jc w:val="center"/>
        <w:rPr>
          <w:b/>
          <w:bCs/>
          <w:sz w:val="28"/>
          <w:szCs w:val="28"/>
        </w:rPr>
      </w:pPr>
    </w:p>
    <w:p w14:paraId="44B4CF51" w14:textId="7C84EC78" w:rsidR="000B525D" w:rsidRDefault="000B525D" w:rsidP="0012086A">
      <w:pPr>
        <w:jc w:val="center"/>
        <w:rPr>
          <w:b/>
          <w:bCs/>
          <w:sz w:val="28"/>
          <w:szCs w:val="28"/>
        </w:rPr>
      </w:pPr>
      <w:r w:rsidRPr="0012086A">
        <w:rPr>
          <w:b/>
          <w:bCs/>
          <w:sz w:val="28"/>
          <w:szCs w:val="28"/>
        </w:rPr>
        <w:t>Conclusion</w:t>
      </w:r>
    </w:p>
    <w:p w14:paraId="25CDD93F" w14:textId="16781F79" w:rsidR="0012086A" w:rsidRDefault="0012086A" w:rsidP="0012086A"/>
    <w:p w14:paraId="195C1A15" w14:textId="1D4944D5" w:rsidR="00B81CBC" w:rsidRDefault="00B81CBC" w:rsidP="00061D8F">
      <w:pPr>
        <w:ind w:firstLine="720"/>
      </w:pPr>
      <w:r>
        <w:t xml:space="preserve">Considering the analysis done </w:t>
      </w:r>
      <w:r w:rsidR="00366F9B">
        <w:t>on</w:t>
      </w:r>
      <w:r>
        <w:t xml:space="preserve"> </w:t>
      </w:r>
      <w:r w:rsidR="0007018E">
        <w:t xml:space="preserve">an </w:t>
      </w:r>
      <w:r>
        <w:t xml:space="preserve">azure machine with 2vCPUs and 16 GIB RAM, </w:t>
      </w:r>
      <w:r w:rsidR="00366F9B">
        <w:t xml:space="preserve">with respect to neurons, it is safe to say that </w:t>
      </w:r>
      <w:r w:rsidR="0007018E">
        <w:t xml:space="preserve">the </w:t>
      </w:r>
      <w:r w:rsidR="00366F9B">
        <w:t>higher the number of neurons, the faster the learning</w:t>
      </w:r>
      <w:r w:rsidR="0007018E">
        <w:t>,</w:t>
      </w:r>
      <w:r w:rsidR="00366F9B">
        <w:t xml:space="preserve"> i.e.,</w:t>
      </w:r>
      <w:r w:rsidR="00061D8F">
        <w:t xml:space="preserve"> a smaller</w:t>
      </w:r>
      <w:r w:rsidR="00366F9B">
        <w:t xml:space="preserve"> number of episodes required to achieve the threshold, however</w:t>
      </w:r>
      <w:r w:rsidR="0007018E">
        <w:t>,</w:t>
      </w:r>
      <w:r w:rsidR="00366F9B">
        <w:t xml:space="preserve"> time taken to complete each episode increased significantly (the time taken to complete each episode can be variable, as it would depend upon </w:t>
      </w:r>
      <w:r w:rsidR="0007018E">
        <w:t xml:space="preserve">the </w:t>
      </w:r>
      <w:r w:rsidR="00FD3F83">
        <w:t>number of</w:t>
      </w:r>
      <w:r w:rsidR="00366F9B">
        <w:t xml:space="preserve"> CPU</w:t>
      </w:r>
      <w:r w:rsidR="00FD3F83">
        <w:t>s,</w:t>
      </w:r>
      <w:r w:rsidR="00366F9B">
        <w:t xml:space="preserve"> </w:t>
      </w:r>
      <w:r w:rsidR="00FD3F83">
        <w:t xml:space="preserve">its </w:t>
      </w:r>
      <w:r w:rsidR="00366F9B">
        <w:t>speed and processing time)</w:t>
      </w:r>
      <w:r w:rsidR="00B042D7">
        <w:t>and also the ram or memory used to complete each episode increased as well</w:t>
      </w:r>
      <w:r w:rsidR="00B660CF">
        <w:t xml:space="preserve"> [Table 1]</w:t>
      </w:r>
      <w:r w:rsidR="00FD3F83">
        <w:t xml:space="preserve">. Since 10,000 neurons did not </w:t>
      </w:r>
      <w:r w:rsidR="00CA1A6F">
        <w:t>meet</w:t>
      </w:r>
      <w:r w:rsidR="00FD3F83">
        <w:t xml:space="preserve"> the threshold as required due to automatic operating system update</w:t>
      </w:r>
      <w:r w:rsidR="0007018E">
        <w:t>s</w:t>
      </w:r>
      <w:r w:rsidR="00B8729D">
        <w:t xml:space="preserve"> and 200,000 neurons code crashed</w:t>
      </w:r>
      <w:r w:rsidR="00FD3F83">
        <w:t xml:space="preserve">, </w:t>
      </w:r>
      <w:r w:rsidR="00823959">
        <w:t xml:space="preserve">it can be said that 2000 neurons achieved the best </w:t>
      </w:r>
      <w:r w:rsidR="00B80EC9">
        <w:t>learning.</w:t>
      </w:r>
    </w:p>
    <w:p w14:paraId="25B1875E" w14:textId="77777777" w:rsidR="001C1B1C" w:rsidRDefault="001C1B1C" w:rsidP="00061D8F">
      <w:pPr>
        <w:ind w:firstLine="720"/>
      </w:pPr>
    </w:p>
    <w:p w14:paraId="4A043B00" w14:textId="1EE26584" w:rsidR="00061D8F" w:rsidRDefault="00061D8F" w:rsidP="00061D8F">
      <w:pPr>
        <w:ind w:firstLine="720"/>
      </w:pPr>
      <w:r>
        <w:t>With respect to learning rate</w:t>
      </w:r>
      <w:r w:rsidR="005A534D">
        <w:t xml:space="preserve">, it is similar </w:t>
      </w:r>
      <w:r w:rsidR="0007018E">
        <w:t>to</w:t>
      </w:r>
      <w:r w:rsidR="005A534D">
        <w:t xml:space="preserve"> neurons</w:t>
      </w:r>
      <w:r w:rsidR="0007018E">
        <w:t>. T</w:t>
      </w:r>
      <w:r w:rsidR="005A534D">
        <w:t>he higher the learning</w:t>
      </w:r>
      <w:r w:rsidR="0007018E">
        <w:t>,</w:t>
      </w:r>
      <w:r w:rsidR="005A534D">
        <w:t xml:space="preserve"> the better and faster the result. The difference that could be seen is </w:t>
      </w:r>
      <w:r w:rsidR="0007018E">
        <w:t xml:space="preserve">that </w:t>
      </w:r>
      <w:r w:rsidR="005A534D">
        <w:t xml:space="preserve">since the neurons were constant, </w:t>
      </w:r>
      <w:r w:rsidR="0007018E">
        <w:t xml:space="preserve">a </w:t>
      </w:r>
      <w:r w:rsidR="005A534D">
        <w:t xml:space="preserve">higher learning rate did not </w:t>
      </w:r>
      <w:r w:rsidR="007252D2">
        <w:t>require</w:t>
      </w:r>
      <w:r w:rsidR="005A534D">
        <w:t xml:space="preserve"> a higher amount of time to complete an individual </w:t>
      </w:r>
      <w:r w:rsidR="005A534D">
        <w:lastRenderedPageBreak/>
        <w:t>episode</w:t>
      </w:r>
      <w:r w:rsidR="0007018E">
        <w:t>,</w:t>
      </w:r>
      <w:r w:rsidR="007252D2">
        <w:t xml:space="preserve"> and the CPU and RAM utilized remained pretty much in the same bracket with only a slight increase or decrease</w:t>
      </w:r>
      <w:r w:rsidR="006E18BE">
        <w:t xml:space="preserve"> [Table 2]</w:t>
      </w:r>
      <w:r w:rsidR="005A534D">
        <w:t xml:space="preserve">. When </w:t>
      </w:r>
      <w:r w:rsidR="0007018E">
        <w:t xml:space="preserve">the </w:t>
      </w:r>
      <w:r w:rsidR="005A534D">
        <w:t xml:space="preserve">learning rate was </w:t>
      </w:r>
      <w:r w:rsidR="00CA1A6F">
        <w:t>lower</w:t>
      </w:r>
      <w:r w:rsidR="005A534D">
        <w:t>ed, the number of episodes and time required to converge the running mean significantly increased</w:t>
      </w:r>
      <w:r w:rsidR="0007018E">
        <w:t>,</w:t>
      </w:r>
      <w:r w:rsidR="005A534D">
        <w:t xml:space="preserve"> and this phenomenon can be seen with learning rate 1e-5, where the code stopped after hitting the </w:t>
      </w:r>
      <w:r w:rsidR="007252D2">
        <w:t>100,000-episode</w:t>
      </w:r>
      <w:r w:rsidR="005A534D">
        <w:t xml:space="preserve"> threshold as opposed to </w:t>
      </w:r>
      <w:r w:rsidR="0007018E">
        <w:t xml:space="preserve">the </w:t>
      </w:r>
      <w:r w:rsidR="005A534D">
        <w:t>-10 running mean threshold.</w:t>
      </w:r>
      <w:r w:rsidR="00414796">
        <w:t xml:space="preserve"> Lastly, it can be seen that learning rate 1e-3 required the least </w:t>
      </w:r>
      <w:r w:rsidR="007252D2">
        <w:t>number</w:t>
      </w:r>
      <w:r w:rsidR="00414796">
        <w:t xml:space="preserve"> of episodes as well as time to hit the running mean threshold of -10.</w:t>
      </w:r>
    </w:p>
    <w:p w14:paraId="2FE3FD3B" w14:textId="58769F84" w:rsidR="00061D8F" w:rsidRDefault="00061D8F" w:rsidP="0012086A"/>
    <w:p w14:paraId="6592B88A" w14:textId="22EDA95F" w:rsidR="004571EE" w:rsidRDefault="00AD2FA2" w:rsidP="004571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12875A16" w14:textId="77777777" w:rsidR="00C370B8" w:rsidRDefault="00C370B8" w:rsidP="004571EE">
      <w:pPr>
        <w:jc w:val="center"/>
        <w:rPr>
          <w:b/>
          <w:bCs/>
          <w:sz w:val="28"/>
          <w:szCs w:val="28"/>
        </w:rPr>
      </w:pPr>
    </w:p>
    <w:p w14:paraId="32A62653" w14:textId="490DC26D" w:rsidR="00317EE4" w:rsidRPr="00784127" w:rsidRDefault="004F431E" w:rsidP="00317EE4">
      <w:pPr>
        <w:rPr>
          <w:rStyle w:val="Hyperlink"/>
        </w:rPr>
      </w:pPr>
      <w:r w:rsidRPr="00317EE4">
        <w:t>1 -</w:t>
      </w:r>
      <w:r w:rsidR="00317EE4" w:rsidRPr="00317EE4">
        <w:t xml:space="preserve"> </w:t>
      </w:r>
      <w:hyperlink r:id="rId40" w:history="1">
        <w:r w:rsidR="00317EE4" w:rsidRPr="00317EE4">
          <w:rPr>
            <w:rStyle w:val="Hyperlink"/>
          </w:rPr>
          <w:t>https://gist.github.com/karpathy/a4166c7fe253700972fcbc77e4ea32c5</w:t>
        </w:r>
      </w:hyperlink>
    </w:p>
    <w:p w14:paraId="0AE1E8D4" w14:textId="73DF262C" w:rsidR="00CC0795" w:rsidRPr="00784127" w:rsidRDefault="002E3B87" w:rsidP="00317EE4">
      <w:r w:rsidRPr="00784127">
        <w:t>2 -</w:t>
      </w:r>
      <w:r w:rsidR="00CC0795" w:rsidRPr="00784127">
        <w:t xml:space="preserve"> </w:t>
      </w:r>
      <w:hyperlink r:id="rId41" w:history="1">
        <w:r w:rsidR="00CC0795" w:rsidRPr="00784127">
          <w:rPr>
            <w:rStyle w:val="Hyperlink"/>
          </w:rPr>
          <w:t>http://karpathy.github.io/2016/05/31/rl/</w:t>
        </w:r>
      </w:hyperlink>
    </w:p>
    <w:p w14:paraId="59D2780C" w14:textId="19C8D7DC" w:rsidR="00061D8F" w:rsidRPr="00784127" w:rsidRDefault="00317EE4" w:rsidP="00317EE4">
      <w:r w:rsidRPr="00784127">
        <w:t>3 -</w:t>
      </w:r>
      <w:hyperlink r:id="rId42" w:history="1">
        <w:r w:rsidRPr="00784127">
          <w:rPr>
            <w:rStyle w:val="Hyperlink"/>
          </w:rPr>
          <w:t>https://colab.research.google.com/drive/1KZeGjxS7OUHKotsuyoT0DtxVzKaUIq4B?usp=sharing</w:t>
        </w:r>
      </w:hyperlink>
    </w:p>
    <w:p w14:paraId="2067AB96" w14:textId="77777777" w:rsidR="00AD2FA2" w:rsidRPr="00784127" w:rsidRDefault="00AD2FA2" w:rsidP="0012086A"/>
    <w:sectPr w:rsidR="00AD2FA2" w:rsidRPr="00784127">
      <w:headerReference w:type="default" r:id="rId43"/>
      <w:footerReference w:type="default" r:id="rId4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98D89" w14:textId="77777777" w:rsidR="000407F7" w:rsidRDefault="000407F7">
      <w:r>
        <w:separator/>
      </w:r>
    </w:p>
  </w:endnote>
  <w:endnote w:type="continuationSeparator" w:id="0">
    <w:p w14:paraId="7018F062" w14:textId="77777777" w:rsidR="000407F7" w:rsidRDefault="00040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0769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A3F50F" w14:textId="2E6C9961" w:rsidR="004571EE" w:rsidRDefault="004571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7237D6" w14:textId="6C3782DB" w:rsidR="00316ED3" w:rsidRDefault="00316ED3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79D3C" w14:textId="77777777" w:rsidR="000407F7" w:rsidRDefault="000407F7">
      <w:r>
        <w:separator/>
      </w:r>
    </w:p>
  </w:footnote>
  <w:footnote w:type="continuationSeparator" w:id="0">
    <w:p w14:paraId="5819BBF8" w14:textId="77777777" w:rsidR="000407F7" w:rsidRDefault="000407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EE018" w14:textId="77777777" w:rsidR="00316ED3" w:rsidRDefault="00316ED3"/>
  <w:tbl>
    <w:tblPr>
      <w:tblW w:w="0" w:type="auto"/>
      <w:tblInd w:w="10" w:type="dxa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820"/>
      <w:gridCol w:w="1310"/>
      <w:gridCol w:w="3220"/>
    </w:tblGrid>
    <w:tr w:rsidR="00316ED3" w14:paraId="59AB3913" w14:textId="77777777">
      <w:tc>
        <w:tcPr>
          <w:tcW w:w="2880" w:type="dxa"/>
        </w:tcPr>
        <w:p w14:paraId="4B07E07E" w14:textId="77777777" w:rsidR="00316ED3" w:rsidRDefault="00AB0EBA">
          <w:r>
            <w:rPr>
              <w:noProof/>
              <w:lang w:val="en-US"/>
            </w:rPr>
            <w:drawing>
              <wp:inline distT="0" distB="0" distL="0" distR="0" wp14:anchorId="48ED0FA2" wp14:editId="497D8408">
                <wp:extent cx="3048000" cy="762000"/>
                <wp:effectExtent l="0" t="0" r="0" b="0"/>
                <wp:docPr id="1" name="Drawing 0" descr="/var/tmp/jetty-0_0_0_0-8080-student_war-_student-any-7819455547683086935/webapp/WEB-INF/classes/reportresources/lambton_logo_with_toronto_horizontal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/var/tmp/jetty-0_0_0_0-8080-student_war-_student-any-7819455547683086935/webapp/WEB-INF/classes/reportresources/lambton_logo_with_toronto_horizontal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0" cy="76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0" w:type="dxa"/>
        </w:tcPr>
        <w:p w14:paraId="083C3192" w14:textId="77777777" w:rsidR="00316ED3" w:rsidRDefault="00316ED3">
          <w:pPr>
            <w:jc w:val="center"/>
          </w:pPr>
        </w:p>
      </w:tc>
      <w:tc>
        <w:tcPr>
          <w:tcW w:w="4320" w:type="dxa"/>
        </w:tcPr>
        <w:p w14:paraId="04EAA26B" w14:textId="6DA47716" w:rsidR="00E12FEE" w:rsidRDefault="00E12FEE">
          <w:pPr>
            <w:jc w:val="center"/>
            <w:rPr>
              <w:sz w:val="38"/>
            </w:rPr>
          </w:pPr>
          <w:r>
            <w:rPr>
              <w:sz w:val="38"/>
            </w:rPr>
            <w:t>CBD2204</w:t>
          </w:r>
        </w:p>
        <w:p w14:paraId="0F23561C" w14:textId="56CCABE0" w:rsidR="00316ED3" w:rsidRDefault="00AB0EBA">
          <w:pPr>
            <w:jc w:val="center"/>
          </w:pPr>
          <w:r>
            <w:rPr>
              <w:sz w:val="38"/>
            </w:rPr>
            <w:t>Big Data Strategies</w:t>
          </w:r>
        </w:p>
      </w:tc>
    </w:tr>
  </w:tbl>
  <w:p w14:paraId="18B983FE" w14:textId="77777777" w:rsidR="00316ED3" w:rsidRDefault="00316ED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267E4F"/>
    <w:multiLevelType w:val="multilevel"/>
    <w:tmpl w:val="F37EA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85F3965"/>
    <w:multiLevelType w:val="hybridMultilevel"/>
    <w:tmpl w:val="5352D2C8"/>
    <w:lvl w:ilvl="0" w:tplc="CAFE17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13350">
    <w:abstractNumId w:val="0"/>
  </w:num>
  <w:num w:numId="2" w16cid:durableId="910429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zUzMbU0MDK3MDRU0lEKTi0uzszPAykwqgUAfHx5BSwAAAA="/>
  </w:docVars>
  <w:rsids>
    <w:rsidRoot w:val="00316ED3"/>
    <w:rsid w:val="0000000C"/>
    <w:rsid w:val="000407F7"/>
    <w:rsid w:val="00045007"/>
    <w:rsid w:val="000474AE"/>
    <w:rsid w:val="00061D8F"/>
    <w:rsid w:val="00063C81"/>
    <w:rsid w:val="00065A84"/>
    <w:rsid w:val="0007018E"/>
    <w:rsid w:val="00072221"/>
    <w:rsid w:val="0008464C"/>
    <w:rsid w:val="00085F45"/>
    <w:rsid w:val="00087338"/>
    <w:rsid w:val="000949A9"/>
    <w:rsid w:val="000B525D"/>
    <w:rsid w:val="000B693E"/>
    <w:rsid w:val="000C045E"/>
    <w:rsid w:val="000C2BBF"/>
    <w:rsid w:val="000C3B44"/>
    <w:rsid w:val="000D73DB"/>
    <w:rsid w:val="000F0E15"/>
    <w:rsid w:val="000F5554"/>
    <w:rsid w:val="00101966"/>
    <w:rsid w:val="0012086A"/>
    <w:rsid w:val="00134713"/>
    <w:rsid w:val="00135AB6"/>
    <w:rsid w:val="001435D8"/>
    <w:rsid w:val="001451CA"/>
    <w:rsid w:val="00166AAB"/>
    <w:rsid w:val="001741EA"/>
    <w:rsid w:val="001744AE"/>
    <w:rsid w:val="00174A19"/>
    <w:rsid w:val="00176F13"/>
    <w:rsid w:val="001820D8"/>
    <w:rsid w:val="001868C0"/>
    <w:rsid w:val="001914F0"/>
    <w:rsid w:val="001966F9"/>
    <w:rsid w:val="001A165C"/>
    <w:rsid w:val="001A2DFF"/>
    <w:rsid w:val="001A4ABB"/>
    <w:rsid w:val="001C1B1C"/>
    <w:rsid w:val="001E29B6"/>
    <w:rsid w:val="001E53B6"/>
    <w:rsid w:val="00217615"/>
    <w:rsid w:val="0023647D"/>
    <w:rsid w:val="002425CA"/>
    <w:rsid w:val="00267300"/>
    <w:rsid w:val="002729F9"/>
    <w:rsid w:val="002748CD"/>
    <w:rsid w:val="00283AEF"/>
    <w:rsid w:val="002877D2"/>
    <w:rsid w:val="00292EA9"/>
    <w:rsid w:val="00296453"/>
    <w:rsid w:val="002B65EA"/>
    <w:rsid w:val="002C1421"/>
    <w:rsid w:val="002C1A90"/>
    <w:rsid w:val="002D131E"/>
    <w:rsid w:val="002E1EE3"/>
    <w:rsid w:val="002E3B87"/>
    <w:rsid w:val="002F346E"/>
    <w:rsid w:val="00300723"/>
    <w:rsid w:val="00314BDC"/>
    <w:rsid w:val="00316480"/>
    <w:rsid w:val="00316ED3"/>
    <w:rsid w:val="00317EE4"/>
    <w:rsid w:val="00333A29"/>
    <w:rsid w:val="0034022C"/>
    <w:rsid w:val="00340BFD"/>
    <w:rsid w:val="00343CD9"/>
    <w:rsid w:val="00354639"/>
    <w:rsid w:val="00361F33"/>
    <w:rsid w:val="00364E8B"/>
    <w:rsid w:val="00366F9B"/>
    <w:rsid w:val="00381482"/>
    <w:rsid w:val="0038205F"/>
    <w:rsid w:val="00390DE0"/>
    <w:rsid w:val="003964B2"/>
    <w:rsid w:val="003B7668"/>
    <w:rsid w:val="003C40E3"/>
    <w:rsid w:val="003C4791"/>
    <w:rsid w:val="003F02D2"/>
    <w:rsid w:val="003F6856"/>
    <w:rsid w:val="004057D3"/>
    <w:rsid w:val="00405B4D"/>
    <w:rsid w:val="00407265"/>
    <w:rsid w:val="00412809"/>
    <w:rsid w:val="00414796"/>
    <w:rsid w:val="00435631"/>
    <w:rsid w:val="00441914"/>
    <w:rsid w:val="0044305C"/>
    <w:rsid w:val="0044446D"/>
    <w:rsid w:val="004571EE"/>
    <w:rsid w:val="004D72EB"/>
    <w:rsid w:val="004F431E"/>
    <w:rsid w:val="00502F1F"/>
    <w:rsid w:val="00536F37"/>
    <w:rsid w:val="00543CCF"/>
    <w:rsid w:val="005502ED"/>
    <w:rsid w:val="005566E3"/>
    <w:rsid w:val="00557745"/>
    <w:rsid w:val="00561A8B"/>
    <w:rsid w:val="00567BEE"/>
    <w:rsid w:val="00573D07"/>
    <w:rsid w:val="005914EF"/>
    <w:rsid w:val="005A534D"/>
    <w:rsid w:val="005A78D9"/>
    <w:rsid w:val="005C631C"/>
    <w:rsid w:val="005C7792"/>
    <w:rsid w:val="005D2AE4"/>
    <w:rsid w:val="005D3B8C"/>
    <w:rsid w:val="005E0B96"/>
    <w:rsid w:val="005F64FB"/>
    <w:rsid w:val="00603177"/>
    <w:rsid w:val="0060684B"/>
    <w:rsid w:val="00617B92"/>
    <w:rsid w:val="00636D92"/>
    <w:rsid w:val="00682057"/>
    <w:rsid w:val="00686526"/>
    <w:rsid w:val="00692500"/>
    <w:rsid w:val="006A3A00"/>
    <w:rsid w:val="006B0046"/>
    <w:rsid w:val="006B564E"/>
    <w:rsid w:val="006C3581"/>
    <w:rsid w:val="006D3D0D"/>
    <w:rsid w:val="006D7B93"/>
    <w:rsid w:val="006E18BE"/>
    <w:rsid w:val="006E463E"/>
    <w:rsid w:val="006E669E"/>
    <w:rsid w:val="006F0725"/>
    <w:rsid w:val="006F22A5"/>
    <w:rsid w:val="006F2D1B"/>
    <w:rsid w:val="006F5AC9"/>
    <w:rsid w:val="007252D2"/>
    <w:rsid w:val="0072671D"/>
    <w:rsid w:val="00732348"/>
    <w:rsid w:val="00755927"/>
    <w:rsid w:val="00780D28"/>
    <w:rsid w:val="00784127"/>
    <w:rsid w:val="0079248F"/>
    <w:rsid w:val="007A2849"/>
    <w:rsid w:val="007A619C"/>
    <w:rsid w:val="007B30AF"/>
    <w:rsid w:val="007F0AB0"/>
    <w:rsid w:val="0080564B"/>
    <w:rsid w:val="00810FDC"/>
    <w:rsid w:val="00823959"/>
    <w:rsid w:val="00830F67"/>
    <w:rsid w:val="0083577B"/>
    <w:rsid w:val="00843DD3"/>
    <w:rsid w:val="008879C4"/>
    <w:rsid w:val="008C2508"/>
    <w:rsid w:val="008C69F7"/>
    <w:rsid w:val="008C7F3F"/>
    <w:rsid w:val="008D1FE6"/>
    <w:rsid w:val="008E340F"/>
    <w:rsid w:val="0090378B"/>
    <w:rsid w:val="00905210"/>
    <w:rsid w:val="00906AD7"/>
    <w:rsid w:val="00907AD6"/>
    <w:rsid w:val="00907D01"/>
    <w:rsid w:val="00930444"/>
    <w:rsid w:val="00932A82"/>
    <w:rsid w:val="00933DA8"/>
    <w:rsid w:val="00945B81"/>
    <w:rsid w:val="00967310"/>
    <w:rsid w:val="00982C6C"/>
    <w:rsid w:val="00987DD8"/>
    <w:rsid w:val="009931E1"/>
    <w:rsid w:val="009B7558"/>
    <w:rsid w:val="009C2DE5"/>
    <w:rsid w:val="009E2E62"/>
    <w:rsid w:val="009E6A76"/>
    <w:rsid w:val="00A030A7"/>
    <w:rsid w:val="00A1712A"/>
    <w:rsid w:val="00A26C0F"/>
    <w:rsid w:val="00A3530F"/>
    <w:rsid w:val="00A43436"/>
    <w:rsid w:val="00A85F11"/>
    <w:rsid w:val="00A95BEE"/>
    <w:rsid w:val="00AA21D1"/>
    <w:rsid w:val="00AB0EBA"/>
    <w:rsid w:val="00AB2931"/>
    <w:rsid w:val="00AB6BC4"/>
    <w:rsid w:val="00AD2FA2"/>
    <w:rsid w:val="00AF6332"/>
    <w:rsid w:val="00B042D7"/>
    <w:rsid w:val="00B26E33"/>
    <w:rsid w:val="00B30035"/>
    <w:rsid w:val="00B5152E"/>
    <w:rsid w:val="00B660CF"/>
    <w:rsid w:val="00B73D16"/>
    <w:rsid w:val="00B74C2D"/>
    <w:rsid w:val="00B80EC9"/>
    <w:rsid w:val="00B81CBC"/>
    <w:rsid w:val="00B8729D"/>
    <w:rsid w:val="00B93C85"/>
    <w:rsid w:val="00BA2541"/>
    <w:rsid w:val="00BA7F35"/>
    <w:rsid w:val="00BB52BE"/>
    <w:rsid w:val="00BC2409"/>
    <w:rsid w:val="00BC24F6"/>
    <w:rsid w:val="00BC2DCE"/>
    <w:rsid w:val="00BC58C1"/>
    <w:rsid w:val="00BC5DA6"/>
    <w:rsid w:val="00BD0F75"/>
    <w:rsid w:val="00BD26F3"/>
    <w:rsid w:val="00BE7325"/>
    <w:rsid w:val="00BF2B60"/>
    <w:rsid w:val="00C16230"/>
    <w:rsid w:val="00C271AC"/>
    <w:rsid w:val="00C370B8"/>
    <w:rsid w:val="00C37A6F"/>
    <w:rsid w:val="00C514D6"/>
    <w:rsid w:val="00C67720"/>
    <w:rsid w:val="00C738A7"/>
    <w:rsid w:val="00C73BF2"/>
    <w:rsid w:val="00C85020"/>
    <w:rsid w:val="00C9605D"/>
    <w:rsid w:val="00CA1A6F"/>
    <w:rsid w:val="00CB63A2"/>
    <w:rsid w:val="00CC0795"/>
    <w:rsid w:val="00CC4309"/>
    <w:rsid w:val="00CC4F3C"/>
    <w:rsid w:val="00CE5C64"/>
    <w:rsid w:val="00CF6558"/>
    <w:rsid w:val="00CF7D95"/>
    <w:rsid w:val="00D109FB"/>
    <w:rsid w:val="00D245B1"/>
    <w:rsid w:val="00D3060E"/>
    <w:rsid w:val="00D3123B"/>
    <w:rsid w:val="00D31EF7"/>
    <w:rsid w:val="00D507D3"/>
    <w:rsid w:val="00D5752E"/>
    <w:rsid w:val="00D65FEC"/>
    <w:rsid w:val="00D66A2B"/>
    <w:rsid w:val="00D6746D"/>
    <w:rsid w:val="00D70D80"/>
    <w:rsid w:val="00DA3385"/>
    <w:rsid w:val="00DB2C7F"/>
    <w:rsid w:val="00DB4143"/>
    <w:rsid w:val="00DB4EAA"/>
    <w:rsid w:val="00DB7039"/>
    <w:rsid w:val="00DD3001"/>
    <w:rsid w:val="00DF3DC2"/>
    <w:rsid w:val="00DF74FE"/>
    <w:rsid w:val="00E10335"/>
    <w:rsid w:val="00E12FEE"/>
    <w:rsid w:val="00E13712"/>
    <w:rsid w:val="00E21578"/>
    <w:rsid w:val="00E25ABF"/>
    <w:rsid w:val="00E37D4B"/>
    <w:rsid w:val="00E56CE2"/>
    <w:rsid w:val="00E607EC"/>
    <w:rsid w:val="00E63D51"/>
    <w:rsid w:val="00E90EC7"/>
    <w:rsid w:val="00E93CAE"/>
    <w:rsid w:val="00E96263"/>
    <w:rsid w:val="00EA21F7"/>
    <w:rsid w:val="00EB0CE8"/>
    <w:rsid w:val="00EB5026"/>
    <w:rsid w:val="00EC15B5"/>
    <w:rsid w:val="00EC3BF4"/>
    <w:rsid w:val="00ED45A4"/>
    <w:rsid w:val="00EE25B0"/>
    <w:rsid w:val="00EE646C"/>
    <w:rsid w:val="00EF4328"/>
    <w:rsid w:val="00F01491"/>
    <w:rsid w:val="00F05FCD"/>
    <w:rsid w:val="00F1140E"/>
    <w:rsid w:val="00F20C33"/>
    <w:rsid w:val="00F22DBE"/>
    <w:rsid w:val="00F34F79"/>
    <w:rsid w:val="00F40886"/>
    <w:rsid w:val="00F41437"/>
    <w:rsid w:val="00F6436E"/>
    <w:rsid w:val="00F65979"/>
    <w:rsid w:val="00F67303"/>
    <w:rsid w:val="00F75077"/>
    <w:rsid w:val="00F823F0"/>
    <w:rsid w:val="00F8349B"/>
    <w:rsid w:val="00F873D4"/>
    <w:rsid w:val="00FB021D"/>
    <w:rsid w:val="00FD0EAD"/>
    <w:rsid w:val="00FD3F83"/>
    <w:rsid w:val="00FD6AA0"/>
    <w:rsid w:val="00FE0FDF"/>
    <w:rsid w:val="00FF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9BCB2"/>
  <w15:docId w15:val="{84387633-35A1-B645-BBC9-6122BC0A2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BF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57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2F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FEE"/>
  </w:style>
  <w:style w:type="paragraph" w:styleId="Footer">
    <w:name w:val="footer"/>
    <w:basedOn w:val="Normal"/>
    <w:link w:val="FooterChar"/>
    <w:uiPriority w:val="99"/>
    <w:unhideWhenUsed/>
    <w:rsid w:val="00E12F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FEE"/>
  </w:style>
  <w:style w:type="character" w:styleId="Hyperlink">
    <w:name w:val="Hyperlink"/>
    <w:basedOn w:val="DefaultParagraphFont"/>
    <w:uiPriority w:val="99"/>
    <w:unhideWhenUsed/>
    <w:rsid w:val="00830F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F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5AB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444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C3B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C3BF4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C3BF4"/>
    <w:pPr>
      <w:spacing w:after="100" w:line="259" w:lineRule="auto"/>
      <w:ind w:left="220"/>
    </w:pPr>
    <w:rPr>
      <w:rFonts w:cs="Times New Roman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C3BF4"/>
    <w:pPr>
      <w:spacing w:after="100" w:line="259" w:lineRule="auto"/>
    </w:pPr>
    <w:rPr>
      <w:rFonts w:cs="Times New Roman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C3BF4"/>
    <w:pPr>
      <w:spacing w:after="100" w:line="259" w:lineRule="auto"/>
      <w:ind w:left="440"/>
    </w:pPr>
    <w:rPr>
      <w:rFonts w:cs="Times New Roman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57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st.github.com/karpathy/a4166c7fe253700972fcbc77e4ea32c5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chart" Target="charts/chart2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hyperlink" Target="https://colab.research.google.com/drive/1KZeGjxS7OUHKotsuyoT0DtxVzKaUIq4B?usp=sharing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ython2to3.com/" TargetMode="External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yperlink" Target="https://gist.github.com/karpathy/a4166c7fe253700972fcbc77e4ea32c5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colab.research.google.com/drive/1KZeGjxS7OUHKotsuyoT0DtxVzKaUIq4B?usp=sharing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header" Target="header1.xml"/><Relationship Id="rId8" Type="http://schemas.openxmlformats.org/officeDocument/2006/relationships/hyperlink" Target="https://github.com/albarvasi/Pong_Analysis_Test2_Part1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hyperlink" Target="http://karpathy.github.io/2016/05/31/r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bar\OneDrive\Desktop\Term%202\CBD2204\Tes2_Part_1\Updated_Pong_Code\All_Analysis_Neurons_and_LearningRat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bar\OneDrive\Desktop\Term%202\CBD2204\Tes2_Part_1\Updated_Pong_Code\All_Analysis_Neurons_and_LearningRat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Neurons vs Execution time, RAM</a:t>
            </a:r>
            <a:r>
              <a:rPr lang="en-CA" baseline="0"/>
              <a:t> and CPU</a:t>
            </a:r>
            <a:endParaRPr lang="en-CA"/>
          </a:p>
        </c:rich>
      </c:tx>
      <c:layout>
        <c:manualLayout>
          <c:xMode val="edge"/>
          <c:yMode val="edge"/>
          <c:x val="0.22776942569003927"/>
          <c:y val="5.90403799178482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699903062873081"/>
          <c:y val="0.14850066185400998"/>
          <c:w val="0.72261963355360426"/>
          <c:h val="0.65914947126786005"/>
        </c:manualLayout>
      </c:layout>
      <c:lineChart>
        <c:grouping val="standard"/>
        <c:varyColors val="0"/>
        <c:ser>
          <c:idx val="2"/>
          <c:order val="2"/>
          <c:tx>
            <c:strRef>
              <c:f>'Graph 1'!$C$1</c:f>
              <c:strCache>
                <c:ptCount val="1"/>
                <c:pt idx="0">
                  <c:v>RAM(%)</c:v>
                </c:pt>
              </c:strCache>
            </c:strRef>
          </c:tx>
          <c:spPr>
            <a:ln w="158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6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6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6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6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2.3995200959808479E-3"/>
                  <c:y val="1.28617363344051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83C-4C27-9A24-A81D77744850}"/>
                </c:ext>
              </c:extLst>
            </c:dLbl>
            <c:dLbl>
              <c:idx val="1"/>
              <c:layout>
                <c:manualLayout>
                  <c:x val="-2.3995200959808479E-3"/>
                  <c:y val="2.143622722400849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83C-4C27-9A24-A81D77744850}"/>
                </c:ext>
              </c:extLst>
            </c:dLbl>
            <c:dLbl>
              <c:idx val="2"/>
              <c:layout>
                <c:manualLayout>
                  <c:x val="-2.3995200959808036E-3"/>
                  <c:y val="8.574490889603429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83C-4C27-9A24-A81D7774485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C$2:$C$6</c:f>
              <c:numCache>
                <c:formatCode>General</c:formatCode>
                <c:ptCount val="5"/>
                <c:pt idx="0">
                  <c:v>11.1</c:v>
                </c:pt>
                <c:pt idx="1">
                  <c:v>12.6</c:v>
                </c:pt>
                <c:pt idx="2">
                  <c:v>12.5</c:v>
                </c:pt>
                <c:pt idx="3">
                  <c:v>25.1</c:v>
                </c:pt>
                <c:pt idx="4">
                  <c:v>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83C-4C27-9A24-A81D77744850}"/>
            </c:ext>
          </c:extLst>
        </c:ser>
        <c:ser>
          <c:idx val="3"/>
          <c:order val="3"/>
          <c:tx>
            <c:strRef>
              <c:f>'Graph 1'!$D$1</c:f>
              <c:strCache>
                <c:ptCount val="1"/>
                <c:pt idx="0">
                  <c:v>CPU(%)</c:v>
                </c:pt>
              </c:strCache>
            </c:strRef>
          </c:tx>
          <c:spPr>
            <a:ln w="158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2">
                      <a:lumMod val="60000"/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2">
                      <a:lumMod val="60000"/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2">
                      <a:lumMod val="60000"/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2">
                    <a:lumMod val="60000"/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1"/>
              <c:layout>
                <c:manualLayout>
                  <c:x val="-4.7990401919616515E-3"/>
                  <c:y val="1.28617363344051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83C-4C27-9A24-A81D77744850}"/>
                </c:ext>
              </c:extLst>
            </c:dLbl>
            <c:dLbl>
              <c:idx val="2"/>
              <c:layout>
                <c:manualLayout>
                  <c:x val="-1.1997600479904107E-2"/>
                  <c:y val="1.71489817792068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83C-4C27-9A24-A81D77744850}"/>
                </c:ext>
              </c:extLst>
            </c:dLbl>
            <c:dLbl>
              <c:idx val="3"/>
              <c:layout>
                <c:manualLayout>
                  <c:x val="-8.7981387150804026E-17"/>
                  <c:y val="-1.28617363344051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83C-4C27-9A24-A81D7774485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D$2:$D$6</c:f>
              <c:numCache>
                <c:formatCode>General</c:formatCode>
                <c:ptCount val="5"/>
                <c:pt idx="0">
                  <c:v>64</c:v>
                </c:pt>
                <c:pt idx="1">
                  <c:v>87.5</c:v>
                </c:pt>
                <c:pt idx="2">
                  <c:v>94.2</c:v>
                </c:pt>
                <c:pt idx="3">
                  <c:v>97.5</c:v>
                </c:pt>
                <c:pt idx="4">
                  <c:v>77.5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E83C-4C27-9A24-A81D777448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15133919"/>
        <c:axId val="1515135999"/>
      </c:lineChart>
      <c:lineChart>
        <c:grouping val="standard"/>
        <c:varyColors val="0"/>
        <c:ser>
          <c:idx val="1"/>
          <c:order val="1"/>
          <c:tx>
            <c:strRef>
              <c:f>'Graph 1'!$B$1</c:f>
              <c:strCache>
                <c:ptCount val="1"/>
                <c:pt idx="0">
                  <c:v>Execution time (Seconds)</c:v>
                </c:pt>
              </c:strCache>
            </c:strRef>
          </c:tx>
          <c:spPr>
            <a:ln w="158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4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4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4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4">
                    <a:shade val="95000"/>
                  </a:schemeClr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1'!$A$2:$A$6</c:f>
              <c:strCache>
                <c:ptCount val="5"/>
                <c:pt idx="0">
                  <c:v>200</c:v>
                </c:pt>
                <c:pt idx="1">
                  <c:v>800</c:v>
                </c:pt>
                <c:pt idx="2">
                  <c:v>2000</c:v>
                </c:pt>
                <c:pt idx="3">
                  <c:v>10000</c:v>
                </c:pt>
                <c:pt idx="4">
                  <c:v>200K(Crashed)</c:v>
                </c:pt>
              </c:strCache>
            </c:strRef>
          </c:cat>
          <c:val>
            <c:numRef>
              <c:f>'Graph 1'!$B$2:$B$6</c:f>
              <c:numCache>
                <c:formatCode>General</c:formatCode>
                <c:ptCount val="5"/>
                <c:pt idx="0">
                  <c:v>28891</c:v>
                </c:pt>
                <c:pt idx="1">
                  <c:v>39026</c:v>
                </c:pt>
                <c:pt idx="2">
                  <c:v>54620</c:v>
                </c:pt>
                <c:pt idx="3">
                  <c:v>170209</c:v>
                </c:pt>
                <c:pt idx="4">
                  <c:v>13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E83C-4C27-9A24-A81D777448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>
            <c:spPr>
              <a:solidFill>
                <a:schemeClr val="lt1"/>
              </a:solidFill>
              <a:ln w="9525">
                <a:solidFill>
                  <a:schemeClr val="tx1">
                    <a:lumMod val="50000"/>
                    <a:lumOff val="50000"/>
                  </a:schemeClr>
                </a:solidFill>
              </a:ln>
              <a:effectLst/>
            </c:spPr>
          </c:upBars>
          <c:downBars>
            <c:spPr>
              <a:solidFill>
                <a:schemeClr val="dk1">
                  <a:lumMod val="75000"/>
                  <a:lumOff val="25000"/>
                </a:schemeClr>
              </a:solidFill>
              <a:ln w="9525">
                <a:solidFill>
                  <a:schemeClr val="tx1">
                    <a:lumMod val="75000"/>
                    <a:lumOff val="25000"/>
                  </a:schemeClr>
                </a:solidFill>
              </a:ln>
              <a:effectLst/>
            </c:spPr>
          </c:downBars>
        </c:upDownBars>
        <c:marker val="1"/>
        <c:smooth val="0"/>
        <c:axId val="902046271"/>
        <c:axId val="90204585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Graph 1'!$A$1</c15:sqref>
                        </c15:formulaRef>
                      </c:ext>
                    </c:extLst>
                    <c:strCache>
                      <c:ptCount val="1"/>
                      <c:pt idx="0">
                        <c:v>Neurons</c:v>
                      </c:pt>
                    </c:strCache>
                  </c:strRef>
                </c:tx>
                <c:spPr>
                  <a:ln w="158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gradFill rotWithShape="1">
                      <a:gsLst>
                        <a:gs pos="0">
                          <a:schemeClr val="accent2">
                            <a:lumMod val="110000"/>
                            <a:satMod val="105000"/>
                            <a:tint val="67000"/>
                          </a:schemeClr>
                        </a:gs>
                        <a:gs pos="50000">
                          <a:schemeClr val="accent2">
                            <a:lumMod val="105000"/>
                            <a:satMod val="103000"/>
                            <a:tint val="73000"/>
                          </a:schemeClr>
                        </a:gs>
                        <a:gs pos="100000">
                          <a:schemeClr val="accent2">
                            <a:lumMod val="105000"/>
                            <a:satMod val="109000"/>
                            <a:tint val="81000"/>
                          </a:schemeClr>
                        </a:gs>
                      </a:gsLst>
                      <a:lin ang="5400000" scaled="0"/>
                    </a:gradFill>
                    <a:ln w="9525" cap="flat" cmpd="sng" algn="ctr">
                      <a:solidFill>
                        <a:schemeClr val="accent2">
                          <a:shade val="95000"/>
                        </a:schemeClr>
                      </a:solidFill>
                      <a:round/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strCach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200K(Crashed)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9-E83C-4C27-9A24-A81D77744850}"/>
                  </c:ext>
                </c:extLst>
              </c15:ser>
            </c15:filteredLineSeries>
          </c:ext>
        </c:extLst>
      </c:lineChart>
      <c:catAx>
        <c:axId val="15151339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Neurons</a:t>
                </a:r>
              </a:p>
            </c:rich>
          </c:tx>
          <c:layout>
            <c:manualLayout>
              <c:xMode val="edge"/>
              <c:yMode val="edge"/>
              <c:x val="0.46004744817265014"/>
              <c:y val="0.8707291311289728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5999"/>
        <c:crossesAt val="0"/>
        <c:auto val="1"/>
        <c:lblAlgn val="ctr"/>
        <c:lblOffset val="100"/>
        <c:noMultiLvlLbl val="0"/>
      </c:catAx>
      <c:valAx>
        <c:axId val="1515135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CPU and RAM Utilization(%)</a:t>
                </a:r>
              </a:p>
            </c:rich>
          </c:tx>
          <c:layout>
            <c:manualLayout>
              <c:xMode val="edge"/>
              <c:yMode val="edge"/>
              <c:x val="2.255709936905835E-2"/>
              <c:y val="0.1818531912280462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3919"/>
        <c:crosses val="autoZero"/>
        <c:crossBetween val="between"/>
      </c:valAx>
      <c:valAx>
        <c:axId val="902045855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Execution time (Seconds)</a:t>
                </a:r>
              </a:p>
            </c:rich>
          </c:tx>
          <c:layout>
            <c:manualLayout>
              <c:xMode val="edge"/>
              <c:yMode val="edge"/>
              <c:x val="0.93697301066308381"/>
              <c:y val="0.176056987677233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2046271"/>
        <c:crosses val="max"/>
        <c:crossBetween val="between"/>
      </c:valAx>
      <c:catAx>
        <c:axId val="902046271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902045855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Learning Rate vs Execution time, RAM</a:t>
            </a:r>
            <a:r>
              <a:rPr lang="en-CA" baseline="0"/>
              <a:t> and CPU</a:t>
            </a:r>
            <a:endParaRPr lang="en-CA"/>
          </a:p>
        </c:rich>
      </c:tx>
      <c:layout>
        <c:manualLayout>
          <c:xMode val="edge"/>
          <c:yMode val="edge"/>
          <c:x val="0.22776942569003927"/>
          <c:y val="5.90403799178482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699903062873081"/>
          <c:y val="0.14850066185400998"/>
          <c:w val="0.72261963355360426"/>
          <c:h val="0.65914947126786005"/>
        </c:manualLayout>
      </c:layout>
      <c:lineChart>
        <c:grouping val="standard"/>
        <c:varyColors val="0"/>
        <c:ser>
          <c:idx val="2"/>
          <c:order val="2"/>
          <c:tx>
            <c:strRef>
              <c:f>'Graph 2'!$C$1</c:f>
              <c:strCache>
                <c:ptCount val="1"/>
                <c:pt idx="0">
                  <c:v>RAM(%)</c:v>
                </c:pt>
              </c:strCache>
            </c:strRef>
          </c:tx>
          <c:spPr>
            <a:ln w="158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6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6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6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6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3.9116511623951973E-2"/>
                  <c:y val="-3.56650609315083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5BE-4CEF-8997-6EA10BD2A161}"/>
                </c:ext>
              </c:extLst>
            </c:dLbl>
            <c:dLbl>
              <c:idx val="1"/>
              <c:layout>
                <c:manualLayout>
                  <c:x val="-2.8317375554837501E-2"/>
                  <c:y val="-2.70907081155583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5BE-4CEF-8997-6EA10BD2A161}"/>
                </c:ext>
              </c:extLst>
            </c:dLbl>
            <c:dLbl>
              <c:idx val="2"/>
              <c:layout>
                <c:manualLayout>
                  <c:x val="-3.9116511623951973E-2"/>
                  <c:y val="-2.60874193152200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5BE-4CEF-8997-6EA10BD2A161}"/>
                </c:ext>
              </c:extLst>
            </c:dLbl>
            <c:dLbl>
              <c:idx val="3"/>
              <c:layout>
                <c:manualLayout>
                  <c:x val="-3.4557235421166309E-2"/>
                  <c:y val="-2.42634315424611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5BE-4CEF-8997-6EA10BD2A161}"/>
                </c:ext>
              </c:extLst>
            </c:dLbl>
            <c:dLbl>
              <c:idx val="4"/>
              <c:layout>
                <c:manualLayout>
                  <c:x val="-4.3196544276457886E-3"/>
                  <c:y val="6.932409012131715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C$2:$C$6</c:f>
              <c:numCache>
                <c:formatCode>General</c:formatCode>
                <c:ptCount val="5"/>
                <c:pt idx="0">
                  <c:v>11.1</c:v>
                </c:pt>
                <c:pt idx="1">
                  <c:v>13</c:v>
                </c:pt>
                <c:pt idx="2">
                  <c:v>13.6</c:v>
                </c:pt>
                <c:pt idx="3">
                  <c:v>12.4</c:v>
                </c:pt>
                <c:pt idx="4">
                  <c:v>11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BE-4CEF-8997-6EA10BD2A161}"/>
            </c:ext>
          </c:extLst>
        </c:ser>
        <c:ser>
          <c:idx val="3"/>
          <c:order val="3"/>
          <c:tx>
            <c:strRef>
              <c:f>'Graph 2'!$D$1</c:f>
              <c:strCache>
                <c:ptCount val="1"/>
                <c:pt idx="0">
                  <c:v>CPU(%)</c:v>
                </c:pt>
              </c:strCache>
            </c:strRef>
          </c:tx>
          <c:spPr>
            <a:ln w="158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2">
                      <a:lumMod val="60000"/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2">
                      <a:lumMod val="60000"/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2">
                      <a:lumMod val="60000"/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2">
                    <a:lumMod val="60000"/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2.1598272138228544E-3"/>
                  <c:y val="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5BE-4CEF-8997-6EA10BD2A161}"/>
                </c:ext>
              </c:extLst>
            </c:dLbl>
            <c:dLbl>
              <c:idx val="1"/>
              <c:layout>
                <c:manualLayout>
                  <c:x val="-4.7990401919616515E-3"/>
                  <c:y val="1.28617363344051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5BE-4CEF-8997-6EA10BD2A161}"/>
                </c:ext>
              </c:extLst>
            </c:dLbl>
            <c:dLbl>
              <c:idx val="2"/>
              <c:layout>
                <c:manualLayout>
                  <c:x val="-1.1997600479904107E-2"/>
                  <c:y val="1.71489817792068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5BE-4CEF-8997-6EA10BD2A161}"/>
                </c:ext>
              </c:extLst>
            </c:dLbl>
            <c:dLbl>
              <c:idx val="3"/>
              <c:layout>
                <c:manualLayout>
                  <c:x val="-1.7278617710583154E-2"/>
                  <c:y val="-2.672662017767712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5BE-4CEF-8997-6EA10BD2A161}"/>
                </c:ext>
              </c:extLst>
            </c:dLbl>
            <c:dLbl>
              <c:idx val="4"/>
              <c:layout>
                <c:manualLayout>
                  <c:x val="-1.2958963282937365E-2"/>
                  <c:y val="2.77296360485268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D$2:$D$6</c:f>
              <c:numCache>
                <c:formatCode>General</c:formatCode>
                <c:ptCount val="5"/>
                <c:pt idx="0">
                  <c:v>64</c:v>
                </c:pt>
                <c:pt idx="1">
                  <c:v>66.8</c:v>
                </c:pt>
                <c:pt idx="2">
                  <c:v>67.8</c:v>
                </c:pt>
                <c:pt idx="3">
                  <c:v>66.7</c:v>
                </c:pt>
                <c:pt idx="4">
                  <c:v>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55BE-4CEF-8997-6EA10BD2A1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15133919"/>
        <c:axId val="1515135999"/>
      </c:lineChart>
      <c:lineChart>
        <c:grouping val="standard"/>
        <c:varyColors val="0"/>
        <c:ser>
          <c:idx val="1"/>
          <c:order val="1"/>
          <c:tx>
            <c:strRef>
              <c:f>'Graph 2'!$B$1</c:f>
              <c:strCache>
                <c:ptCount val="1"/>
                <c:pt idx="0">
                  <c:v>Execution time (Seconds)</c:v>
                </c:pt>
              </c:strCache>
            </c:strRef>
          </c:tx>
          <c:spPr>
            <a:ln w="158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4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4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4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4">
                    <a:shade val="95000"/>
                  </a:schemeClr>
                </a:solidFill>
                <a:round/>
              </a:ln>
              <a:effectLst/>
            </c:spPr>
          </c:marker>
          <c:dLbls>
            <c:dLbl>
              <c:idx val="0"/>
              <c:layout>
                <c:manualLayout>
                  <c:x val="-4.7516198704103674E-2"/>
                  <c:y val="3.81282495667244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55BE-4CEF-8997-6EA10BD2A161}"/>
                </c:ext>
              </c:extLst>
            </c:dLbl>
            <c:dLbl>
              <c:idx val="1"/>
              <c:layout>
                <c:manualLayout>
                  <c:x val="-3.6717062634989202E-2"/>
                  <c:y val="-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55BE-4CEF-8997-6EA10BD2A161}"/>
                </c:ext>
              </c:extLst>
            </c:dLbl>
            <c:dLbl>
              <c:idx val="2"/>
              <c:layout>
                <c:manualLayout>
                  <c:x val="-3.2397408207343416E-2"/>
                  <c:y val="3.1195840554592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55BE-4CEF-8997-6EA10BD2A161}"/>
                </c:ext>
              </c:extLst>
            </c:dLbl>
            <c:dLbl>
              <c:idx val="4"/>
              <c:layout>
                <c:manualLayout>
                  <c:x val="-2.8077753779697623E-2"/>
                  <c:y val="-3.466204506065861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55BE-4CEF-8997-6EA10BD2A1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Graph 2'!$A$2:$A$6</c:f>
              <c:strCache>
                <c:ptCount val="5"/>
                <c:pt idx="0">
                  <c:v>1.00E-04</c:v>
                </c:pt>
                <c:pt idx="1">
                  <c:v>1.00E-03</c:v>
                </c:pt>
                <c:pt idx="2">
                  <c:v>1.00E-02</c:v>
                </c:pt>
                <c:pt idx="3">
                  <c:v>3.00E-03</c:v>
                </c:pt>
                <c:pt idx="4">
                  <c:v>1.00E-05(100K Threshold)</c:v>
                </c:pt>
              </c:strCache>
            </c:strRef>
          </c:cat>
          <c:val>
            <c:numRef>
              <c:f>'Graph 2'!$B$2:$B$6</c:f>
              <c:numCache>
                <c:formatCode>General</c:formatCode>
                <c:ptCount val="5"/>
                <c:pt idx="0">
                  <c:v>28891</c:v>
                </c:pt>
                <c:pt idx="1">
                  <c:v>3964</c:v>
                </c:pt>
                <c:pt idx="2">
                  <c:v>34377</c:v>
                </c:pt>
                <c:pt idx="3">
                  <c:v>9755</c:v>
                </c:pt>
                <c:pt idx="4">
                  <c:v>2234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55BE-4CEF-8997-6EA10BD2A1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>
            <c:spPr>
              <a:solidFill>
                <a:schemeClr val="lt1"/>
              </a:solidFill>
              <a:ln w="9525">
                <a:solidFill>
                  <a:schemeClr val="tx1">
                    <a:lumMod val="50000"/>
                    <a:lumOff val="50000"/>
                  </a:schemeClr>
                </a:solidFill>
              </a:ln>
              <a:effectLst/>
            </c:spPr>
          </c:upBars>
          <c:downBars>
            <c:spPr>
              <a:solidFill>
                <a:schemeClr val="dk1">
                  <a:lumMod val="75000"/>
                  <a:lumOff val="25000"/>
                </a:schemeClr>
              </a:solidFill>
              <a:ln w="9525">
                <a:solidFill>
                  <a:schemeClr val="tx1">
                    <a:lumMod val="75000"/>
                    <a:lumOff val="25000"/>
                  </a:schemeClr>
                </a:solidFill>
              </a:ln>
              <a:effectLst/>
            </c:spPr>
          </c:downBars>
        </c:upDownBars>
        <c:marker val="1"/>
        <c:smooth val="0"/>
        <c:axId val="902046271"/>
        <c:axId val="90204585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Graph 1'!$A$1</c15:sqref>
                        </c15:formulaRef>
                      </c:ext>
                    </c:extLst>
                    <c:strCache>
                      <c:ptCount val="1"/>
                      <c:pt idx="0">
                        <c:v>Neurons</c:v>
                      </c:pt>
                    </c:strCache>
                  </c:strRef>
                </c:tx>
                <c:spPr>
                  <a:ln w="158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gradFill rotWithShape="1">
                      <a:gsLst>
                        <a:gs pos="0">
                          <a:schemeClr val="accent2">
                            <a:lumMod val="110000"/>
                            <a:satMod val="105000"/>
                            <a:tint val="67000"/>
                          </a:schemeClr>
                        </a:gs>
                        <a:gs pos="50000">
                          <a:schemeClr val="accent2">
                            <a:lumMod val="105000"/>
                            <a:satMod val="103000"/>
                            <a:tint val="73000"/>
                          </a:schemeClr>
                        </a:gs>
                        <a:gs pos="100000">
                          <a:schemeClr val="accent2">
                            <a:lumMod val="105000"/>
                            <a:satMod val="109000"/>
                            <a:tint val="81000"/>
                          </a:schemeClr>
                        </a:gs>
                      </a:gsLst>
                      <a:lin ang="5400000" scaled="0"/>
                    </a:gradFill>
                    <a:ln w="9525" cap="flat" cmpd="sng" algn="ctr">
                      <a:solidFill>
                        <a:schemeClr val="accent2">
                          <a:shade val="95000"/>
                        </a:schemeClr>
                      </a:solidFill>
                      <a:round/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Graph 2'!$A$2:$A$6</c15:sqref>
                        </c15:formulaRef>
                      </c:ext>
                    </c:extLst>
                    <c:strCache>
                      <c:ptCount val="5"/>
                      <c:pt idx="0">
                        <c:v>1.00E-04</c:v>
                      </c:pt>
                      <c:pt idx="1">
                        <c:v>1.00E-03</c:v>
                      </c:pt>
                      <c:pt idx="2">
                        <c:v>1.00E-02</c:v>
                      </c:pt>
                      <c:pt idx="3">
                        <c:v>3.00E-03</c:v>
                      </c:pt>
                      <c:pt idx="4">
                        <c:v>1.00E-05(100K Threshold)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Graph 1'!$A$2:$A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00</c:v>
                      </c:pt>
                      <c:pt idx="1">
                        <c:v>800</c:v>
                      </c:pt>
                      <c:pt idx="2">
                        <c:v>2000</c:v>
                      </c:pt>
                      <c:pt idx="3">
                        <c:v>10000</c:v>
                      </c:pt>
                      <c:pt idx="4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11-55BE-4CEF-8997-6EA10BD2A161}"/>
                  </c:ext>
                </c:extLst>
              </c15:ser>
            </c15:filteredLineSeries>
          </c:ext>
        </c:extLst>
      </c:lineChart>
      <c:catAx>
        <c:axId val="15151339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Learning Rate</a:t>
                </a:r>
              </a:p>
            </c:rich>
          </c:tx>
          <c:layout>
            <c:manualLayout>
              <c:xMode val="edge"/>
              <c:yMode val="edge"/>
              <c:x val="0.39541997585075084"/>
              <c:y val="0.8741434790321921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5999"/>
        <c:crossesAt val="0"/>
        <c:auto val="1"/>
        <c:lblAlgn val="ctr"/>
        <c:lblOffset val="100"/>
        <c:noMultiLvlLbl val="0"/>
      </c:catAx>
      <c:valAx>
        <c:axId val="1515135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CPU and RAM Utilization(%)</a:t>
                </a:r>
              </a:p>
            </c:rich>
          </c:tx>
          <c:layout>
            <c:manualLayout>
              <c:xMode val="edge"/>
              <c:yMode val="edge"/>
              <c:x val="2.255709936905835E-2"/>
              <c:y val="0.1818531912280462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133919"/>
        <c:crosses val="autoZero"/>
        <c:crossBetween val="between"/>
      </c:valAx>
      <c:valAx>
        <c:axId val="902045855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Execution time (Seconds)</a:t>
                </a:r>
              </a:p>
            </c:rich>
          </c:tx>
          <c:layout>
            <c:manualLayout>
              <c:xMode val="edge"/>
              <c:yMode val="edge"/>
              <c:x val="0.93697301066308381"/>
              <c:y val="0.176056987677233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2046271"/>
        <c:crosses val="max"/>
        <c:crossBetween val="between"/>
      </c:valAx>
      <c:catAx>
        <c:axId val="902046271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902045855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F33CE-3E34-4DB1-9E5B-695472AF8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29</Pages>
  <Words>2197</Words>
  <Characters>1252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ache POI</dc:creator>
  <cp:lastModifiedBy>Albar Murtuza Vasi</cp:lastModifiedBy>
  <cp:revision>998</cp:revision>
  <dcterms:created xsi:type="dcterms:W3CDTF">2022-07-26T17:44:00Z</dcterms:created>
  <dcterms:modified xsi:type="dcterms:W3CDTF">2022-08-16T05:15:00Z</dcterms:modified>
</cp:coreProperties>
</file>